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272727" w:themeColor="text1" w:themeTint="D8"/>
  <w:body>
    <w:sdt>
      <w:sdtPr>
        <w:id w:val="1221403255"/>
        <w:docPartObj>
          <w:docPartGallery w:val="Cover Pages"/>
          <w:docPartUnique/>
        </w:docPartObj>
      </w:sdtPr>
      <w:sdtContent>
        <w:p w14:paraId="203E20AB" w14:textId="53680B0C" w:rsidR="00051CF0" w:rsidRDefault="00473412" w:rsidP="00D11E8A">
          <w:r w:rsidRPr="00473412">
            <mc:AlternateContent>
              <mc:Choice Requires="wps">
                <w:drawing>
                  <wp:anchor distT="0" distB="0" distL="114300" distR="114300" simplePos="0" relativeHeight="251669504" behindDoc="0" locked="0" layoutInCell="1" allowOverlap="1" wp14:anchorId="67A3F438" wp14:editId="5827D31F">
                    <wp:simplePos x="0" y="0"/>
                    <wp:positionH relativeFrom="margin">
                      <wp:posOffset>3829050</wp:posOffset>
                    </wp:positionH>
                    <wp:positionV relativeFrom="paragraph">
                      <wp:posOffset>0</wp:posOffset>
                    </wp:positionV>
                    <wp:extent cx="1905000" cy="369332"/>
                    <wp:effectExtent l="0" t="0" r="0" b="0"/>
                    <wp:wrapNone/>
                    <wp:docPr id="17" name="TextBox 16"/>
                    <wp:cNvGraphicFramePr/>
                    <a:graphic xmlns:a="http://schemas.openxmlformats.org/drawingml/2006/main">
                      <a:graphicData uri="http://schemas.microsoft.com/office/word/2010/wordprocessingShape">
                        <wps:wsp>
                          <wps:cNvSpPr txBox="1"/>
                          <wps:spPr>
                            <a:xfrm>
                              <a:off x="0" y="0"/>
                              <a:ext cx="1905000" cy="369332"/>
                            </a:xfrm>
                            <a:prstGeom prst="rect">
                              <a:avLst/>
                            </a:prstGeom>
                            <a:noFill/>
                          </wps:spPr>
                          <wps:txbx>
                            <w:txbxContent>
                              <w:p w14:paraId="3AFB583C" w14:textId="7C6C7BE3" w:rsidR="00473412" w:rsidRPr="00473412" w:rsidRDefault="00473412" w:rsidP="00473412">
                                <w:pPr>
                                  <w:rPr>
                                    <w:rFonts w:ascii="Segoe UI Semibold" w:eastAsia="Segoe UI Semibold" w:hAnsi="Segoe UI Semibold" w:cs="Segoe UI Semibold"/>
                                    <w:b/>
                                    <w:bCs/>
                                    <w:color w:val="FFFFFF" w:themeColor="background1"/>
                                    <w:kern w:val="24"/>
                                    <w:sz w:val="18"/>
                                    <w:szCs w:val="18"/>
                                  </w:rPr>
                                </w:pPr>
                                <w:r>
                                  <w:rPr>
                                    <w:rFonts w:ascii="Segoe UI Semibold" w:eastAsia="Segoe UI Semibold" w:hAnsi="Segoe UI Semibold" w:cs="Segoe UI Semibold"/>
                                    <w:b/>
                                    <w:bCs/>
                                    <w:color w:val="FFFFFF" w:themeColor="background1"/>
                                    <w:kern w:val="24"/>
                                    <w:sz w:val="18"/>
                                    <w:szCs w:val="18"/>
                                  </w:rPr>
                                  <w:t>Date</w:t>
                                </w:r>
                                <w:r>
                                  <w:rPr>
                                    <w:rFonts w:ascii="Segoe UI Semibold" w:eastAsia="Segoe UI Semibold" w:hAnsi="Segoe UI Semibold" w:cs="Segoe UI Semibold"/>
                                    <w:b/>
                                    <w:bCs/>
                                    <w:color w:val="FFFFFF" w:themeColor="background1"/>
                                    <w:kern w:val="24"/>
                                    <w:sz w:val="18"/>
                                    <w:szCs w:val="18"/>
                                  </w:rPr>
                                  <w:t>:</w:t>
                                </w:r>
                                <w:r>
                                  <w:rPr>
                                    <w:rFonts w:ascii="Segoe UI Semibold" w:eastAsia="Segoe UI Semibold" w:hAnsi="Segoe UI Semibold" w:cs="Segoe UI Semibold"/>
                                    <w:b/>
                                    <w:bCs/>
                                    <w:color w:val="FFFFFF" w:themeColor="background1"/>
                                    <w:kern w:val="24"/>
                                    <w:sz w:val="18"/>
                                    <w:szCs w:val="18"/>
                                  </w:rPr>
                                  <w:t xml:space="preserve"> </w:t>
                                </w:r>
                                <w:r>
                                  <w:rPr>
                                    <w:rFonts w:ascii="Segoe UI" w:eastAsia="Segoe UI" w:hAnsi="Segoe UI" w:cs="Segoe UI"/>
                                    <w:color w:val="FFFFFF" w:themeColor="background1"/>
                                    <w:kern w:val="24"/>
                                    <w:sz w:val="18"/>
                                    <w:szCs w:val="18"/>
                                  </w:rPr>
                                  <w:t>10/23/2022 9:25:37 PM UTC</w:t>
                                </w:r>
                              </w:p>
                            </w:txbxContent>
                          </wps:txbx>
                          <wps:bodyPr wrap="square" rtlCol="0">
                            <a:spAutoFit/>
                          </wps:bodyPr>
                        </wps:wsp>
                      </a:graphicData>
                    </a:graphic>
                    <wp14:sizeRelH relativeFrom="margin">
                      <wp14:pctWidth>0</wp14:pctWidth>
                    </wp14:sizeRelH>
                  </wp:anchor>
                </w:drawing>
              </mc:Choice>
              <mc:Fallback>
                <w:pict>
                  <v:shapetype w14:anchorId="67A3F438" id="_x0000_t202" coordsize="21600,21600" o:spt="202" path="m,l,21600r21600,l21600,xe">
                    <v:stroke joinstyle="miter"/>
                    <v:path gradientshapeok="t" o:connecttype="rect"/>
                  </v:shapetype>
                  <v:shape id="TextBox 16" o:spid="_x0000_s1026" type="#_x0000_t202" style="position:absolute;margin-left:301.5pt;margin-top:0;width:150pt;height:29.1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" filled="f" stroked="f">
                    <v:textbox style="mso-fit-shape-to-text:t">
                      <w:txbxContent>
                        <w:p w14:paraId="3AFB583C" w14:textId="7C6C7BE3" w:rsidR="00473412" w:rsidRPr="00473412" w:rsidRDefault="00473412" w:rsidP="00473412">
                          <w:pPr>
                            <w:rPr>
                              <w:rFonts w:ascii="Segoe UI Semibold" w:eastAsia="Segoe UI Semibold" w:hAnsi="Segoe UI Semibold" w:cs="Segoe UI Semibold"/>
                              <w:b/>
                              <w:bCs/>
                              <w:color w:val="FFFFFF" w:themeColor="background1"/>
                              <w:kern w:val="24"/>
                              <w:sz w:val="18"/>
                              <w:szCs w:val="18"/>
                            </w:rPr>
                          </w:pPr>
                          <w:r>
                            <w:rPr>
                              <w:rFonts w:ascii="Segoe UI Semibold" w:eastAsia="Segoe UI Semibold" w:hAnsi="Segoe UI Semibold" w:cs="Segoe UI Semibold"/>
                              <w:b/>
                              <w:bCs/>
                              <w:color w:val="FFFFFF" w:themeColor="background1"/>
                              <w:kern w:val="24"/>
                              <w:sz w:val="18"/>
                              <w:szCs w:val="18"/>
                            </w:rPr>
                            <w:t>Date</w:t>
                          </w:r>
                          <w:r>
                            <w:rPr>
                              <w:rFonts w:ascii="Segoe UI Semibold" w:eastAsia="Segoe UI Semibold" w:hAnsi="Segoe UI Semibold" w:cs="Segoe UI Semibold"/>
                              <w:b/>
                              <w:bCs/>
                              <w:color w:val="FFFFFF" w:themeColor="background1"/>
                              <w:kern w:val="24"/>
                              <w:sz w:val="18"/>
                              <w:szCs w:val="18"/>
                            </w:rPr>
                            <w:t>:</w:t>
                          </w:r>
                          <w:r>
                            <w:rPr>
                              <w:rFonts w:ascii="Segoe UI Semibold" w:eastAsia="Segoe UI Semibold" w:hAnsi="Segoe UI Semibold" w:cs="Segoe UI Semibold"/>
                              <w:b/>
                              <w:bCs/>
                              <w:color w:val="FFFFFF" w:themeColor="background1"/>
                              <w:kern w:val="24"/>
                              <w:sz w:val="18"/>
                              <w:szCs w:val="18"/>
                            </w:rPr>
                            <w:t xml:space="preserve"> </w:t>
                          </w:r>
                          <w:r>
                            <w:rPr>
                              <w:rFonts w:ascii="Segoe UI" w:eastAsia="Segoe UI" w:hAnsi="Segoe UI" w:cs="Segoe UI"/>
                              <w:color w:val="FFFFFF" w:themeColor="background1"/>
                              <w:kern w:val="24"/>
                              <w:sz w:val="18"/>
                              <w:szCs w:val="18"/>
                            </w:rPr>
                            <w:t>10/23/2022 9:25:37 PM UTC</w:t>
                          </w:r>
                        </w:p>
                      </w:txbxContent>
                    </v:textbox>
                    <w10:wrap anchorx="margin"/>
                  </v:shape>
                </w:pict>
              </mc:Fallback>
            </mc:AlternateContent>
          </w:r>
          <w:r w:rsidR="00051CF0">
            <w:rPr>
              <w:noProof/>
            </w:rPr>
            <mc:AlternateContent>
              <mc:Choice Requires="wpg">
                <w:drawing>
                  <wp:anchor distT="0" distB="0" distL="114300" distR="114300" simplePos="0" relativeHeight="251660288" behindDoc="1" locked="0" layoutInCell="1" allowOverlap="1" wp14:anchorId="0A780D9A" wp14:editId="20571FF6">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47FA0F1E" w14:textId="77777777" w:rsidR="00051CF0" w:rsidRDefault="00051CF0">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549E66F4" w14:textId="5D386383" w:rsidR="00051CF0" w:rsidRDefault="004D2CA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Sales </w:t>
                                      </w:r>
                                      <w:r w:rsidR="00AD6797">
                                        <w:rPr>
                                          <w:rFonts w:asciiTheme="majorHAnsi" w:eastAsiaTheme="majorEastAsia" w:hAnsiTheme="majorHAnsi" w:cstheme="majorBidi"/>
                                          <w:caps/>
                                          <w:color w:val="FFFFFF" w:themeColor="background1"/>
                                          <w:sz w:val="64"/>
                                          <w:szCs w:val="64"/>
                                        </w:rPr>
                                        <w:t>management project</w:t>
                                      </w:r>
                                    </w:p>
                                  </w:sdtContent>
                                </w:sdt>
                                <w:sdt>
                                  <w:sdtPr>
                                    <w:rPr>
                                      <w:color w:val="DDDDDD"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5BE07854" w14:textId="462C6334" w:rsidR="00051CF0" w:rsidRDefault="00AD6797">
                                      <w:pPr>
                                        <w:pStyle w:val="NoSpacing"/>
                                        <w:spacing w:before="120"/>
                                        <w:rPr>
                                          <w:color w:val="DDDDDD" w:themeColor="accent1"/>
                                          <w:sz w:val="36"/>
                                          <w:szCs w:val="36"/>
                                        </w:rPr>
                                      </w:pPr>
                                      <w:r>
                                        <w:rPr>
                                          <w:color w:val="DDDDDD" w:themeColor="accent1"/>
                                          <w:sz w:val="36"/>
                                          <w:szCs w:val="36"/>
                                        </w:rPr>
                                        <w:t xml:space="preserve">Data Analytics </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A780D9A" id="Group 48" o:spid="_x0000_s1027" style="position:absolute;margin-left:0;margin-top:0;width:540pt;height:10in;z-index:-251656192;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">
                    <v:group id="Group 49" o:spid="_x0000_s1028"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9"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080808 [3122]" stroked="f" strokeweight="1pt">
                        <v:fill color2="black [2882]" angle="348" colors="0 #4f4f4f;6554f #4f4f4f" focus="100%" type="gradient"/>
                        <v:textbox inset="54pt,54pt,1in,5in">
                          <w:txbxContent>
                            <w:p w14:paraId="47FA0F1E" w14:textId="77777777" w:rsidR="00051CF0" w:rsidRDefault="00051CF0">
                              <w:pPr>
                                <w:pStyle w:val="NoSpacing"/>
                                <w:rPr>
                                  <w:color w:val="FFFFFF" w:themeColor="background1"/>
                                  <w:sz w:val="48"/>
                                  <w:szCs w:val="48"/>
                                </w:rPr>
                              </w:pPr>
                            </w:p>
                          </w:txbxContent>
                        </v:textbox>
                      </v:rect>
                      <v:group id="Group 2" o:spid="_x0000_s1030"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1"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2"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3"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4"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5"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 id="Text Box 61" o:spid="_x0000_s1036"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549E66F4" w14:textId="5D386383" w:rsidR="00051CF0" w:rsidRDefault="004D2CA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Sales </w:t>
                                </w:r>
                                <w:r w:rsidR="00AD6797">
                                  <w:rPr>
                                    <w:rFonts w:asciiTheme="majorHAnsi" w:eastAsiaTheme="majorEastAsia" w:hAnsiTheme="majorHAnsi" w:cstheme="majorBidi"/>
                                    <w:caps/>
                                    <w:color w:val="FFFFFF" w:themeColor="background1"/>
                                    <w:sz w:val="64"/>
                                    <w:szCs w:val="64"/>
                                  </w:rPr>
                                  <w:t>management project</w:t>
                                </w:r>
                              </w:p>
                            </w:sdtContent>
                          </w:sdt>
                          <w:sdt>
                            <w:sdtPr>
                              <w:rPr>
                                <w:color w:val="DDDDDD"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Content>
                              <w:p w14:paraId="5BE07854" w14:textId="462C6334" w:rsidR="00051CF0" w:rsidRDefault="00AD6797">
                                <w:pPr>
                                  <w:pStyle w:val="NoSpacing"/>
                                  <w:spacing w:before="120"/>
                                  <w:rPr>
                                    <w:color w:val="DDDDDD" w:themeColor="accent1"/>
                                    <w:sz w:val="36"/>
                                    <w:szCs w:val="36"/>
                                  </w:rPr>
                                </w:pPr>
                                <w:r>
                                  <w:rPr>
                                    <w:color w:val="DDDDDD" w:themeColor="accent1"/>
                                    <w:sz w:val="36"/>
                                    <w:szCs w:val="36"/>
                                  </w:rPr>
                                  <w:t xml:space="preserve">Data Analytics </w:t>
                                </w:r>
                              </w:p>
                            </w:sdtContent>
                          </w:sdt>
                        </w:txbxContent>
                      </v:textbox>
                    </v:shape>
                    <w10:wrap anchorx="page" anchory="page"/>
                  </v:group>
                </w:pict>
              </mc:Fallback>
            </mc:AlternateContent>
          </w:r>
        </w:p>
        <w:p w14:paraId="0D7AE4F7" w14:textId="597CA400" w:rsidR="00051CF0" w:rsidRDefault="00D11E8A" w:rsidP="00473412">
          <w:r w:rsidRPr="00D11E8A">
            <mc:AlternateContent>
              <mc:Choice Requires="wps">
                <w:drawing>
                  <wp:anchor distT="0" distB="0" distL="114300" distR="114300" simplePos="0" relativeHeight="251671552" behindDoc="0" locked="0" layoutInCell="1" allowOverlap="1" wp14:anchorId="5DBB785B" wp14:editId="1188BBAD">
                    <wp:simplePos x="0" y="0"/>
                    <wp:positionH relativeFrom="margin">
                      <wp:align>left</wp:align>
                    </wp:positionH>
                    <wp:positionV relativeFrom="paragraph">
                      <wp:posOffset>9525</wp:posOffset>
                    </wp:positionV>
                    <wp:extent cx="1114425" cy="266700"/>
                    <wp:effectExtent l="0" t="0" r="0" b="0"/>
                    <wp:wrapNone/>
                    <wp:docPr id="13" name="Text Placeholde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14425" cy="266700"/>
                            </a:xfrm>
                            <a:prstGeom prst="rect">
                              <a:avLst/>
                            </a:prstGeom>
                          </wps:spPr>
                          <wps:txbx>
                            <w:txbxContent>
                              <w:p w14:paraId="00B87A65" w14:textId="77777777" w:rsidR="00D11E8A" w:rsidRPr="00D11E8A" w:rsidRDefault="00D11E8A" w:rsidP="00D11E8A">
                                <w:pPr>
                                  <w:rPr>
                                    <w:rFonts w:hAnsi="Calibri"/>
                                    <w:color w:val="0070C0"/>
                                    <w:kern w:val="24"/>
                                    <w:sz w:val="20"/>
                                    <w:szCs w:val="20"/>
                                  </w:rPr>
                                </w:pPr>
                                <w:hyperlink r:id="rId5" w:history="1">
                                  <w:r w:rsidRPr="00D11E8A">
                                    <w:rPr>
                                      <w:rStyle w:val="Hyperlink"/>
                                      <w:rFonts w:hAnsi="Calibri"/>
                                      <w:color w:val="0070C0"/>
                                      <w:kern w:val="24"/>
                                      <w:sz w:val="20"/>
                                      <w:szCs w:val="20"/>
                                    </w:rPr>
                                    <w:t>View in Power BI</w:t>
                                  </w:r>
                                </w:hyperlink>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shape w14:anchorId="5DBB785B" id="Text Placeholder 2" o:spid="_x0000_s1037" type="#_x0000_t202" style="position:absolute;margin-left:0;margin-top:.75pt;width:87.75pt;height:21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" filled="f" stroked="f">
                    <v:textbox>
                      <w:txbxContent>
                        <w:p w14:paraId="00B87A65" w14:textId="77777777" w:rsidR="00D11E8A" w:rsidRPr="00D11E8A" w:rsidRDefault="00D11E8A" w:rsidP="00D11E8A">
                          <w:pPr>
                            <w:rPr>
                              <w:rFonts w:hAnsi="Calibri"/>
                              <w:color w:val="0070C0"/>
                              <w:kern w:val="24"/>
                              <w:sz w:val="20"/>
                              <w:szCs w:val="20"/>
                            </w:rPr>
                          </w:pPr>
                          <w:hyperlink r:id="rId6" w:history="1">
                            <w:r w:rsidRPr="00D11E8A">
                              <w:rPr>
                                <w:rStyle w:val="Hyperlink"/>
                                <w:rFonts w:hAnsi="Calibri"/>
                                <w:color w:val="0070C0"/>
                                <w:kern w:val="24"/>
                                <w:sz w:val="20"/>
                                <w:szCs w:val="20"/>
                              </w:rPr>
                              <w:t>View in Power BI</w:t>
                            </w:r>
                          </w:hyperlink>
                        </w:p>
                      </w:txbxContent>
                    </v:textbox>
                    <w10:wrap anchorx="margin"/>
                  </v:shape>
                </w:pict>
              </mc:Fallback>
            </mc:AlternateContent>
          </w:r>
          <w:r w:rsidR="00423833">
            <w:rPr>
              <w:noProof/>
            </w:rPr>
            <w:drawing>
              <wp:anchor distT="0" distB="0" distL="114300" distR="114300" simplePos="0" relativeHeight="251667456" behindDoc="1" locked="0" layoutInCell="1" allowOverlap="1" wp14:anchorId="017BA33F" wp14:editId="4D2C8477">
                <wp:simplePos x="0" y="0"/>
                <wp:positionH relativeFrom="column">
                  <wp:posOffset>1147445</wp:posOffset>
                </wp:positionH>
                <wp:positionV relativeFrom="paragraph">
                  <wp:posOffset>3829050</wp:posOffset>
                </wp:positionV>
                <wp:extent cx="342900" cy="342900"/>
                <wp:effectExtent l="0" t="0" r="0" b="0"/>
                <wp:wrapTight wrapText="bothSides">
                  <wp:wrapPolygon edited="0">
                    <wp:start x="3600" y="0"/>
                    <wp:lineTo x="0" y="3600"/>
                    <wp:lineTo x="0" y="15600"/>
                    <wp:lineTo x="1200" y="19200"/>
                    <wp:lineTo x="3600" y="20400"/>
                    <wp:lineTo x="16800" y="20400"/>
                    <wp:lineTo x="19200" y="19200"/>
                    <wp:lineTo x="20400" y="15600"/>
                    <wp:lineTo x="20400" y="3600"/>
                    <wp:lineTo x="16800" y="0"/>
                    <wp:lineTo x="3600" y="0"/>
                  </wp:wrapPolygon>
                </wp:wrapTight>
                <wp:docPr id="4" name="Picture 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62D23">
            <w:rPr>
              <w:noProof/>
            </w:rPr>
            <mc:AlternateContent>
              <mc:Choice Requires="wps">
                <w:drawing>
                  <wp:anchor distT="45720" distB="45720" distL="114300" distR="114300" simplePos="0" relativeHeight="251664384" behindDoc="0" locked="0" layoutInCell="1" allowOverlap="1" wp14:anchorId="618FFD7B" wp14:editId="54AFDAB4">
                    <wp:simplePos x="0" y="0"/>
                    <wp:positionH relativeFrom="margin">
                      <wp:posOffset>161925</wp:posOffset>
                    </wp:positionH>
                    <wp:positionV relativeFrom="paragraph">
                      <wp:posOffset>4192905</wp:posOffset>
                    </wp:positionV>
                    <wp:extent cx="2647950" cy="7143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714375"/>
                            </a:xfrm>
                            <a:prstGeom prst="rect">
                              <a:avLst/>
                            </a:prstGeom>
                            <a:noFill/>
                            <a:ln w="9525">
                              <a:noFill/>
                              <a:miter lim="800000"/>
                              <a:headEnd/>
                              <a:tailEnd/>
                            </a:ln>
                          </wps:spPr>
                          <wps:txbx>
                            <w:txbxContent>
                              <w:p w14:paraId="5D79E01C" w14:textId="6D01CCD3" w:rsidR="00011C17" w:rsidRPr="00C71B0F" w:rsidRDefault="00C71B0F" w:rsidP="00011C17">
                                <w:pPr>
                                  <w:pStyle w:val="NoSpacing"/>
                                  <w:rPr>
                                    <w:color w:val="DFDFDF" w:themeColor="background2" w:themeShade="E6"/>
                                    <w:sz w:val="28"/>
                                    <w:szCs w:val="28"/>
                                  </w:rPr>
                                </w:pPr>
                                <w:r>
                                  <w:rPr>
                                    <w:i/>
                                    <w:iCs/>
                                    <w:color w:val="DFDFDF" w:themeColor="background2" w:themeShade="E6"/>
                                    <w:sz w:val="28"/>
                                    <w:szCs w:val="28"/>
                                  </w:rPr>
                                  <w:t>Created By</w:t>
                                </w:r>
                                <w:r w:rsidR="00AD6797" w:rsidRPr="00C71B0F">
                                  <w:rPr>
                                    <w:i/>
                                    <w:iCs/>
                                    <w:color w:val="DFDFDF" w:themeColor="background2" w:themeShade="E6"/>
                                    <w:sz w:val="28"/>
                                    <w:szCs w:val="28"/>
                                  </w:rPr>
                                  <w:t>:</w:t>
                                </w:r>
                                <w:r w:rsidR="00011C17" w:rsidRPr="00C71B0F">
                                  <w:rPr>
                                    <w:color w:val="DFDFDF" w:themeColor="background2" w:themeShade="E6"/>
                                    <w:sz w:val="28"/>
                                    <w:szCs w:val="28"/>
                                  </w:rPr>
                                  <w:t xml:space="preserve"> </w:t>
                                </w:r>
                              </w:p>
                              <w:p w14:paraId="63D282AF" w14:textId="56E9AC0A" w:rsidR="00AD6797" w:rsidRPr="00C71B0F" w:rsidRDefault="00AD6797" w:rsidP="00011C17">
                                <w:pPr>
                                  <w:pStyle w:val="NoSpacing"/>
                                  <w:rPr>
                                    <w:color w:val="DFDFDF" w:themeColor="background2" w:themeShade="E6"/>
                                    <w:sz w:val="28"/>
                                    <w:szCs w:val="28"/>
                                  </w:rPr>
                                </w:pPr>
                                <w:r w:rsidRPr="00C71B0F">
                                  <w:rPr>
                                    <w:color w:val="DFDFDF" w:themeColor="background2" w:themeShade="E6"/>
                                    <w:sz w:val="28"/>
                                    <w:szCs w:val="28"/>
                                  </w:rPr>
                                  <w:t>Anas Al</w:t>
                                </w:r>
                                <w:r w:rsidR="00C316AF" w:rsidRPr="00C71B0F">
                                  <w:rPr>
                                    <w:color w:val="DFDFDF" w:themeColor="background2" w:themeShade="E6"/>
                                    <w:sz w:val="28"/>
                                    <w:szCs w:val="28"/>
                                  </w:rPr>
                                  <w:t xml:space="preserve"> Jarra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8FFD7B" id="Text Box 2" o:spid="_x0000_s1038" type="#_x0000_t202" style="position:absolute;margin-left:12.75pt;margin-top:330.15pt;width:208.5pt;height:56.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" filled="f" stroked="f">
                    <v:textbox>
                      <w:txbxContent>
                        <w:p w14:paraId="5D79E01C" w14:textId="6D01CCD3" w:rsidR="00011C17" w:rsidRPr="00C71B0F" w:rsidRDefault="00C71B0F" w:rsidP="00011C17">
                          <w:pPr>
                            <w:pStyle w:val="NoSpacing"/>
                            <w:rPr>
                              <w:color w:val="DFDFDF" w:themeColor="background2" w:themeShade="E6"/>
                              <w:sz w:val="28"/>
                              <w:szCs w:val="28"/>
                            </w:rPr>
                          </w:pPr>
                          <w:r>
                            <w:rPr>
                              <w:i/>
                              <w:iCs/>
                              <w:color w:val="DFDFDF" w:themeColor="background2" w:themeShade="E6"/>
                              <w:sz w:val="28"/>
                              <w:szCs w:val="28"/>
                            </w:rPr>
                            <w:t>Created By</w:t>
                          </w:r>
                          <w:r w:rsidR="00AD6797" w:rsidRPr="00C71B0F">
                            <w:rPr>
                              <w:i/>
                              <w:iCs/>
                              <w:color w:val="DFDFDF" w:themeColor="background2" w:themeShade="E6"/>
                              <w:sz w:val="28"/>
                              <w:szCs w:val="28"/>
                            </w:rPr>
                            <w:t>:</w:t>
                          </w:r>
                          <w:r w:rsidR="00011C17" w:rsidRPr="00C71B0F">
                            <w:rPr>
                              <w:color w:val="DFDFDF" w:themeColor="background2" w:themeShade="E6"/>
                              <w:sz w:val="28"/>
                              <w:szCs w:val="28"/>
                            </w:rPr>
                            <w:t xml:space="preserve"> </w:t>
                          </w:r>
                        </w:p>
                        <w:p w14:paraId="63D282AF" w14:textId="56E9AC0A" w:rsidR="00AD6797" w:rsidRPr="00C71B0F" w:rsidRDefault="00AD6797" w:rsidP="00011C17">
                          <w:pPr>
                            <w:pStyle w:val="NoSpacing"/>
                            <w:rPr>
                              <w:color w:val="DFDFDF" w:themeColor="background2" w:themeShade="E6"/>
                              <w:sz w:val="28"/>
                              <w:szCs w:val="28"/>
                            </w:rPr>
                          </w:pPr>
                          <w:r w:rsidRPr="00C71B0F">
                            <w:rPr>
                              <w:color w:val="DFDFDF" w:themeColor="background2" w:themeShade="E6"/>
                              <w:sz w:val="28"/>
                              <w:szCs w:val="28"/>
                            </w:rPr>
                            <w:t>Anas Al</w:t>
                          </w:r>
                          <w:r w:rsidR="00C316AF" w:rsidRPr="00C71B0F">
                            <w:rPr>
                              <w:color w:val="DFDFDF" w:themeColor="background2" w:themeShade="E6"/>
                              <w:sz w:val="28"/>
                              <w:szCs w:val="28"/>
                            </w:rPr>
                            <w:t xml:space="preserve"> Jarrah</w:t>
                          </w:r>
                        </w:p>
                      </w:txbxContent>
                    </v:textbox>
                    <w10:wrap type="square" anchorx="margin"/>
                  </v:shape>
                </w:pict>
              </mc:Fallback>
            </mc:AlternateContent>
          </w:r>
          <w:r w:rsidR="00E62D23">
            <w:rPr>
              <w:noProof/>
            </w:rPr>
            <w:drawing>
              <wp:anchor distT="0" distB="0" distL="114300" distR="114300" simplePos="0" relativeHeight="251665408" behindDoc="1" locked="0" layoutInCell="1" allowOverlap="1" wp14:anchorId="36088D51" wp14:editId="3FE2A697">
                <wp:simplePos x="0" y="0"/>
                <wp:positionH relativeFrom="margin">
                  <wp:align>left</wp:align>
                </wp:positionH>
                <wp:positionV relativeFrom="paragraph">
                  <wp:posOffset>2762250</wp:posOffset>
                </wp:positionV>
                <wp:extent cx="1352550" cy="1352550"/>
                <wp:effectExtent l="95250" t="76200" r="114300" b="876300"/>
                <wp:wrapTight wrapText="bothSides">
                  <wp:wrapPolygon edited="0">
                    <wp:start x="7606" y="-1217"/>
                    <wp:lineTo x="608" y="-608"/>
                    <wp:lineTo x="608" y="4259"/>
                    <wp:lineTo x="-1217" y="4259"/>
                    <wp:lineTo x="-1521" y="13994"/>
                    <wp:lineTo x="-913" y="18862"/>
                    <wp:lineTo x="2130" y="18862"/>
                    <wp:lineTo x="2130" y="23730"/>
                    <wp:lineTo x="-1521" y="23730"/>
                    <wp:lineTo x="-1521" y="33465"/>
                    <wp:lineTo x="1217" y="33769"/>
                    <wp:lineTo x="5172" y="35290"/>
                    <wp:lineTo x="16428" y="35290"/>
                    <wp:lineTo x="16732" y="34682"/>
                    <wp:lineTo x="20079" y="33465"/>
                    <wp:lineTo x="20383" y="33465"/>
                    <wp:lineTo x="23121" y="28901"/>
                    <wp:lineTo x="23121" y="28597"/>
                    <wp:lineTo x="18862" y="24034"/>
                    <wp:lineTo x="18558" y="23730"/>
                    <wp:lineTo x="19775" y="18862"/>
                    <wp:lineTo x="22208" y="13994"/>
                    <wp:lineTo x="22513" y="9431"/>
                    <wp:lineTo x="22513" y="9127"/>
                    <wp:lineTo x="20687" y="4563"/>
                    <wp:lineTo x="20687" y="4259"/>
                    <wp:lineTo x="13994" y="-304"/>
                    <wp:lineTo x="13690" y="-1217"/>
                    <wp:lineTo x="7606" y="-1217"/>
                  </wp:wrapPolygon>
                </wp:wrapTight>
                <wp:docPr id="3" name="Picture 3" descr="profile image">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rofile image">
                          <a:hlinkClick r:id="rId7"/>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52550" cy="1352550"/>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margin">
                  <wp14:pctWidth>0</wp14:pctWidth>
                </wp14:sizeRelH>
                <wp14:sizeRelV relativeFrom="margin">
                  <wp14:pctHeight>0</wp14:pctHeight>
                </wp14:sizeRelV>
              </wp:anchor>
            </w:drawing>
          </w:r>
          <w:r w:rsidR="00051CF0" w:rsidRPr="00051CF0">
            <w:drawing>
              <wp:anchor distT="0" distB="0" distL="114300" distR="114300" simplePos="0" relativeHeight="251658240" behindDoc="1" locked="0" layoutInCell="1" allowOverlap="1" wp14:anchorId="39BDA3FB" wp14:editId="61098601">
                <wp:simplePos x="0" y="0"/>
                <wp:positionH relativeFrom="column">
                  <wp:posOffset>447040</wp:posOffset>
                </wp:positionH>
                <wp:positionV relativeFrom="paragraph">
                  <wp:posOffset>2850515</wp:posOffset>
                </wp:positionV>
                <wp:extent cx="5943600" cy="3343275"/>
                <wp:effectExtent l="0" t="0" r="0" b="9525"/>
                <wp:wrapTight wrapText="bothSides">
                  <wp:wrapPolygon edited="0">
                    <wp:start x="14192" y="1477"/>
                    <wp:lineTo x="14192" y="7631"/>
                    <wp:lineTo x="11008" y="7631"/>
                    <wp:lineTo x="10731" y="7754"/>
                    <wp:lineTo x="10731" y="13538"/>
                    <wp:lineTo x="7546" y="13785"/>
                    <wp:lineTo x="7269" y="13908"/>
                    <wp:lineTo x="7269" y="21538"/>
                    <wp:lineTo x="20492" y="21538"/>
                    <wp:lineTo x="20631" y="7877"/>
                    <wp:lineTo x="20285" y="7631"/>
                    <wp:lineTo x="17031" y="7631"/>
                    <wp:lineTo x="17031" y="1477"/>
                    <wp:lineTo x="14192" y="1477"/>
                  </wp:wrapPolygon>
                </wp:wrapTight>
                <wp:docPr id="9"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C183D7F6-B498-43B3-948B-1728B52AA6E4}">
                              <adec:decorative xmlns:adec="http://schemas.microsoft.com/office/drawing/2017/decorative" val="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051CF0">
            <w:br w:type="page"/>
          </w:r>
          <w:r w:rsidR="00C71B0F" w:rsidRPr="00C71B0F">
            <w:drawing>
              <wp:anchor distT="0" distB="0" distL="114300" distR="114300" simplePos="0" relativeHeight="251666432" behindDoc="1" locked="0" layoutInCell="1" allowOverlap="1" wp14:anchorId="7E87340D" wp14:editId="250AF13B">
                <wp:simplePos x="0" y="0"/>
                <wp:positionH relativeFrom="column">
                  <wp:posOffset>0</wp:posOffset>
                </wp:positionH>
                <wp:positionV relativeFrom="paragraph">
                  <wp:posOffset>-285750</wp:posOffset>
                </wp:positionV>
                <wp:extent cx="1490690" cy="245805"/>
                <wp:effectExtent l="0" t="0" r="0" b="1905"/>
                <wp:wrapTight wrapText="bothSides">
                  <wp:wrapPolygon edited="0">
                    <wp:start x="11596" y="0"/>
                    <wp:lineTo x="0" y="1674"/>
                    <wp:lineTo x="0" y="18419"/>
                    <wp:lineTo x="11596" y="20093"/>
                    <wp:lineTo x="12977" y="20093"/>
                    <wp:lineTo x="21259" y="15070"/>
                    <wp:lineTo x="21259" y="3349"/>
                    <wp:lineTo x="12977" y="0"/>
                    <wp:lineTo x="11596" y="0"/>
                  </wp:wrapPolygon>
                </wp:wrapTight>
                <wp:docPr id="16" name="Picture 15" descr="Microsoft Power 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Microsoft Power BI"/>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0690" cy="245805"/>
                        </a:xfrm>
                        <a:prstGeom prst="rect">
                          <a:avLst/>
                        </a:prstGeom>
                      </pic:spPr>
                    </pic:pic>
                  </a:graphicData>
                </a:graphic>
              </wp:anchor>
            </w:drawing>
          </w:r>
        </w:p>
      </w:sdtContent>
    </w:sdt>
    <w:p w14:paraId="2F94AD14" w14:textId="77777777" w:rsidR="007F7484" w:rsidRPr="007F7484" w:rsidRDefault="007F7484" w:rsidP="007F7484">
      <w:pPr>
        <w:spacing w:after="96" w:line="240" w:lineRule="auto"/>
        <w:textAlignment w:val="baseline"/>
        <w:outlineLvl w:val="0"/>
        <w:rPr>
          <w:rFonts w:ascii="Arial" w:eastAsia="Times New Roman" w:hAnsi="Arial" w:cs="Arial"/>
          <w:color w:val="FFFFFF" w:themeColor="background1"/>
          <w:kern w:val="36"/>
          <w:sz w:val="48"/>
          <w:szCs w:val="48"/>
        </w:rPr>
      </w:pPr>
      <w:r w:rsidRPr="007F7484">
        <w:rPr>
          <w:rFonts w:ascii="Arial" w:eastAsia="Times New Roman" w:hAnsi="Arial" w:cs="Arial"/>
          <w:color w:val="FFFFFF" w:themeColor="background1"/>
          <w:kern w:val="36"/>
          <w:sz w:val="48"/>
          <w:szCs w:val="48"/>
        </w:rPr>
        <w:lastRenderedPageBreak/>
        <w:t>Data Analyst Portfolio Project – Sales Management</w:t>
      </w:r>
    </w:p>
    <w:p w14:paraId="4707D470" w14:textId="56FBF33D" w:rsidR="000268FC" w:rsidRPr="000268FC" w:rsidRDefault="000268FC" w:rsidP="000268FC">
      <w:pPr>
        <w:pStyle w:val="Heading1"/>
        <w:rPr>
          <w:b w:val="0"/>
          <w:bCs w:val="0"/>
          <w:sz w:val="32"/>
          <w:szCs w:val="32"/>
          <w:u w:val="single"/>
        </w:rPr>
      </w:pPr>
      <w:r w:rsidRPr="000268FC">
        <w:rPr>
          <w:b w:val="0"/>
          <w:bCs w:val="0"/>
          <w:sz w:val="32"/>
          <w:szCs w:val="32"/>
          <w:u w:val="single"/>
        </w:rPr>
        <w:t>Scenario:</w:t>
      </w:r>
    </w:p>
    <w:p w14:paraId="23C9E0D2" w14:textId="32ED8AF6" w:rsidR="000268FC" w:rsidRDefault="000268FC" w:rsidP="00453799">
      <w:pPr>
        <w:rPr>
          <w:sz w:val="24"/>
          <w:szCs w:val="24"/>
        </w:rPr>
      </w:pPr>
      <w:r w:rsidRPr="000268FC">
        <w:rPr>
          <w:sz w:val="24"/>
          <w:szCs w:val="24"/>
        </w:rPr>
        <w:t xml:space="preserve">An executive sales report for sales managers was required in the business request for this data analytics project. </w:t>
      </w:r>
      <w:r w:rsidRPr="000268FC">
        <w:rPr>
          <w:sz w:val="24"/>
          <w:szCs w:val="24"/>
        </w:rPr>
        <w:t>So,</w:t>
      </w:r>
      <w:r w:rsidRPr="000268FC">
        <w:rPr>
          <w:sz w:val="24"/>
          <w:szCs w:val="24"/>
        </w:rPr>
        <w:t xml:space="preserve"> by following the data process and tools </w:t>
      </w:r>
      <w:r w:rsidRPr="000268FC">
        <w:rPr>
          <w:sz w:val="24"/>
          <w:szCs w:val="24"/>
        </w:rPr>
        <w:t>(SQL</w:t>
      </w:r>
      <w:r w:rsidRPr="000268FC">
        <w:rPr>
          <w:sz w:val="24"/>
          <w:szCs w:val="24"/>
        </w:rPr>
        <w:t>, Power BI) to complete delivery and guarantee that acceptance criteria were upheld throughout the project based on the request that was made by the company.</w:t>
      </w:r>
    </w:p>
    <w:p w14:paraId="4CDA8E2E" w14:textId="5DF8D84E" w:rsidR="001F6721" w:rsidRDefault="00DF7D9A" w:rsidP="00453799">
      <w:pPr>
        <w:rPr>
          <w:sz w:val="24"/>
          <w:szCs w:val="24"/>
        </w:rPr>
      </w:pPr>
      <w:r w:rsidRPr="003A429A">
        <w:rPr>
          <w:sz w:val="24"/>
          <w:szCs w:val="24"/>
        </w:rPr>
        <w:drawing>
          <wp:anchor distT="0" distB="0" distL="114300" distR="114300" simplePos="0" relativeHeight="251672576" behindDoc="1" locked="0" layoutInCell="1" allowOverlap="1" wp14:anchorId="4A1A5F31" wp14:editId="33F21D38">
            <wp:simplePos x="0" y="0"/>
            <wp:positionH relativeFrom="margin">
              <wp:align>right</wp:align>
            </wp:positionH>
            <wp:positionV relativeFrom="paragraph">
              <wp:posOffset>271780</wp:posOffset>
            </wp:positionV>
            <wp:extent cx="5943600" cy="4459605"/>
            <wp:effectExtent l="0" t="0" r="0" b="0"/>
            <wp:wrapTight wrapText="bothSides">
              <wp:wrapPolygon edited="0">
                <wp:start x="0" y="0"/>
                <wp:lineTo x="0" y="21499"/>
                <wp:lineTo x="21531" y="21499"/>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4459605"/>
                    </a:xfrm>
                    <a:prstGeom prst="rect">
                      <a:avLst/>
                    </a:prstGeom>
                  </pic:spPr>
                </pic:pic>
              </a:graphicData>
            </a:graphic>
          </wp:anchor>
        </w:drawing>
      </w:r>
    </w:p>
    <w:p w14:paraId="7817362B" w14:textId="77777777" w:rsidR="003A429A" w:rsidRDefault="003A429A" w:rsidP="00453799">
      <w:pPr>
        <w:rPr>
          <w:sz w:val="24"/>
          <w:szCs w:val="24"/>
        </w:rPr>
      </w:pPr>
    </w:p>
    <w:p w14:paraId="0ACF26C4" w14:textId="77777777" w:rsidR="003A429A" w:rsidRDefault="003A429A" w:rsidP="00453799">
      <w:pPr>
        <w:rPr>
          <w:sz w:val="24"/>
          <w:szCs w:val="24"/>
        </w:rPr>
      </w:pPr>
    </w:p>
    <w:p w14:paraId="7D97A756" w14:textId="77777777" w:rsidR="003A429A" w:rsidRDefault="003A429A" w:rsidP="00453799">
      <w:pPr>
        <w:rPr>
          <w:sz w:val="24"/>
          <w:szCs w:val="24"/>
        </w:rPr>
      </w:pPr>
    </w:p>
    <w:p w14:paraId="76BF9B4B" w14:textId="77777777" w:rsidR="003A429A" w:rsidRDefault="003A429A" w:rsidP="00453799">
      <w:pPr>
        <w:rPr>
          <w:sz w:val="24"/>
          <w:szCs w:val="24"/>
        </w:rPr>
      </w:pPr>
    </w:p>
    <w:p w14:paraId="4DE89F52" w14:textId="2F7CBC2A" w:rsidR="000268FC" w:rsidRDefault="00453799" w:rsidP="00453799">
      <w:pPr>
        <w:pStyle w:val="Heading1"/>
        <w:rPr>
          <w:b w:val="0"/>
          <w:bCs w:val="0"/>
          <w:sz w:val="32"/>
          <w:szCs w:val="32"/>
          <w:u w:val="single"/>
        </w:rPr>
      </w:pPr>
      <w:r w:rsidRPr="00453799">
        <w:rPr>
          <w:b w:val="0"/>
          <w:bCs w:val="0"/>
          <w:sz w:val="32"/>
          <w:szCs w:val="32"/>
          <w:u w:val="single"/>
        </w:rPr>
        <w:lastRenderedPageBreak/>
        <w:t>Business Request &amp; User Stories</w:t>
      </w:r>
    </w:p>
    <w:p w14:paraId="718490F3" w14:textId="77777777" w:rsidR="00D6466E" w:rsidRPr="004509B2" w:rsidRDefault="00D6466E" w:rsidP="00D6466E">
      <w:pPr>
        <w:rPr>
          <w:b/>
          <w:bCs/>
        </w:rPr>
      </w:pPr>
      <w:r>
        <w:rPr>
          <w:b/>
          <w:bCs/>
        </w:rPr>
        <w:t xml:space="preserve">Business </w:t>
      </w:r>
      <w:r w:rsidRPr="004509B2">
        <w:rPr>
          <w:b/>
          <w:bCs/>
        </w:rPr>
        <w:t>Demand Overview:</w:t>
      </w:r>
    </w:p>
    <w:p w14:paraId="05B9B0BE" w14:textId="77777777" w:rsidR="00D6466E" w:rsidRDefault="00D6466E" w:rsidP="00D6466E">
      <w:pPr>
        <w:pStyle w:val="ListParagraph"/>
        <w:numPr>
          <w:ilvl w:val="0"/>
          <w:numId w:val="1"/>
        </w:numPr>
      </w:pPr>
      <w:r>
        <w:t>Reporter: Steven – Sales Manager</w:t>
      </w:r>
    </w:p>
    <w:p w14:paraId="3FBE233E" w14:textId="77777777" w:rsidR="00D6466E" w:rsidRPr="00CA5366" w:rsidRDefault="00D6466E" w:rsidP="00D6466E">
      <w:pPr>
        <w:pStyle w:val="ListParagraph"/>
        <w:numPr>
          <w:ilvl w:val="0"/>
          <w:numId w:val="1"/>
        </w:numPr>
        <w:rPr>
          <w:lang w:val="en-US"/>
        </w:rPr>
      </w:pPr>
      <w:r w:rsidRPr="00CA5366">
        <w:rPr>
          <w:lang w:val="en-US"/>
        </w:rPr>
        <w:t>Value of Change: Visual d</w:t>
      </w:r>
      <w:r>
        <w:rPr>
          <w:lang w:val="en-US"/>
        </w:rPr>
        <w:t>ashboards and improved Sales reporting or follow up or sales force</w:t>
      </w:r>
    </w:p>
    <w:p w14:paraId="7C5AE087" w14:textId="77777777" w:rsidR="00D6466E" w:rsidRPr="00CA5366" w:rsidRDefault="00D6466E" w:rsidP="00D6466E">
      <w:pPr>
        <w:pStyle w:val="ListParagraph"/>
        <w:numPr>
          <w:ilvl w:val="0"/>
          <w:numId w:val="1"/>
        </w:numPr>
        <w:rPr>
          <w:lang w:val="en-US"/>
        </w:rPr>
      </w:pPr>
      <w:r w:rsidRPr="00CA5366">
        <w:rPr>
          <w:lang w:val="en-US"/>
        </w:rPr>
        <w:t>Necessary Systems: Power BI, C</w:t>
      </w:r>
      <w:r>
        <w:rPr>
          <w:lang w:val="en-US"/>
        </w:rPr>
        <w:t>RM System</w:t>
      </w:r>
    </w:p>
    <w:p w14:paraId="4564A789" w14:textId="77777777" w:rsidR="00D6466E" w:rsidRPr="00CA5366" w:rsidRDefault="00D6466E" w:rsidP="00D6466E">
      <w:pPr>
        <w:pStyle w:val="ListParagraph"/>
        <w:numPr>
          <w:ilvl w:val="0"/>
          <w:numId w:val="1"/>
        </w:numPr>
        <w:rPr>
          <w:lang w:val="en-US"/>
        </w:rPr>
      </w:pPr>
      <w:r w:rsidRPr="00CA5366">
        <w:rPr>
          <w:lang w:val="en-US"/>
        </w:rPr>
        <w:t>Other Relevant Info: Bud</w:t>
      </w:r>
      <w:r>
        <w:rPr>
          <w:lang w:val="en-US"/>
        </w:rPr>
        <w:t>gets have been delivered in Excel for 2021</w:t>
      </w:r>
    </w:p>
    <w:p w14:paraId="417BFC6D" w14:textId="77777777" w:rsidR="00D6466E" w:rsidRDefault="00D6466E" w:rsidP="00D6466E">
      <w:pPr>
        <w:rPr>
          <w:b/>
          <w:bCs/>
        </w:rPr>
      </w:pPr>
      <w:r w:rsidRPr="004509B2">
        <w:rPr>
          <w:b/>
          <w:bCs/>
        </w:rPr>
        <w:t>User Stories:</w:t>
      </w:r>
    </w:p>
    <w:tbl>
      <w:tblPr>
        <w:tblStyle w:val="GridTable5Dark"/>
        <w:tblW w:w="9106" w:type="dxa"/>
        <w:tblLook w:val="04A0" w:firstRow="1" w:lastRow="0" w:firstColumn="1" w:lastColumn="0" w:noHBand="0" w:noVBand="1"/>
      </w:tblPr>
      <w:tblGrid>
        <w:gridCol w:w="723"/>
        <w:gridCol w:w="1605"/>
        <w:gridCol w:w="2635"/>
        <w:gridCol w:w="2115"/>
        <w:gridCol w:w="2028"/>
      </w:tblGrid>
      <w:tr w:rsidR="00D6466E" w14:paraId="5EBBC1FD" w14:textId="77777777" w:rsidTr="00D646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4C8FAA47" w14:textId="77777777" w:rsidR="00D6466E" w:rsidRDefault="00D6466E" w:rsidP="002C5F6F">
            <w:pPr>
              <w:rPr>
                <w:b w:val="0"/>
                <w:bCs w:val="0"/>
              </w:rPr>
            </w:pPr>
            <w:r>
              <w:t>No #</w:t>
            </w:r>
          </w:p>
        </w:tc>
        <w:tc>
          <w:tcPr>
            <w:tcW w:w="1605" w:type="dxa"/>
          </w:tcPr>
          <w:p w14:paraId="3E8446FA" w14:textId="77777777" w:rsidR="00D6466E" w:rsidRDefault="00D6466E" w:rsidP="002C5F6F">
            <w:pPr>
              <w:cnfStyle w:val="100000000000" w:firstRow="1" w:lastRow="0" w:firstColumn="0" w:lastColumn="0" w:oddVBand="0" w:evenVBand="0" w:oddHBand="0" w:evenHBand="0" w:firstRowFirstColumn="0" w:firstRowLastColumn="0" w:lastRowFirstColumn="0" w:lastRowLastColumn="0"/>
              <w:rPr>
                <w:b w:val="0"/>
                <w:bCs w:val="0"/>
              </w:rPr>
            </w:pPr>
            <w:r>
              <w:t>As a (role)</w:t>
            </w:r>
          </w:p>
        </w:tc>
        <w:tc>
          <w:tcPr>
            <w:tcW w:w="2635" w:type="dxa"/>
          </w:tcPr>
          <w:p w14:paraId="73A3AED9" w14:textId="77777777" w:rsidR="00D6466E" w:rsidRDefault="00D6466E" w:rsidP="002C5F6F">
            <w:pPr>
              <w:cnfStyle w:val="100000000000" w:firstRow="1" w:lastRow="0" w:firstColumn="0" w:lastColumn="0" w:oddVBand="0" w:evenVBand="0" w:oddHBand="0" w:evenHBand="0" w:firstRowFirstColumn="0" w:firstRowLastColumn="0" w:lastRowFirstColumn="0" w:lastRowLastColumn="0"/>
              <w:rPr>
                <w:b w:val="0"/>
                <w:bCs w:val="0"/>
              </w:rPr>
            </w:pPr>
            <w:r>
              <w:t xml:space="preserve">I want (request / demand) </w:t>
            </w:r>
          </w:p>
        </w:tc>
        <w:tc>
          <w:tcPr>
            <w:tcW w:w="2115" w:type="dxa"/>
          </w:tcPr>
          <w:p w14:paraId="6977A65A" w14:textId="77777777" w:rsidR="00D6466E" w:rsidRDefault="00D6466E" w:rsidP="002C5F6F">
            <w:pPr>
              <w:cnfStyle w:val="100000000000" w:firstRow="1" w:lastRow="0" w:firstColumn="0" w:lastColumn="0" w:oddVBand="0" w:evenVBand="0" w:oddHBand="0" w:evenHBand="0" w:firstRowFirstColumn="0" w:firstRowLastColumn="0" w:lastRowFirstColumn="0" w:lastRowLastColumn="0"/>
              <w:rPr>
                <w:b w:val="0"/>
                <w:bCs w:val="0"/>
              </w:rPr>
            </w:pPr>
            <w:r>
              <w:t>So that I (user value)</w:t>
            </w:r>
          </w:p>
        </w:tc>
        <w:tc>
          <w:tcPr>
            <w:tcW w:w="2028" w:type="dxa"/>
          </w:tcPr>
          <w:p w14:paraId="2E35BDB6" w14:textId="77777777" w:rsidR="00D6466E" w:rsidRDefault="00D6466E" w:rsidP="002C5F6F">
            <w:pPr>
              <w:cnfStyle w:val="100000000000" w:firstRow="1" w:lastRow="0" w:firstColumn="0" w:lastColumn="0" w:oddVBand="0" w:evenVBand="0" w:oddHBand="0" w:evenHBand="0" w:firstRowFirstColumn="0" w:firstRowLastColumn="0" w:lastRowFirstColumn="0" w:lastRowLastColumn="0"/>
              <w:rPr>
                <w:b w:val="0"/>
                <w:bCs w:val="0"/>
              </w:rPr>
            </w:pPr>
            <w:r>
              <w:t>Acceptance Criteria</w:t>
            </w:r>
          </w:p>
        </w:tc>
      </w:tr>
      <w:tr w:rsidR="00D6466E" w:rsidRPr="00CA5366" w14:paraId="6FA2621A" w14:textId="77777777" w:rsidTr="00D64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40DDCB4" w14:textId="77777777" w:rsidR="00D6466E" w:rsidRDefault="00D6466E" w:rsidP="002C5F6F">
            <w:pPr>
              <w:rPr>
                <w:b w:val="0"/>
                <w:bCs w:val="0"/>
              </w:rPr>
            </w:pPr>
            <w:r>
              <w:t>1</w:t>
            </w:r>
          </w:p>
        </w:tc>
        <w:tc>
          <w:tcPr>
            <w:tcW w:w="1605" w:type="dxa"/>
            <w:vAlign w:val="center"/>
          </w:tcPr>
          <w:p w14:paraId="02D8BE69"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Sales Manager</w:t>
            </w:r>
          </w:p>
        </w:tc>
        <w:tc>
          <w:tcPr>
            <w:tcW w:w="2635" w:type="dxa"/>
            <w:vAlign w:val="center"/>
          </w:tcPr>
          <w:p w14:paraId="500D6D87"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To get a dashboard overview of internet sales</w:t>
            </w:r>
          </w:p>
        </w:tc>
        <w:tc>
          <w:tcPr>
            <w:tcW w:w="2115" w:type="dxa"/>
            <w:vAlign w:val="center"/>
          </w:tcPr>
          <w:p w14:paraId="2E2FB468"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Can follow better which customers and products sells the best</w:t>
            </w:r>
          </w:p>
        </w:tc>
        <w:tc>
          <w:tcPr>
            <w:tcW w:w="2028" w:type="dxa"/>
            <w:vAlign w:val="center"/>
          </w:tcPr>
          <w:p w14:paraId="7728B486"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A Power BI dashboard which updates data once a day</w:t>
            </w:r>
          </w:p>
        </w:tc>
      </w:tr>
      <w:tr w:rsidR="00D6466E" w:rsidRPr="00CA5366" w14:paraId="20B561A3" w14:textId="77777777" w:rsidTr="00D6466E">
        <w:tc>
          <w:tcPr>
            <w:cnfStyle w:val="001000000000" w:firstRow="0" w:lastRow="0" w:firstColumn="1" w:lastColumn="0" w:oddVBand="0" w:evenVBand="0" w:oddHBand="0" w:evenHBand="0" w:firstRowFirstColumn="0" w:firstRowLastColumn="0" w:lastRowFirstColumn="0" w:lastRowLastColumn="0"/>
            <w:tcW w:w="723" w:type="dxa"/>
          </w:tcPr>
          <w:p w14:paraId="439A6F2A" w14:textId="77777777" w:rsidR="00D6466E" w:rsidRDefault="00D6466E" w:rsidP="002C5F6F">
            <w:pPr>
              <w:rPr>
                <w:b w:val="0"/>
                <w:bCs w:val="0"/>
              </w:rPr>
            </w:pPr>
            <w:r>
              <w:t>2</w:t>
            </w:r>
          </w:p>
        </w:tc>
        <w:tc>
          <w:tcPr>
            <w:tcW w:w="1605" w:type="dxa"/>
            <w:vAlign w:val="center"/>
          </w:tcPr>
          <w:p w14:paraId="16A77182"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Sales Representative</w:t>
            </w:r>
          </w:p>
        </w:tc>
        <w:tc>
          <w:tcPr>
            <w:tcW w:w="2635" w:type="dxa"/>
            <w:vAlign w:val="center"/>
          </w:tcPr>
          <w:p w14:paraId="30BA3423"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A detailed overview of Internet Sales per Customers</w:t>
            </w:r>
          </w:p>
        </w:tc>
        <w:tc>
          <w:tcPr>
            <w:tcW w:w="2115" w:type="dxa"/>
            <w:vAlign w:val="center"/>
          </w:tcPr>
          <w:p w14:paraId="726EE71F"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Can follow up my customers that buys the most and who we can sell ore to</w:t>
            </w:r>
          </w:p>
        </w:tc>
        <w:tc>
          <w:tcPr>
            <w:tcW w:w="2028" w:type="dxa"/>
            <w:vAlign w:val="center"/>
          </w:tcPr>
          <w:p w14:paraId="23A58A3F"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A Power BI dashboard which allows me to filter data for each customer</w:t>
            </w:r>
          </w:p>
        </w:tc>
      </w:tr>
      <w:tr w:rsidR="00D6466E" w:rsidRPr="00CA5366" w14:paraId="5284AF8D" w14:textId="77777777" w:rsidTr="00D646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3" w:type="dxa"/>
          </w:tcPr>
          <w:p w14:paraId="696F8061" w14:textId="77777777" w:rsidR="00D6466E" w:rsidRDefault="00D6466E" w:rsidP="002C5F6F">
            <w:pPr>
              <w:rPr>
                <w:b w:val="0"/>
                <w:bCs w:val="0"/>
              </w:rPr>
            </w:pPr>
            <w:r>
              <w:t>3</w:t>
            </w:r>
          </w:p>
        </w:tc>
        <w:tc>
          <w:tcPr>
            <w:tcW w:w="1605" w:type="dxa"/>
            <w:vAlign w:val="center"/>
          </w:tcPr>
          <w:p w14:paraId="759D0518"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Sales Representative</w:t>
            </w:r>
          </w:p>
        </w:tc>
        <w:tc>
          <w:tcPr>
            <w:tcW w:w="2635" w:type="dxa"/>
            <w:vAlign w:val="center"/>
          </w:tcPr>
          <w:p w14:paraId="23D94D3A"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A detailed overview of Internet Sales per Products</w:t>
            </w:r>
          </w:p>
        </w:tc>
        <w:tc>
          <w:tcPr>
            <w:tcW w:w="2115" w:type="dxa"/>
            <w:vAlign w:val="center"/>
          </w:tcPr>
          <w:p w14:paraId="627465F0"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Can follow up my Products that sells the most</w:t>
            </w:r>
          </w:p>
        </w:tc>
        <w:tc>
          <w:tcPr>
            <w:tcW w:w="2028" w:type="dxa"/>
            <w:vAlign w:val="center"/>
          </w:tcPr>
          <w:p w14:paraId="2677870C" w14:textId="77777777" w:rsidR="00D6466E" w:rsidRPr="00CA5366" w:rsidRDefault="00D6466E" w:rsidP="00D6466E">
            <w:pPr>
              <w:cnfStyle w:val="000000100000" w:firstRow="0" w:lastRow="0" w:firstColumn="0" w:lastColumn="0" w:oddVBand="0" w:evenVBand="0" w:oddHBand="1" w:evenHBand="0" w:firstRowFirstColumn="0" w:firstRowLastColumn="0" w:lastRowFirstColumn="0" w:lastRowLastColumn="0"/>
            </w:pPr>
            <w:r w:rsidRPr="00CA5366">
              <w:t>A Power BI dashboard which allows me to filter data for each Product</w:t>
            </w:r>
          </w:p>
        </w:tc>
      </w:tr>
      <w:tr w:rsidR="00D6466E" w:rsidRPr="00CA5366" w14:paraId="2A7842D4" w14:textId="77777777" w:rsidTr="00D6466E">
        <w:tc>
          <w:tcPr>
            <w:cnfStyle w:val="001000000000" w:firstRow="0" w:lastRow="0" w:firstColumn="1" w:lastColumn="0" w:oddVBand="0" w:evenVBand="0" w:oddHBand="0" w:evenHBand="0" w:firstRowFirstColumn="0" w:firstRowLastColumn="0" w:lastRowFirstColumn="0" w:lastRowLastColumn="0"/>
            <w:tcW w:w="723" w:type="dxa"/>
          </w:tcPr>
          <w:p w14:paraId="474F860B" w14:textId="77777777" w:rsidR="00D6466E" w:rsidRDefault="00D6466E" w:rsidP="002C5F6F">
            <w:pPr>
              <w:rPr>
                <w:b w:val="0"/>
                <w:bCs w:val="0"/>
              </w:rPr>
            </w:pPr>
            <w:r>
              <w:t>4</w:t>
            </w:r>
          </w:p>
        </w:tc>
        <w:tc>
          <w:tcPr>
            <w:tcW w:w="1605" w:type="dxa"/>
            <w:vAlign w:val="center"/>
          </w:tcPr>
          <w:p w14:paraId="50D63B52"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Sales Manager</w:t>
            </w:r>
          </w:p>
        </w:tc>
        <w:tc>
          <w:tcPr>
            <w:tcW w:w="2635" w:type="dxa"/>
            <w:vAlign w:val="center"/>
          </w:tcPr>
          <w:p w14:paraId="45AEA523"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A dashboard overview of internet sales</w:t>
            </w:r>
          </w:p>
        </w:tc>
        <w:tc>
          <w:tcPr>
            <w:tcW w:w="2115" w:type="dxa"/>
            <w:vAlign w:val="center"/>
          </w:tcPr>
          <w:p w14:paraId="5801FC37"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Follow sales over time against budget</w:t>
            </w:r>
          </w:p>
        </w:tc>
        <w:tc>
          <w:tcPr>
            <w:tcW w:w="2028" w:type="dxa"/>
            <w:vAlign w:val="center"/>
          </w:tcPr>
          <w:p w14:paraId="5F35B547" w14:textId="77777777" w:rsidR="00D6466E" w:rsidRPr="00CA5366" w:rsidRDefault="00D6466E" w:rsidP="00D6466E">
            <w:pPr>
              <w:cnfStyle w:val="000000000000" w:firstRow="0" w:lastRow="0" w:firstColumn="0" w:lastColumn="0" w:oddVBand="0" w:evenVBand="0" w:oddHBand="0" w:evenHBand="0" w:firstRowFirstColumn="0" w:firstRowLastColumn="0" w:lastRowFirstColumn="0" w:lastRowLastColumn="0"/>
            </w:pPr>
            <w:r w:rsidRPr="00CA5366">
              <w:t>A Power Bi dashboard with graphs and KPIs comparing against budget.</w:t>
            </w:r>
          </w:p>
        </w:tc>
      </w:tr>
    </w:tbl>
    <w:p w14:paraId="347F9559" w14:textId="77777777" w:rsidR="00453799" w:rsidRDefault="00453799" w:rsidP="001F6721">
      <w:pPr>
        <w:rPr>
          <w:b/>
          <w:bCs/>
          <w:sz w:val="32"/>
          <w:szCs w:val="32"/>
          <w:u w:val="single"/>
        </w:rPr>
      </w:pPr>
    </w:p>
    <w:p w14:paraId="4489C75C" w14:textId="78CECF7B" w:rsidR="00DF7D9A" w:rsidRDefault="00945B87" w:rsidP="00945B87">
      <w:pPr>
        <w:pStyle w:val="Heading1"/>
        <w:rPr>
          <w:b w:val="0"/>
          <w:bCs w:val="0"/>
          <w:sz w:val="32"/>
          <w:szCs w:val="32"/>
          <w:u w:val="single"/>
        </w:rPr>
      </w:pPr>
      <w:r w:rsidRPr="00945B87">
        <w:rPr>
          <w:b w:val="0"/>
          <w:bCs w:val="0"/>
          <w:sz w:val="32"/>
          <w:szCs w:val="32"/>
          <w:u w:val="single"/>
        </w:rPr>
        <w:t>Data Cleansing &amp; Transformation (SQL)</w:t>
      </w:r>
    </w:p>
    <w:p w14:paraId="02E0F3BA" w14:textId="5C542C13" w:rsidR="00970C86" w:rsidRDefault="00970C86" w:rsidP="00970C86">
      <w:r w:rsidRPr="00970C86">
        <w:t>The following tables were retrieved using SQL to generate the appropriate data model for conducting analysis and meeting the business needs outlined in the user stories.</w:t>
      </w:r>
      <w:r>
        <w:t xml:space="preserve"> </w:t>
      </w:r>
      <w:r w:rsidRPr="00970C86">
        <w:t>Sales budgets, one data source, were sent to the process in Excel format and afterwards joined in the data model.</w:t>
      </w:r>
    </w:p>
    <w:p w14:paraId="2F2B5631" w14:textId="242BAF88" w:rsidR="00DF7D9A" w:rsidRDefault="00970C86" w:rsidP="00970C86">
      <w:r w:rsidRPr="00970C86">
        <w:t>The SQL statements for data cleansing and transformation are listed below.</w:t>
      </w:r>
    </w:p>
    <w:p w14:paraId="17C6EDF9" w14:textId="77777777" w:rsidR="00970C86" w:rsidRDefault="00970C86" w:rsidP="00970C86"/>
    <w:p w14:paraId="45FF1717" w14:textId="77777777" w:rsidR="00970C86" w:rsidRDefault="00970C86" w:rsidP="00970C86"/>
    <w:p w14:paraId="4AEE38F8" w14:textId="77777777" w:rsidR="00970C86" w:rsidRDefault="00970C86" w:rsidP="00970C86"/>
    <w:p w14:paraId="65499055" w14:textId="77777777" w:rsidR="00970C86" w:rsidRDefault="00970C86" w:rsidP="00970C86"/>
    <w:p w14:paraId="05E99119" w14:textId="7DA92E9A" w:rsidR="00970C86" w:rsidRDefault="0055200B" w:rsidP="00970C86">
      <w:pPr>
        <w:rPr>
          <w:b/>
          <w:bCs/>
          <w:sz w:val="28"/>
          <w:szCs w:val="28"/>
          <w:u w:val="single"/>
        </w:rPr>
      </w:pPr>
      <w:proofErr w:type="spellStart"/>
      <w:r w:rsidRPr="000D3F68">
        <w:rPr>
          <w:b/>
          <w:bCs/>
          <w:sz w:val="28"/>
          <w:szCs w:val="28"/>
          <w:u w:val="single"/>
        </w:rPr>
        <w:lastRenderedPageBreak/>
        <w:t>DIM_Calender</w:t>
      </w:r>
      <w:proofErr w:type="spellEnd"/>
      <w:r w:rsidR="000D3F68" w:rsidRPr="000D3F68">
        <w:rPr>
          <w:b/>
          <w:bCs/>
          <w:sz w:val="28"/>
          <w:szCs w:val="28"/>
          <w:u w:val="single"/>
        </w:rPr>
        <w:t>:</w:t>
      </w:r>
    </w:p>
    <w:p w14:paraId="3EC17B57" w14:textId="5E6DBA6A" w:rsidR="00147425" w:rsidRPr="000D3F68" w:rsidRDefault="00394E00" w:rsidP="00970C86">
      <w:pPr>
        <w:rPr>
          <w:b/>
          <w:bCs/>
          <w:sz w:val="28"/>
          <w:szCs w:val="28"/>
          <w:u w:val="single"/>
        </w:rPr>
      </w:pPr>
      <w:r w:rsidRPr="00394E00">
        <w:rPr>
          <w:rStyle w:val="OperatorTok"/>
          <w:noProof/>
          <w:sz w:val="20"/>
          <w:szCs w:val="20"/>
        </w:rPr>
        <mc:AlternateContent>
          <mc:Choice Requires="wps">
            <w:drawing>
              <wp:anchor distT="45720" distB="45720" distL="114300" distR="114300" simplePos="0" relativeHeight="251674624" behindDoc="0" locked="0" layoutInCell="1" allowOverlap="1" wp14:anchorId="59A1E92E" wp14:editId="763689A7">
                <wp:simplePos x="0" y="0"/>
                <wp:positionH relativeFrom="margin">
                  <wp:align>left</wp:align>
                </wp:positionH>
                <wp:positionV relativeFrom="paragraph">
                  <wp:posOffset>16510</wp:posOffset>
                </wp:positionV>
                <wp:extent cx="5353050" cy="414337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4143375"/>
                        </a:xfrm>
                        <a:prstGeom prst="rect">
                          <a:avLst/>
                        </a:prstGeom>
                        <a:solidFill>
                          <a:schemeClr val="bg1">
                            <a:lumMod val="95000"/>
                          </a:schemeClr>
                        </a:solidFill>
                        <a:ln w="9525">
                          <a:solidFill>
                            <a:srgbClr val="000000"/>
                          </a:solidFill>
                          <a:miter lim="800000"/>
                          <a:headEnd/>
                          <a:tailEnd/>
                        </a:ln>
                      </wps:spPr>
                      <wps:txbx>
                        <w:txbxContent>
                          <w:p w14:paraId="05D434F9" w14:textId="77777777" w:rsidR="00394E00" w:rsidRPr="00394E00" w:rsidRDefault="00394E00" w:rsidP="00394E00">
                            <w:pPr>
                              <w:pStyle w:val="SourceCode"/>
                              <w:rPr>
                                <w:sz w:val="20"/>
                                <w:szCs w:val="20"/>
                              </w:rPr>
                            </w:pPr>
                            <w:r w:rsidRPr="00394E00">
                              <w:rPr>
                                <w:rStyle w:val="OperatorTok"/>
                                <w:sz w:val="20"/>
                                <w:szCs w:val="20"/>
                              </w:rPr>
                              <w:t>--</w:t>
                            </w:r>
                            <w:r w:rsidRPr="00394E00">
                              <w:rPr>
                                <w:rStyle w:val="StringTok"/>
                                <w:sz w:val="20"/>
                                <w:szCs w:val="20"/>
                              </w:rPr>
                              <w:t xml:space="preserve"> </w:t>
                            </w:r>
                            <w:r w:rsidRPr="00394E00">
                              <w:rPr>
                                <w:rStyle w:val="NormalTok"/>
                                <w:sz w:val="20"/>
                                <w:szCs w:val="20"/>
                              </w:rPr>
                              <w:t xml:space="preserve">Cleansed </w:t>
                            </w:r>
                            <w:proofErr w:type="spellStart"/>
                            <w:r w:rsidRPr="00394E00">
                              <w:rPr>
                                <w:rStyle w:val="NormalTok"/>
                                <w:sz w:val="20"/>
                                <w:szCs w:val="20"/>
                              </w:rPr>
                              <w:t>DIM_Date</w:t>
                            </w:r>
                            <w:proofErr w:type="spellEnd"/>
                            <w:r w:rsidRPr="00394E00">
                              <w:rPr>
                                <w:rStyle w:val="NormalTok"/>
                                <w:sz w:val="20"/>
                                <w:szCs w:val="20"/>
                              </w:rPr>
                              <w:t xml:space="preserve"> Table </w:t>
                            </w:r>
                            <w:r w:rsidRPr="00394E00">
                              <w:rPr>
                                <w:rStyle w:val="OperatorTok"/>
                                <w:sz w:val="20"/>
                                <w:szCs w:val="20"/>
                              </w:rPr>
                              <w:t>--</w:t>
                            </w:r>
                            <w:r w:rsidRPr="00394E00">
                              <w:rPr>
                                <w:sz w:val="20"/>
                                <w:szCs w:val="20"/>
                              </w:rPr>
                              <w:br/>
                            </w:r>
                            <w:r w:rsidRPr="00394E00">
                              <w:rPr>
                                <w:rStyle w:val="NormalTok"/>
                                <w:sz w:val="20"/>
                                <w:szCs w:val="20"/>
                              </w:rPr>
                              <w:t xml:space="preserve">SELECT </w:t>
                            </w:r>
                            <w:r w:rsidRPr="00394E00">
                              <w:rPr>
                                <w:sz w:val="20"/>
                                <w:szCs w:val="20"/>
                              </w:rPr>
                              <w:br/>
                            </w:r>
                            <w:r w:rsidRPr="00394E00">
                              <w:rPr>
                                <w:rStyle w:val="NormalTok"/>
                                <w:sz w:val="20"/>
                                <w:szCs w:val="20"/>
                              </w:rPr>
                              <w:t xml:space="preserve">  [</w:t>
                            </w:r>
                            <w:proofErr w:type="spellStart"/>
                            <w:r w:rsidRPr="00394E00">
                              <w:rPr>
                                <w:rStyle w:val="NormalTok"/>
                                <w:sz w:val="20"/>
                                <w:szCs w:val="20"/>
                              </w:rPr>
                              <w:t>DateKey</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FullDateAlternateKey</w:t>
                            </w:r>
                            <w:proofErr w:type="spellEnd"/>
                            <w:r w:rsidRPr="00394E00">
                              <w:rPr>
                                <w:rStyle w:val="NormalTok"/>
                                <w:sz w:val="20"/>
                                <w:szCs w:val="20"/>
                              </w:rPr>
                              <w:t xml:space="preserve">] AS Dat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DayNumberOfWeek</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EnglishDayNameOfWeek</w:t>
                            </w:r>
                            <w:proofErr w:type="spellEnd"/>
                            <w:r w:rsidRPr="00394E00">
                              <w:rPr>
                                <w:rStyle w:val="NormalTok"/>
                                <w:sz w:val="20"/>
                                <w:szCs w:val="20"/>
                              </w:rPr>
                              <w:t xml:space="preserve">] AS Day,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SpanishDayNameOfWeek</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renchDayNameOfWeek</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DayNumberOfMonth</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DayNumberOfYea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WeekNumberOfYear</w:t>
                            </w:r>
                            <w:proofErr w:type="spellEnd"/>
                            <w:r w:rsidRPr="00394E00">
                              <w:rPr>
                                <w:rStyle w:val="NormalTok"/>
                                <w:sz w:val="20"/>
                                <w:szCs w:val="20"/>
                              </w:rPr>
                              <w:t>],</w:t>
                            </w:r>
                            <w:r w:rsidRPr="00394E00">
                              <w:rPr>
                                <w:sz w:val="20"/>
                                <w:szCs w:val="20"/>
                              </w:rPr>
                              <w:br/>
                            </w:r>
                            <w:r w:rsidRPr="00394E00">
                              <w:rPr>
                                <w:rStyle w:val="NormalTok"/>
                                <w:sz w:val="20"/>
                                <w:szCs w:val="20"/>
                              </w:rPr>
                              <w:t xml:space="preserve">  [</w:t>
                            </w:r>
                            <w:proofErr w:type="spellStart"/>
                            <w:r w:rsidRPr="00394E00">
                              <w:rPr>
                                <w:rStyle w:val="NormalTok"/>
                                <w:sz w:val="20"/>
                                <w:szCs w:val="20"/>
                              </w:rPr>
                              <w:t>EnglishMonthName</w:t>
                            </w:r>
                            <w:proofErr w:type="spellEnd"/>
                            <w:r w:rsidRPr="00394E00">
                              <w:rPr>
                                <w:rStyle w:val="NormalTok"/>
                                <w:sz w:val="20"/>
                                <w:szCs w:val="20"/>
                              </w:rPr>
                              <w:t xml:space="preserve">] AS Month, </w:t>
                            </w:r>
                            <w:r w:rsidRPr="00394E00">
                              <w:rPr>
                                <w:sz w:val="20"/>
                                <w:szCs w:val="20"/>
                              </w:rPr>
                              <w:br/>
                            </w:r>
                            <w:r w:rsidRPr="00394E00">
                              <w:rPr>
                                <w:rStyle w:val="NormalTok"/>
                                <w:sz w:val="20"/>
                                <w:szCs w:val="20"/>
                              </w:rPr>
                              <w:t xml:space="preserve">  </w:t>
                            </w:r>
                            <w:r w:rsidRPr="00394E00">
                              <w:rPr>
                                <w:rStyle w:val="KeywordTok"/>
                                <w:sz w:val="20"/>
                                <w:szCs w:val="20"/>
                              </w:rPr>
                              <w:t>Left</w:t>
                            </w:r>
                            <w:r w:rsidRPr="00394E00">
                              <w:rPr>
                                <w:rStyle w:val="NormalTok"/>
                                <w:sz w:val="20"/>
                                <w:szCs w:val="20"/>
                              </w:rPr>
                              <w:t>([</w:t>
                            </w:r>
                            <w:proofErr w:type="spellStart"/>
                            <w:r w:rsidRPr="00394E00">
                              <w:rPr>
                                <w:rStyle w:val="NormalTok"/>
                                <w:sz w:val="20"/>
                                <w:szCs w:val="20"/>
                              </w:rPr>
                              <w:t>EnglishMonthName</w:t>
                            </w:r>
                            <w:proofErr w:type="spellEnd"/>
                            <w:r w:rsidRPr="00394E00">
                              <w:rPr>
                                <w:rStyle w:val="NormalTok"/>
                                <w:sz w:val="20"/>
                                <w:szCs w:val="20"/>
                              </w:rPr>
                              <w:t xml:space="preserve">], </w:t>
                            </w:r>
                            <w:r w:rsidRPr="00394E00">
                              <w:rPr>
                                <w:rStyle w:val="DecValTok"/>
                                <w:sz w:val="20"/>
                                <w:szCs w:val="20"/>
                              </w:rPr>
                              <w:t>3</w:t>
                            </w:r>
                            <w:r w:rsidRPr="00394E00">
                              <w:rPr>
                                <w:rStyle w:val="NormalTok"/>
                                <w:sz w:val="20"/>
                                <w:szCs w:val="20"/>
                              </w:rPr>
                              <w:t xml:space="preserve">) AS </w:t>
                            </w:r>
                            <w:proofErr w:type="spellStart"/>
                            <w:r w:rsidRPr="00394E00">
                              <w:rPr>
                                <w:rStyle w:val="NormalTok"/>
                                <w:sz w:val="20"/>
                                <w:szCs w:val="20"/>
                              </w:rPr>
                              <w:t>MonthShort</w:t>
                            </w:r>
                            <w:proofErr w:type="spellEnd"/>
                            <w:r w:rsidRPr="00394E00">
                              <w:rPr>
                                <w:rStyle w:val="NormalTok"/>
                                <w:sz w:val="20"/>
                                <w:szCs w:val="20"/>
                              </w:rPr>
                              <w:t xml:space="preserve">,   </w:t>
                            </w:r>
                            <w:r w:rsidRPr="00394E00">
                              <w:rPr>
                                <w:rStyle w:val="OperatorTok"/>
                                <w:sz w:val="20"/>
                                <w:szCs w:val="20"/>
                              </w:rPr>
                              <w:t>--</w:t>
                            </w:r>
                            <w:r w:rsidRPr="00394E00">
                              <w:rPr>
                                <w:rStyle w:val="StringTok"/>
                                <w:sz w:val="20"/>
                                <w:szCs w:val="20"/>
                              </w:rPr>
                              <w:t xml:space="preserve"> </w:t>
                            </w:r>
                            <w:r w:rsidRPr="00394E00">
                              <w:rPr>
                                <w:rStyle w:val="NormalTok"/>
                                <w:sz w:val="20"/>
                                <w:szCs w:val="20"/>
                              </w:rPr>
                              <w:t xml:space="preserve">Useful </w:t>
                            </w:r>
                            <w:r w:rsidRPr="00394E00">
                              <w:rPr>
                                <w:rStyle w:val="ControlFlowTok"/>
                                <w:sz w:val="20"/>
                                <w:szCs w:val="20"/>
                              </w:rPr>
                              <w:t>for</w:t>
                            </w:r>
                            <w:r w:rsidRPr="00394E00">
                              <w:rPr>
                                <w:rStyle w:val="NormalTok"/>
                                <w:sz w:val="20"/>
                                <w:szCs w:val="20"/>
                              </w:rPr>
                              <w:t xml:space="preserve"> front end date navigation and front end graphs.</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SpanishMonthName</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renchMonthName</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MonthNumberOfYear</w:t>
                            </w:r>
                            <w:proofErr w:type="spellEnd"/>
                            <w:r w:rsidRPr="00394E00">
                              <w:rPr>
                                <w:rStyle w:val="NormalTok"/>
                                <w:sz w:val="20"/>
                                <w:szCs w:val="20"/>
                              </w:rPr>
                              <w:t xml:space="preserve">] AS </w:t>
                            </w:r>
                            <w:proofErr w:type="spellStart"/>
                            <w:r w:rsidRPr="00394E00">
                              <w:rPr>
                                <w:rStyle w:val="NormalTok"/>
                                <w:sz w:val="20"/>
                                <w:szCs w:val="20"/>
                              </w:rPr>
                              <w:t>MonthNo</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CalendarQuarter</w:t>
                            </w:r>
                            <w:proofErr w:type="spellEnd"/>
                            <w:r w:rsidRPr="00394E00">
                              <w:rPr>
                                <w:rStyle w:val="NormalTok"/>
                                <w:sz w:val="20"/>
                                <w:szCs w:val="20"/>
                              </w:rPr>
                              <w:t xml:space="preserve">] AS Quarter, </w:t>
                            </w:r>
                            <w:r w:rsidRPr="00394E00">
                              <w:rPr>
                                <w:sz w:val="20"/>
                                <w:szCs w:val="20"/>
                              </w:rPr>
                              <w:br/>
                            </w:r>
                            <w:r w:rsidRPr="00394E00">
                              <w:rPr>
                                <w:rStyle w:val="NormalTok"/>
                                <w:sz w:val="20"/>
                                <w:szCs w:val="20"/>
                              </w:rPr>
                              <w:t xml:space="preserve">  [</w:t>
                            </w:r>
                            <w:proofErr w:type="spellStart"/>
                            <w:r w:rsidRPr="00394E00">
                              <w:rPr>
                                <w:rStyle w:val="NormalTok"/>
                                <w:sz w:val="20"/>
                                <w:szCs w:val="20"/>
                              </w:rPr>
                              <w:t>CalendarYear</w:t>
                            </w:r>
                            <w:proofErr w:type="spellEnd"/>
                            <w:r w:rsidRPr="00394E00">
                              <w:rPr>
                                <w:rStyle w:val="NormalTok"/>
                                <w:sz w:val="20"/>
                                <w:szCs w:val="20"/>
                              </w:rPr>
                              <w:t xml:space="preserve">] AS Year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CalendarSemeste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iscalQuarte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iscalYea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iscalSemeste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FROM </w:t>
                            </w:r>
                            <w:r w:rsidRPr="00394E00">
                              <w:rPr>
                                <w:sz w:val="20"/>
                                <w:szCs w:val="20"/>
                              </w:rPr>
                              <w:br/>
                            </w:r>
                            <w:r w:rsidRPr="00394E00">
                              <w:rPr>
                                <w:rStyle w:val="NormalTok"/>
                                <w:sz w:val="20"/>
                                <w:szCs w:val="20"/>
                              </w:rPr>
                              <w:t xml:space="preserve"> [AdventureWorksDW2019].[</w:t>
                            </w:r>
                            <w:proofErr w:type="spellStart"/>
                            <w:r w:rsidRPr="00394E00">
                              <w:rPr>
                                <w:rStyle w:val="NormalTok"/>
                                <w:sz w:val="20"/>
                                <w:szCs w:val="20"/>
                              </w:rPr>
                              <w:t>dbo</w:t>
                            </w:r>
                            <w:proofErr w:type="spellEnd"/>
                            <w:r w:rsidRPr="00394E00">
                              <w:rPr>
                                <w:rStyle w:val="NormalTok"/>
                                <w:sz w:val="20"/>
                                <w:szCs w:val="20"/>
                              </w:rPr>
                              <w:t>].[</w:t>
                            </w:r>
                            <w:proofErr w:type="spellStart"/>
                            <w:r w:rsidRPr="00394E00">
                              <w:rPr>
                                <w:rStyle w:val="NormalTok"/>
                                <w:sz w:val="20"/>
                                <w:szCs w:val="20"/>
                              </w:rPr>
                              <w:t>DimDate</w:t>
                            </w:r>
                            <w:proofErr w:type="spellEnd"/>
                            <w:r w:rsidRPr="00394E00">
                              <w:rPr>
                                <w:rStyle w:val="NormalTok"/>
                                <w:sz w:val="20"/>
                                <w:szCs w:val="20"/>
                              </w:rPr>
                              <w:t>]</w:t>
                            </w:r>
                            <w:r w:rsidRPr="00394E00">
                              <w:rPr>
                                <w:sz w:val="20"/>
                                <w:szCs w:val="20"/>
                              </w:rPr>
                              <w:br/>
                            </w:r>
                            <w:r w:rsidRPr="00394E00">
                              <w:rPr>
                                <w:rStyle w:val="NormalTok"/>
                                <w:sz w:val="20"/>
                                <w:szCs w:val="20"/>
                              </w:rPr>
                              <w:t xml:space="preserve">WHERE </w:t>
                            </w:r>
                            <w:r w:rsidRPr="00394E00">
                              <w:rPr>
                                <w:sz w:val="20"/>
                                <w:szCs w:val="20"/>
                              </w:rPr>
                              <w:br/>
                            </w:r>
                            <w:r w:rsidRPr="00394E00">
                              <w:rPr>
                                <w:rStyle w:val="NormalTok"/>
                                <w:sz w:val="20"/>
                                <w:szCs w:val="20"/>
                              </w:rPr>
                              <w:t xml:space="preserve">  </w:t>
                            </w:r>
                            <w:proofErr w:type="spellStart"/>
                            <w:r w:rsidRPr="00394E00">
                              <w:rPr>
                                <w:rStyle w:val="NormalTok"/>
                                <w:sz w:val="20"/>
                                <w:szCs w:val="20"/>
                              </w:rPr>
                              <w:t>CalendarYear</w:t>
                            </w:r>
                            <w:proofErr w:type="spellEnd"/>
                            <w:r w:rsidRPr="00394E00">
                              <w:rPr>
                                <w:rStyle w:val="NormalTok"/>
                                <w:sz w:val="20"/>
                                <w:szCs w:val="20"/>
                              </w:rPr>
                              <w:t xml:space="preserve"> </w:t>
                            </w:r>
                            <w:r w:rsidRPr="00394E00">
                              <w:rPr>
                                <w:rStyle w:val="OperatorTok"/>
                                <w:sz w:val="20"/>
                                <w:szCs w:val="20"/>
                              </w:rPr>
                              <w:t>&gt;=</w:t>
                            </w:r>
                            <w:r w:rsidRPr="00394E00">
                              <w:rPr>
                                <w:rStyle w:val="StringTok"/>
                                <w:sz w:val="20"/>
                                <w:szCs w:val="20"/>
                              </w:rPr>
                              <w:t xml:space="preserve"> </w:t>
                            </w:r>
                            <w:r w:rsidRPr="00394E00">
                              <w:rPr>
                                <w:rStyle w:val="DecValTok"/>
                                <w:sz w:val="20"/>
                                <w:szCs w:val="20"/>
                              </w:rPr>
                              <w:t>2019</w:t>
                            </w:r>
                          </w:p>
                          <w:p w14:paraId="08B03BCC" w14:textId="0CC893A1" w:rsidR="00394E00" w:rsidRDefault="00394E0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1E92E" id="_x0000_s1039" type="#_x0000_t202" style="position:absolute;margin-left:0;margin-top:1.3pt;width:421.5pt;height:326.25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" fillcolor="#f2f2f2 [3052]">
                <v:textbox>
                  <w:txbxContent>
                    <w:p w14:paraId="05D434F9" w14:textId="77777777" w:rsidR="00394E00" w:rsidRPr="00394E00" w:rsidRDefault="00394E00" w:rsidP="00394E00">
                      <w:pPr>
                        <w:pStyle w:val="SourceCode"/>
                        <w:rPr>
                          <w:sz w:val="20"/>
                          <w:szCs w:val="20"/>
                        </w:rPr>
                      </w:pPr>
                      <w:r w:rsidRPr="00394E00">
                        <w:rPr>
                          <w:rStyle w:val="OperatorTok"/>
                          <w:sz w:val="20"/>
                          <w:szCs w:val="20"/>
                        </w:rPr>
                        <w:t>--</w:t>
                      </w:r>
                      <w:r w:rsidRPr="00394E00">
                        <w:rPr>
                          <w:rStyle w:val="StringTok"/>
                          <w:sz w:val="20"/>
                          <w:szCs w:val="20"/>
                        </w:rPr>
                        <w:t xml:space="preserve"> </w:t>
                      </w:r>
                      <w:r w:rsidRPr="00394E00">
                        <w:rPr>
                          <w:rStyle w:val="NormalTok"/>
                          <w:sz w:val="20"/>
                          <w:szCs w:val="20"/>
                        </w:rPr>
                        <w:t xml:space="preserve">Cleansed </w:t>
                      </w:r>
                      <w:proofErr w:type="spellStart"/>
                      <w:r w:rsidRPr="00394E00">
                        <w:rPr>
                          <w:rStyle w:val="NormalTok"/>
                          <w:sz w:val="20"/>
                          <w:szCs w:val="20"/>
                        </w:rPr>
                        <w:t>DIM_Date</w:t>
                      </w:r>
                      <w:proofErr w:type="spellEnd"/>
                      <w:r w:rsidRPr="00394E00">
                        <w:rPr>
                          <w:rStyle w:val="NormalTok"/>
                          <w:sz w:val="20"/>
                          <w:szCs w:val="20"/>
                        </w:rPr>
                        <w:t xml:space="preserve"> Table </w:t>
                      </w:r>
                      <w:r w:rsidRPr="00394E00">
                        <w:rPr>
                          <w:rStyle w:val="OperatorTok"/>
                          <w:sz w:val="20"/>
                          <w:szCs w:val="20"/>
                        </w:rPr>
                        <w:t>--</w:t>
                      </w:r>
                      <w:r w:rsidRPr="00394E00">
                        <w:rPr>
                          <w:sz w:val="20"/>
                          <w:szCs w:val="20"/>
                        </w:rPr>
                        <w:br/>
                      </w:r>
                      <w:r w:rsidRPr="00394E00">
                        <w:rPr>
                          <w:rStyle w:val="NormalTok"/>
                          <w:sz w:val="20"/>
                          <w:szCs w:val="20"/>
                        </w:rPr>
                        <w:t xml:space="preserve">SELECT </w:t>
                      </w:r>
                      <w:r w:rsidRPr="00394E00">
                        <w:rPr>
                          <w:sz w:val="20"/>
                          <w:szCs w:val="20"/>
                        </w:rPr>
                        <w:br/>
                      </w:r>
                      <w:r w:rsidRPr="00394E00">
                        <w:rPr>
                          <w:rStyle w:val="NormalTok"/>
                          <w:sz w:val="20"/>
                          <w:szCs w:val="20"/>
                        </w:rPr>
                        <w:t xml:space="preserve">  [</w:t>
                      </w:r>
                      <w:proofErr w:type="spellStart"/>
                      <w:r w:rsidRPr="00394E00">
                        <w:rPr>
                          <w:rStyle w:val="NormalTok"/>
                          <w:sz w:val="20"/>
                          <w:szCs w:val="20"/>
                        </w:rPr>
                        <w:t>DateKey</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FullDateAlternateKey</w:t>
                      </w:r>
                      <w:proofErr w:type="spellEnd"/>
                      <w:r w:rsidRPr="00394E00">
                        <w:rPr>
                          <w:rStyle w:val="NormalTok"/>
                          <w:sz w:val="20"/>
                          <w:szCs w:val="20"/>
                        </w:rPr>
                        <w:t xml:space="preserve">] AS Dat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DayNumberOfWeek</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EnglishDayNameOfWeek</w:t>
                      </w:r>
                      <w:proofErr w:type="spellEnd"/>
                      <w:r w:rsidRPr="00394E00">
                        <w:rPr>
                          <w:rStyle w:val="NormalTok"/>
                          <w:sz w:val="20"/>
                          <w:szCs w:val="20"/>
                        </w:rPr>
                        <w:t xml:space="preserve">] AS Day,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SpanishDayNameOfWeek</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renchDayNameOfWeek</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DayNumberOfMonth</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DayNumberOfYea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WeekNumberOfYear</w:t>
                      </w:r>
                      <w:proofErr w:type="spellEnd"/>
                      <w:r w:rsidRPr="00394E00">
                        <w:rPr>
                          <w:rStyle w:val="NormalTok"/>
                          <w:sz w:val="20"/>
                          <w:szCs w:val="20"/>
                        </w:rPr>
                        <w:t>],</w:t>
                      </w:r>
                      <w:r w:rsidRPr="00394E00">
                        <w:rPr>
                          <w:sz w:val="20"/>
                          <w:szCs w:val="20"/>
                        </w:rPr>
                        <w:br/>
                      </w:r>
                      <w:r w:rsidRPr="00394E00">
                        <w:rPr>
                          <w:rStyle w:val="NormalTok"/>
                          <w:sz w:val="20"/>
                          <w:szCs w:val="20"/>
                        </w:rPr>
                        <w:t xml:space="preserve">  [</w:t>
                      </w:r>
                      <w:proofErr w:type="spellStart"/>
                      <w:r w:rsidRPr="00394E00">
                        <w:rPr>
                          <w:rStyle w:val="NormalTok"/>
                          <w:sz w:val="20"/>
                          <w:szCs w:val="20"/>
                        </w:rPr>
                        <w:t>EnglishMonthName</w:t>
                      </w:r>
                      <w:proofErr w:type="spellEnd"/>
                      <w:r w:rsidRPr="00394E00">
                        <w:rPr>
                          <w:rStyle w:val="NormalTok"/>
                          <w:sz w:val="20"/>
                          <w:szCs w:val="20"/>
                        </w:rPr>
                        <w:t xml:space="preserve">] AS Month, </w:t>
                      </w:r>
                      <w:r w:rsidRPr="00394E00">
                        <w:rPr>
                          <w:sz w:val="20"/>
                          <w:szCs w:val="20"/>
                        </w:rPr>
                        <w:br/>
                      </w:r>
                      <w:r w:rsidRPr="00394E00">
                        <w:rPr>
                          <w:rStyle w:val="NormalTok"/>
                          <w:sz w:val="20"/>
                          <w:szCs w:val="20"/>
                        </w:rPr>
                        <w:t xml:space="preserve">  </w:t>
                      </w:r>
                      <w:r w:rsidRPr="00394E00">
                        <w:rPr>
                          <w:rStyle w:val="KeywordTok"/>
                          <w:sz w:val="20"/>
                          <w:szCs w:val="20"/>
                        </w:rPr>
                        <w:t>Left</w:t>
                      </w:r>
                      <w:r w:rsidRPr="00394E00">
                        <w:rPr>
                          <w:rStyle w:val="NormalTok"/>
                          <w:sz w:val="20"/>
                          <w:szCs w:val="20"/>
                        </w:rPr>
                        <w:t>([</w:t>
                      </w:r>
                      <w:proofErr w:type="spellStart"/>
                      <w:r w:rsidRPr="00394E00">
                        <w:rPr>
                          <w:rStyle w:val="NormalTok"/>
                          <w:sz w:val="20"/>
                          <w:szCs w:val="20"/>
                        </w:rPr>
                        <w:t>EnglishMonthName</w:t>
                      </w:r>
                      <w:proofErr w:type="spellEnd"/>
                      <w:r w:rsidRPr="00394E00">
                        <w:rPr>
                          <w:rStyle w:val="NormalTok"/>
                          <w:sz w:val="20"/>
                          <w:szCs w:val="20"/>
                        </w:rPr>
                        <w:t xml:space="preserve">], </w:t>
                      </w:r>
                      <w:r w:rsidRPr="00394E00">
                        <w:rPr>
                          <w:rStyle w:val="DecValTok"/>
                          <w:sz w:val="20"/>
                          <w:szCs w:val="20"/>
                        </w:rPr>
                        <w:t>3</w:t>
                      </w:r>
                      <w:r w:rsidRPr="00394E00">
                        <w:rPr>
                          <w:rStyle w:val="NormalTok"/>
                          <w:sz w:val="20"/>
                          <w:szCs w:val="20"/>
                        </w:rPr>
                        <w:t xml:space="preserve">) AS </w:t>
                      </w:r>
                      <w:proofErr w:type="spellStart"/>
                      <w:r w:rsidRPr="00394E00">
                        <w:rPr>
                          <w:rStyle w:val="NormalTok"/>
                          <w:sz w:val="20"/>
                          <w:szCs w:val="20"/>
                        </w:rPr>
                        <w:t>MonthShort</w:t>
                      </w:r>
                      <w:proofErr w:type="spellEnd"/>
                      <w:r w:rsidRPr="00394E00">
                        <w:rPr>
                          <w:rStyle w:val="NormalTok"/>
                          <w:sz w:val="20"/>
                          <w:szCs w:val="20"/>
                        </w:rPr>
                        <w:t xml:space="preserve">,   </w:t>
                      </w:r>
                      <w:r w:rsidRPr="00394E00">
                        <w:rPr>
                          <w:rStyle w:val="OperatorTok"/>
                          <w:sz w:val="20"/>
                          <w:szCs w:val="20"/>
                        </w:rPr>
                        <w:t>--</w:t>
                      </w:r>
                      <w:r w:rsidRPr="00394E00">
                        <w:rPr>
                          <w:rStyle w:val="StringTok"/>
                          <w:sz w:val="20"/>
                          <w:szCs w:val="20"/>
                        </w:rPr>
                        <w:t xml:space="preserve"> </w:t>
                      </w:r>
                      <w:r w:rsidRPr="00394E00">
                        <w:rPr>
                          <w:rStyle w:val="NormalTok"/>
                          <w:sz w:val="20"/>
                          <w:szCs w:val="20"/>
                        </w:rPr>
                        <w:t xml:space="preserve">Useful </w:t>
                      </w:r>
                      <w:r w:rsidRPr="00394E00">
                        <w:rPr>
                          <w:rStyle w:val="ControlFlowTok"/>
                          <w:sz w:val="20"/>
                          <w:szCs w:val="20"/>
                        </w:rPr>
                        <w:t>for</w:t>
                      </w:r>
                      <w:r w:rsidRPr="00394E00">
                        <w:rPr>
                          <w:rStyle w:val="NormalTok"/>
                          <w:sz w:val="20"/>
                          <w:szCs w:val="20"/>
                        </w:rPr>
                        <w:t xml:space="preserve"> front end date navigation and front end graphs.</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SpanishMonthName</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renchMonthName</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MonthNumberOfYear</w:t>
                      </w:r>
                      <w:proofErr w:type="spellEnd"/>
                      <w:r w:rsidRPr="00394E00">
                        <w:rPr>
                          <w:rStyle w:val="NormalTok"/>
                          <w:sz w:val="20"/>
                          <w:szCs w:val="20"/>
                        </w:rPr>
                        <w:t xml:space="preserve">] AS </w:t>
                      </w:r>
                      <w:proofErr w:type="spellStart"/>
                      <w:r w:rsidRPr="00394E00">
                        <w:rPr>
                          <w:rStyle w:val="NormalTok"/>
                          <w:sz w:val="20"/>
                          <w:szCs w:val="20"/>
                        </w:rPr>
                        <w:t>MonthNo</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proofErr w:type="spellStart"/>
                      <w:r w:rsidRPr="00394E00">
                        <w:rPr>
                          <w:rStyle w:val="NormalTok"/>
                          <w:sz w:val="20"/>
                          <w:szCs w:val="20"/>
                        </w:rPr>
                        <w:t>CalendarQuarter</w:t>
                      </w:r>
                      <w:proofErr w:type="spellEnd"/>
                      <w:r w:rsidRPr="00394E00">
                        <w:rPr>
                          <w:rStyle w:val="NormalTok"/>
                          <w:sz w:val="20"/>
                          <w:szCs w:val="20"/>
                        </w:rPr>
                        <w:t xml:space="preserve">] AS Quarter, </w:t>
                      </w:r>
                      <w:r w:rsidRPr="00394E00">
                        <w:rPr>
                          <w:sz w:val="20"/>
                          <w:szCs w:val="20"/>
                        </w:rPr>
                        <w:br/>
                      </w:r>
                      <w:r w:rsidRPr="00394E00">
                        <w:rPr>
                          <w:rStyle w:val="NormalTok"/>
                          <w:sz w:val="20"/>
                          <w:szCs w:val="20"/>
                        </w:rPr>
                        <w:t xml:space="preserve">  [</w:t>
                      </w:r>
                      <w:proofErr w:type="spellStart"/>
                      <w:r w:rsidRPr="00394E00">
                        <w:rPr>
                          <w:rStyle w:val="NormalTok"/>
                          <w:sz w:val="20"/>
                          <w:szCs w:val="20"/>
                        </w:rPr>
                        <w:t>CalendarYear</w:t>
                      </w:r>
                      <w:proofErr w:type="spellEnd"/>
                      <w:r w:rsidRPr="00394E00">
                        <w:rPr>
                          <w:rStyle w:val="NormalTok"/>
                          <w:sz w:val="20"/>
                          <w:szCs w:val="20"/>
                        </w:rPr>
                        <w:t xml:space="preserve">] AS Year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CalendarSemeste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iscalQuarte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iscalYea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  </w:t>
                      </w:r>
                      <w:r w:rsidRPr="00394E00">
                        <w:rPr>
                          <w:rStyle w:val="OperatorTok"/>
                          <w:sz w:val="20"/>
                          <w:szCs w:val="20"/>
                        </w:rPr>
                        <w:t>--</w:t>
                      </w:r>
                      <w:r w:rsidRPr="00394E00">
                        <w:rPr>
                          <w:rStyle w:val="NormalTok"/>
                          <w:sz w:val="20"/>
                          <w:szCs w:val="20"/>
                        </w:rPr>
                        <w:t>[</w:t>
                      </w:r>
                      <w:proofErr w:type="spellStart"/>
                      <w:r w:rsidRPr="00394E00">
                        <w:rPr>
                          <w:rStyle w:val="NormalTok"/>
                          <w:sz w:val="20"/>
                          <w:szCs w:val="20"/>
                        </w:rPr>
                        <w:t>FiscalSemester</w:t>
                      </w:r>
                      <w:proofErr w:type="spellEnd"/>
                      <w:r w:rsidRPr="00394E00">
                        <w:rPr>
                          <w:rStyle w:val="NormalTok"/>
                          <w:sz w:val="20"/>
                          <w:szCs w:val="20"/>
                        </w:rPr>
                        <w:t xml:space="preserve">] </w:t>
                      </w:r>
                      <w:r w:rsidRPr="00394E00">
                        <w:rPr>
                          <w:sz w:val="20"/>
                          <w:szCs w:val="20"/>
                        </w:rPr>
                        <w:br/>
                      </w:r>
                      <w:r w:rsidRPr="00394E00">
                        <w:rPr>
                          <w:rStyle w:val="NormalTok"/>
                          <w:sz w:val="20"/>
                          <w:szCs w:val="20"/>
                        </w:rPr>
                        <w:t xml:space="preserve">FROM </w:t>
                      </w:r>
                      <w:r w:rsidRPr="00394E00">
                        <w:rPr>
                          <w:sz w:val="20"/>
                          <w:szCs w:val="20"/>
                        </w:rPr>
                        <w:br/>
                      </w:r>
                      <w:r w:rsidRPr="00394E00">
                        <w:rPr>
                          <w:rStyle w:val="NormalTok"/>
                          <w:sz w:val="20"/>
                          <w:szCs w:val="20"/>
                        </w:rPr>
                        <w:t xml:space="preserve"> [AdventureWorksDW2019].[</w:t>
                      </w:r>
                      <w:proofErr w:type="spellStart"/>
                      <w:r w:rsidRPr="00394E00">
                        <w:rPr>
                          <w:rStyle w:val="NormalTok"/>
                          <w:sz w:val="20"/>
                          <w:szCs w:val="20"/>
                        </w:rPr>
                        <w:t>dbo</w:t>
                      </w:r>
                      <w:proofErr w:type="spellEnd"/>
                      <w:r w:rsidRPr="00394E00">
                        <w:rPr>
                          <w:rStyle w:val="NormalTok"/>
                          <w:sz w:val="20"/>
                          <w:szCs w:val="20"/>
                        </w:rPr>
                        <w:t>].[</w:t>
                      </w:r>
                      <w:proofErr w:type="spellStart"/>
                      <w:r w:rsidRPr="00394E00">
                        <w:rPr>
                          <w:rStyle w:val="NormalTok"/>
                          <w:sz w:val="20"/>
                          <w:szCs w:val="20"/>
                        </w:rPr>
                        <w:t>DimDate</w:t>
                      </w:r>
                      <w:proofErr w:type="spellEnd"/>
                      <w:r w:rsidRPr="00394E00">
                        <w:rPr>
                          <w:rStyle w:val="NormalTok"/>
                          <w:sz w:val="20"/>
                          <w:szCs w:val="20"/>
                        </w:rPr>
                        <w:t>]</w:t>
                      </w:r>
                      <w:r w:rsidRPr="00394E00">
                        <w:rPr>
                          <w:sz w:val="20"/>
                          <w:szCs w:val="20"/>
                        </w:rPr>
                        <w:br/>
                      </w:r>
                      <w:r w:rsidRPr="00394E00">
                        <w:rPr>
                          <w:rStyle w:val="NormalTok"/>
                          <w:sz w:val="20"/>
                          <w:szCs w:val="20"/>
                        </w:rPr>
                        <w:t xml:space="preserve">WHERE </w:t>
                      </w:r>
                      <w:r w:rsidRPr="00394E00">
                        <w:rPr>
                          <w:sz w:val="20"/>
                          <w:szCs w:val="20"/>
                        </w:rPr>
                        <w:br/>
                      </w:r>
                      <w:r w:rsidRPr="00394E00">
                        <w:rPr>
                          <w:rStyle w:val="NormalTok"/>
                          <w:sz w:val="20"/>
                          <w:szCs w:val="20"/>
                        </w:rPr>
                        <w:t xml:space="preserve">  </w:t>
                      </w:r>
                      <w:proofErr w:type="spellStart"/>
                      <w:r w:rsidRPr="00394E00">
                        <w:rPr>
                          <w:rStyle w:val="NormalTok"/>
                          <w:sz w:val="20"/>
                          <w:szCs w:val="20"/>
                        </w:rPr>
                        <w:t>CalendarYear</w:t>
                      </w:r>
                      <w:proofErr w:type="spellEnd"/>
                      <w:r w:rsidRPr="00394E00">
                        <w:rPr>
                          <w:rStyle w:val="NormalTok"/>
                          <w:sz w:val="20"/>
                          <w:szCs w:val="20"/>
                        </w:rPr>
                        <w:t xml:space="preserve"> </w:t>
                      </w:r>
                      <w:r w:rsidRPr="00394E00">
                        <w:rPr>
                          <w:rStyle w:val="OperatorTok"/>
                          <w:sz w:val="20"/>
                          <w:szCs w:val="20"/>
                        </w:rPr>
                        <w:t>&gt;=</w:t>
                      </w:r>
                      <w:r w:rsidRPr="00394E00">
                        <w:rPr>
                          <w:rStyle w:val="StringTok"/>
                          <w:sz w:val="20"/>
                          <w:szCs w:val="20"/>
                        </w:rPr>
                        <w:t xml:space="preserve"> </w:t>
                      </w:r>
                      <w:r w:rsidRPr="00394E00">
                        <w:rPr>
                          <w:rStyle w:val="DecValTok"/>
                          <w:sz w:val="20"/>
                          <w:szCs w:val="20"/>
                        </w:rPr>
                        <w:t>2019</w:t>
                      </w:r>
                    </w:p>
                    <w:p w14:paraId="08B03BCC" w14:textId="0CC893A1" w:rsidR="00394E00" w:rsidRDefault="00394E00"/>
                  </w:txbxContent>
                </v:textbox>
                <w10:wrap type="square" anchorx="margin"/>
              </v:shape>
            </w:pict>
          </mc:Fallback>
        </mc:AlternateContent>
      </w:r>
    </w:p>
    <w:p w14:paraId="242B564A" w14:textId="717DC503" w:rsidR="0055200B" w:rsidRPr="0055200B" w:rsidRDefault="0055200B" w:rsidP="00970C86">
      <w:pPr>
        <w:rPr>
          <w:b/>
          <w:bCs/>
        </w:rPr>
      </w:pPr>
    </w:p>
    <w:p w14:paraId="1F60199E" w14:textId="11F32B1E" w:rsidR="00DF7D9A" w:rsidRPr="00970C86" w:rsidRDefault="00DF7D9A" w:rsidP="001F6721"/>
    <w:p w14:paraId="1D98B57E" w14:textId="16C08C23" w:rsidR="00DF7D9A" w:rsidRDefault="00DF7D9A" w:rsidP="001F6721">
      <w:pPr>
        <w:rPr>
          <w:b/>
          <w:bCs/>
          <w:sz w:val="32"/>
          <w:szCs w:val="32"/>
          <w:u w:val="single"/>
        </w:rPr>
      </w:pPr>
    </w:p>
    <w:p w14:paraId="4BED4282" w14:textId="77777777" w:rsidR="00394E00" w:rsidRDefault="00394E00" w:rsidP="000D3F68">
      <w:pPr>
        <w:rPr>
          <w:b/>
          <w:bCs/>
          <w:sz w:val="28"/>
          <w:szCs w:val="28"/>
          <w:u w:val="single"/>
        </w:rPr>
      </w:pPr>
    </w:p>
    <w:p w14:paraId="472FD3B1" w14:textId="77777777" w:rsidR="00394E00" w:rsidRDefault="00394E00" w:rsidP="000D3F68">
      <w:pPr>
        <w:rPr>
          <w:b/>
          <w:bCs/>
          <w:sz w:val="28"/>
          <w:szCs w:val="28"/>
          <w:u w:val="single"/>
        </w:rPr>
      </w:pPr>
    </w:p>
    <w:p w14:paraId="72F92A78" w14:textId="77777777" w:rsidR="00394E00" w:rsidRDefault="00394E00" w:rsidP="000D3F68">
      <w:pPr>
        <w:rPr>
          <w:b/>
          <w:bCs/>
          <w:sz w:val="28"/>
          <w:szCs w:val="28"/>
          <w:u w:val="single"/>
        </w:rPr>
      </w:pPr>
    </w:p>
    <w:p w14:paraId="1C52E3E1" w14:textId="77777777" w:rsidR="00394E00" w:rsidRDefault="00394E00" w:rsidP="000D3F68">
      <w:pPr>
        <w:rPr>
          <w:b/>
          <w:bCs/>
          <w:sz w:val="28"/>
          <w:szCs w:val="28"/>
          <w:u w:val="single"/>
        </w:rPr>
      </w:pPr>
    </w:p>
    <w:p w14:paraId="2C2B7662" w14:textId="77777777" w:rsidR="00394E00" w:rsidRDefault="00394E00" w:rsidP="000D3F68">
      <w:pPr>
        <w:rPr>
          <w:b/>
          <w:bCs/>
          <w:sz w:val="28"/>
          <w:szCs w:val="28"/>
          <w:u w:val="single"/>
        </w:rPr>
      </w:pPr>
    </w:p>
    <w:p w14:paraId="58984CE3" w14:textId="77777777" w:rsidR="00394E00" w:rsidRDefault="00394E00" w:rsidP="000D3F68">
      <w:pPr>
        <w:rPr>
          <w:b/>
          <w:bCs/>
          <w:sz w:val="28"/>
          <w:szCs w:val="28"/>
          <w:u w:val="single"/>
        </w:rPr>
      </w:pPr>
    </w:p>
    <w:p w14:paraId="2380B6FC" w14:textId="77777777" w:rsidR="00394E00" w:rsidRDefault="00394E00" w:rsidP="000D3F68">
      <w:pPr>
        <w:rPr>
          <w:b/>
          <w:bCs/>
          <w:sz w:val="28"/>
          <w:szCs w:val="28"/>
          <w:u w:val="single"/>
        </w:rPr>
      </w:pPr>
    </w:p>
    <w:p w14:paraId="2D1D5A76" w14:textId="58FD6216" w:rsidR="00394E00" w:rsidRDefault="00394E00" w:rsidP="000D3F68">
      <w:pPr>
        <w:rPr>
          <w:b/>
          <w:bCs/>
          <w:sz w:val="28"/>
          <w:szCs w:val="28"/>
          <w:u w:val="single"/>
        </w:rPr>
      </w:pPr>
    </w:p>
    <w:p w14:paraId="3974745E" w14:textId="77777777" w:rsidR="00394E00" w:rsidRDefault="00394E00" w:rsidP="000D3F68">
      <w:pPr>
        <w:rPr>
          <w:b/>
          <w:bCs/>
          <w:sz w:val="28"/>
          <w:szCs w:val="28"/>
          <w:u w:val="single"/>
        </w:rPr>
      </w:pPr>
    </w:p>
    <w:p w14:paraId="3FF94056" w14:textId="77777777" w:rsidR="00F33C96" w:rsidRDefault="00F33C96" w:rsidP="000D3F68">
      <w:pPr>
        <w:rPr>
          <w:b/>
          <w:bCs/>
          <w:sz w:val="28"/>
          <w:szCs w:val="28"/>
          <w:u w:val="single"/>
        </w:rPr>
      </w:pPr>
    </w:p>
    <w:p w14:paraId="180BA068" w14:textId="565A1C94" w:rsidR="00DF7D9A" w:rsidRDefault="00431BE2" w:rsidP="001A1471">
      <w:pPr>
        <w:rPr>
          <w:b/>
          <w:bCs/>
          <w:sz w:val="32"/>
          <w:szCs w:val="32"/>
          <w:u w:val="single"/>
        </w:rPr>
      </w:pPr>
      <w:r>
        <w:rPr>
          <w:b/>
          <w:bCs/>
          <w:sz w:val="32"/>
          <w:szCs w:val="32"/>
          <w:u w:val="single"/>
        </w:rPr>
        <w:t>Output:</w:t>
      </w:r>
    </w:p>
    <w:p w14:paraId="6555C4CF" w14:textId="5D0861C3" w:rsidR="00431BE2" w:rsidRDefault="00F33C96" w:rsidP="001A1471">
      <w:r w:rsidRPr="00F33C96">
        <w:t xml:space="preserve">So now you can see, we have the day table, we have the date key, which I can connect to our facts so that I can visualize stuff over time. You have to date the day. If I want to use, if I want to look at sales for the different days in the way, If I want to look at sales throughout the week month short, </w:t>
      </w:r>
      <w:r w:rsidRPr="00F33C96">
        <w:t>etc.</w:t>
      </w:r>
      <w:r w:rsidRPr="00F33C96">
        <w:t>, I have all the columns that I need.</w:t>
      </w:r>
    </w:p>
    <w:p w14:paraId="1E7B116A" w14:textId="77777777" w:rsidR="00F33C96" w:rsidRDefault="00F33C96" w:rsidP="001A1471"/>
    <w:p w14:paraId="2BC63062" w14:textId="77777777" w:rsidR="00F33C96" w:rsidRDefault="00F33C96" w:rsidP="001A1471"/>
    <w:p w14:paraId="0A40F892" w14:textId="77777777" w:rsidR="00F33C96" w:rsidRDefault="00F33C96" w:rsidP="001A1471"/>
    <w:p w14:paraId="26C87E59" w14:textId="77777777" w:rsidR="00F33C96" w:rsidRDefault="00F33C96" w:rsidP="001A1471"/>
    <w:p w14:paraId="4F2DDE6B" w14:textId="77777777" w:rsidR="00F33C96" w:rsidRDefault="00F33C96" w:rsidP="001A1471"/>
    <w:p w14:paraId="67860683" w14:textId="77777777" w:rsidR="00F33C96" w:rsidRDefault="00F33C96" w:rsidP="001A1471"/>
    <w:p w14:paraId="0021CC9D" w14:textId="77777777" w:rsidR="00F33C96" w:rsidRDefault="00F33C96" w:rsidP="001A1471"/>
    <w:p w14:paraId="1C60965E" w14:textId="0A2F1112" w:rsidR="00F33C96" w:rsidRPr="00F33C96" w:rsidRDefault="00E70B3B" w:rsidP="00F33C96">
      <w:pPr>
        <w:rPr>
          <w:b/>
          <w:bCs/>
          <w:sz w:val="28"/>
          <w:szCs w:val="28"/>
          <w:u w:val="single"/>
        </w:rPr>
      </w:pPr>
      <w:r w:rsidRPr="00394E00">
        <w:rPr>
          <w:rStyle w:val="OperatorTok"/>
          <w:noProof/>
          <w:sz w:val="20"/>
          <w:szCs w:val="20"/>
        </w:rPr>
        <w:lastRenderedPageBreak/>
        <mc:AlternateContent>
          <mc:Choice Requires="wps">
            <w:drawing>
              <wp:anchor distT="45720" distB="45720" distL="114300" distR="114300" simplePos="0" relativeHeight="251676672" behindDoc="0" locked="0" layoutInCell="1" allowOverlap="1" wp14:anchorId="7B326FBC" wp14:editId="23056F92">
                <wp:simplePos x="0" y="0"/>
                <wp:positionH relativeFrom="margin">
                  <wp:align>left</wp:align>
                </wp:positionH>
                <wp:positionV relativeFrom="paragraph">
                  <wp:posOffset>333375</wp:posOffset>
                </wp:positionV>
                <wp:extent cx="5495925" cy="6219825"/>
                <wp:effectExtent l="0" t="0" r="2857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925" cy="6219825"/>
                        </a:xfrm>
                        <a:prstGeom prst="rect">
                          <a:avLst/>
                        </a:prstGeom>
                        <a:solidFill>
                          <a:schemeClr val="bg1">
                            <a:lumMod val="95000"/>
                          </a:schemeClr>
                        </a:solidFill>
                        <a:ln w="9525">
                          <a:solidFill>
                            <a:srgbClr val="000000"/>
                          </a:solidFill>
                          <a:miter lim="800000"/>
                          <a:headEnd/>
                          <a:tailEnd/>
                        </a:ln>
                      </wps:spPr>
                      <wps:txbx>
                        <w:txbxContent>
                          <w:p w14:paraId="229389FD" w14:textId="77777777" w:rsidR="00E70B3B" w:rsidRPr="00E70B3B" w:rsidRDefault="00E70B3B" w:rsidP="00E70B3B">
                            <w:pPr>
                              <w:pStyle w:val="SourceCode"/>
                              <w:rPr>
                                <w:sz w:val="20"/>
                                <w:szCs w:val="20"/>
                              </w:rPr>
                            </w:pPr>
                            <w:r w:rsidRPr="00E70B3B">
                              <w:rPr>
                                <w:rStyle w:val="OperatorTok"/>
                                <w:sz w:val="20"/>
                                <w:szCs w:val="20"/>
                              </w:rPr>
                              <w:t>--</w:t>
                            </w:r>
                            <w:r w:rsidRPr="00E70B3B">
                              <w:rPr>
                                <w:rStyle w:val="StringTok"/>
                                <w:sz w:val="20"/>
                                <w:szCs w:val="20"/>
                              </w:rPr>
                              <w:t xml:space="preserve"> </w:t>
                            </w:r>
                            <w:r w:rsidRPr="00E70B3B">
                              <w:rPr>
                                <w:rStyle w:val="NormalTok"/>
                                <w:sz w:val="20"/>
                                <w:szCs w:val="20"/>
                              </w:rPr>
                              <w:t xml:space="preserve">Cleansed </w:t>
                            </w:r>
                            <w:proofErr w:type="spellStart"/>
                            <w:r w:rsidRPr="00E70B3B">
                              <w:rPr>
                                <w:rStyle w:val="NormalTok"/>
                                <w:sz w:val="20"/>
                                <w:szCs w:val="20"/>
                              </w:rPr>
                              <w:t>DIM_Customers</w:t>
                            </w:r>
                            <w:proofErr w:type="spellEnd"/>
                            <w:r w:rsidRPr="00E70B3B">
                              <w:rPr>
                                <w:rStyle w:val="NormalTok"/>
                                <w:sz w:val="20"/>
                                <w:szCs w:val="20"/>
                              </w:rPr>
                              <w:t xml:space="preserve"> Table </w:t>
                            </w:r>
                            <w:r w:rsidRPr="00E70B3B">
                              <w:rPr>
                                <w:rStyle w:val="OperatorTok"/>
                                <w:sz w:val="20"/>
                                <w:szCs w:val="20"/>
                              </w:rPr>
                              <w:t>--</w:t>
                            </w:r>
                            <w:r w:rsidRPr="00E70B3B">
                              <w:rPr>
                                <w:sz w:val="20"/>
                                <w:szCs w:val="20"/>
                              </w:rPr>
                              <w:br/>
                            </w:r>
                            <w:r w:rsidRPr="00E70B3B">
                              <w:rPr>
                                <w:rStyle w:val="NormalTok"/>
                                <w:sz w:val="20"/>
                                <w:szCs w:val="20"/>
                              </w:rPr>
                              <w:t xml:space="preserve">SELECT </w:t>
                            </w:r>
                            <w:r w:rsidRPr="00E70B3B">
                              <w:rPr>
                                <w:sz w:val="20"/>
                                <w:szCs w:val="20"/>
                              </w:rPr>
                              <w:br/>
                            </w:r>
                            <w:r w:rsidRPr="00E70B3B">
                              <w:rPr>
                                <w:rStyle w:val="NormalTok"/>
                                <w:sz w:val="20"/>
                                <w:szCs w:val="20"/>
                              </w:rPr>
                              <w:t xml:space="preserve">  </w:t>
                            </w:r>
                            <w:proofErr w:type="spellStart"/>
                            <w:r w:rsidRPr="00E70B3B">
                              <w:rPr>
                                <w:rStyle w:val="NormalTok"/>
                                <w:sz w:val="20"/>
                                <w:szCs w:val="20"/>
                              </w:rPr>
                              <w:t>c.customerkey</w:t>
                            </w:r>
                            <w:proofErr w:type="spellEnd"/>
                            <w:r w:rsidRPr="00E70B3B">
                              <w:rPr>
                                <w:rStyle w:val="NormalTok"/>
                                <w:sz w:val="20"/>
                                <w:szCs w:val="20"/>
                              </w:rPr>
                              <w:t xml:space="preserve"> AS </w:t>
                            </w:r>
                            <w:proofErr w:type="spellStart"/>
                            <w:r w:rsidRPr="00E70B3B">
                              <w:rPr>
                                <w:rStyle w:val="NormalTok"/>
                                <w:sz w:val="20"/>
                                <w:szCs w:val="20"/>
                              </w:rPr>
                              <w:t>CustomerKey</w:t>
                            </w:r>
                            <w:proofErr w:type="spellEnd"/>
                            <w:r w:rsidRPr="00E70B3B">
                              <w:rPr>
                                <w:rStyle w:val="NormalTok"/>
                                <w:sz w:val="20"/>
                                <w:szCs w:val="20"/>
                              </w:rPr>
                              <w:t xml:space="preserv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GeographyKey</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CustomerAlternateKey</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Title]</w:t>
                            </w:r>
                            <w:r w:rsidRPr="00E70B3B">
                              <w:rPr>
                                <w:sz w:val="20"/>
                                <w:szCs w:val="20"/>
                              </w:rPr>
                              <w:br/>
                            </w:r>
                            <w:r w:rsidRPr="00E70B3B">
                              <w:rPr>
                                <w:rStyle w:val="NormalTok"/>
                                <w:sz w:val="20"/>
                                <w:szCs w:val="20"/>
                              </w:rPr>
                              <w:t xml:space="preserve">  </w:t>
                            </w:r>
                            <w:proofErr w:type="spellStart"/>
                            <w:r w:rsidRPr="00E70B3B">
                              <w:rPr>
                                <w:rStyle w:val="NormalTok"/>
                                <w:sz w:val="20"/>
                                <w:szCs w:val="20"/>
                              </w:rPr>
                              <w:t>c.firstname</w:t>
                            </w:r>
                            <w:proofErr w:type="spellEnd"/>
                            <w:r w:rsidRPr="00E70B3B">
                              <w:rPr>
                                <w:rStyle w:val="NormalTok"/>
                                <w:sz w:val="20"/>
                                <w:szCs w:val="20"/>
                              </w:rPr>
                              <w:t xml:space="preserve"> AS [First Nam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MiddleName</w:t>
                            </w:r>
                            <w:proofErr w:type="spellEnd"/>
                            <w:r w:rsidRPr="00E70B3B">
                              <w:rPr>
                                <w:rStyle w:val="NormalTok"/>
                                <w:sz w:val="20"/>
                                <w:szCs w:val="20"/>
                              </w:rPr>
                              <w:t>]</w:t>
                            </w:r>
                            <w:r w:rsidRPr="00E70B3B">
                              <w:rPr>
                                <w:sz w:val="20"/>
                                <w:szCs w:val="20"/>
                              </w:rPr>
                              <w:br/>
                            </w:r>
                            <w:r w:rsidRPr="00E70B3B">
                              <w:rPr>
                                <w:rStyle w:val="NormalTok"/>
                                <w:sz w:val="20"/>
                                <w:szCs w:val="20"/>
                              </w:rPr>
                              <w:t xml:space="preserve">  </w:t>
                            </w:r>
                            <w:proofErr w:type="spellStart"/>
                            <w:r w:rsidRPr="00E70B3B">
                              <w:rPr>
                                <w:rStyle w:val="NormalTok"/>
                                <w:sz w:val="20"/>
                                <w:szCs w:val="20"/>
                              </w:rPr>
                              <w:t>c.lastname</w:t>
                            </w:r>
                            <w:proofErr w:type="spellEnd"/>
                            <w:r w:rsidRPr="00E70B3B">
                              <w:rPr>
                                <w:rStyle w:val="NormalTok"/>
                                <w:sz w:val="20"/>
                                <w:szCs w:val="20"/>
                              </w:rPr>
                              <w:t xml:space="preserve"> AS [Last Name], </w:t>
                            </w:r>
                            <w:r w:rsidRPr="00E70B3B">
                              <w:rPr>
                                <w:sz w:val="20"/>
                                <w:szCs w:val="20"/>
                              </w:rPr>
                              <w:br/>
                            </w:r>
                            <w:r w:rsidRPr="00E70B3B">
                              <w:rPr>
                                <w:rStyle w:val="NormalTok"/>
                                <w:sz w:val="20"/>
                                <w:szCs w:val="20"/>
                              </w:rPr>
                              <w:t xml:space="preserve">  </w:t>
                            </w:r>
                            <w:proofErr w:type="spellStart"/>
                            <w:r w:rsidRPr="00E70B3B">
                              <w:rPr>
                                <w:rStyle w:val="NormalTok"/>
                                <w:sz w:val="20"/>
                                <w:szCs w:val="20"/>
                              </w:rPr>
                              <w:t>c.firstname</w:t>
                            </w:r>
                            <w:proofErr w:type="spellEnd"/>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 '</w:t>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proofErr w:type="spellStart"/>
                            <w:r w:rsidRPr="00E70B3B">
                              <w:rPr>
                                <w:rStyle w:val="NormalTok"/>
                                <w:sz w:val="20"/>
                                <w:szCs w:val="20"/>
                              </w:rPr>
                              <w:t>lastname</w:t>
                            </w:r>
                            <w:proofErr w:type="spellEnd"/>
                            <w:r w:rsidRPr="00E70B3B">
                              <w:rPr>
                                <w:rStyle w:val="NormalTok"/>
                                <w:sz w:val="20"/>
                                <w:szCs w:val="20"/>
                              </w:rPr>
                              <w:t xml:space="preserve"> AS [Full Nam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Combined First and Last Name</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NameStyl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BirthDat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MaritalStatus</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Suffix]</w:t>
                            </w:r>
                            <w:r w:rsidRPr="00E70B3B">
                              <w:rPr>
                                <w:sz w:val="20"/>
                                <w:szCs w:val="20"/>
                              </w:rPr>
                              <w:br/>
                            </w:r>
                            <w:r w:rsidRPr="00E70B3B">
                              <w:rPr>
                                <w:rStyle w:val="NormalTok"/>
                                <w:sz w:val="20"/>
                                <w:szCs w:val="20"/>
                              </w:rPr>
                              <w:t xml:space="preserve">  CASE </w:t>
                            </w:r>
                            <w:proofErr w:type="spellStart"/>
                            <w:r w:rsidRPr="00E70B3B">
                              <w:rPr>
                                <w:rStyle w:val="NormalTok"/>
                                <w:sz w:val="20"/>
                                <w:szCs w:val="20"/>
                              </w:rPr>
                              <w:t>c.gender</w:t>
                            </w:r>
                            <w:proofErr w:type="spellEnd"/>
                            <w:r w:rsidRPr="00E70B3B">
                              <w:rPr>
                                <w:rStyle w:val="NormalTok"/>
                                <w:sz w:val="20"/>
                                <w:szCs w:val="20"/>
                              </w:rPr>
                              <w:t xml:space="preserve"> WHEN </w:t>
                            </w:r>
                            <w:r w:rsidRPr="00E70B3B">
                              <w:rPr>
                                <w:rStyle w:val="StringTok"/>
                                <w:sz w:val="20"/>
                                <w:szCs w:val="20"/>
                              </w:rPr>
                              <w:t>'M'</w:t>
                            </w:r>
                            <w:r w:rsidRPr="00E70B3B">
                              <w:rPr>
                                <w:rStyle w:val="NormalTok"/>
                                <w:sz w:val="20"/>
                                <w:szCs w:val="20"/>
                              </w:rPr>
                              <w:t xml:space="preserve"> THEN </w:t>
                            </w:r>
                            <w:r w:rsidRPr="00E70B3B">
                              <w:rPr>
                                <w:rStyle w:val="StringTok"/>
                                <w:sz w:val="20"/>
                                <w:szCs w:val="20"/>
                              </w:rPr>
                              <w:t>'Male'</w:t>
                            </w:r>
                            <w:r w:rsidRPr="00E70B3B">
                              <w:rPr>
                                <w:rStyle w:val="NormalTok"/>
                                <w:sz w:val="20"/>
                                <w:szCs w:val="20"/>
                              </w:rPr>
                              <w:t xml:space="preserve"> WHEN </w:t>
                            </w:r>
                            <w:r w:rsidRPr="00E70B3B">
                              <w:rPr>
                                <w:rStyle w:val="StringTok"/>
                                <w:sz w:val="20"/>
                                <w:szCs w:val="20"/>
                              </w:rPr>
                              <w:t>'F'</w:t>
                            </w:r>
                            <w:r w:rsidRPr="00E70B3B">
                              <w:rPr>
                                <w:rStyle w:val="NormalTok"/>
                                <w:sz w:val="20"/>
                                <w:szCs w:val="20"/>
                              </w:rPr>
                              <w:t xml:space="preserve"> THEN </w:t>
                            </w:r>
                            <w:r w:rsidRPr="00E70B3B">
                              <w:rPr>
                                <w:rStyle w:val="StringTok"/>
                                <w:sz w:val="20"/>
                                <w:szCs w:val="20"/>
                              </w:rPr>
                              <w:t>'Female'</w:t>
                            </w:r>
                            <w:r w:rsidRPr="00E70B3B">
                              <w:rPr>
                                <w:rStyle w:val="NormalTok"/>
                                <w:sz w:val="20"/>
                                <w:szCs w:val="20"/>
                              </w:rPr>
                              <w:t xml:space="preserve"> END AS Gender,</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EmailAddress</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YearlyIncom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TotalChildre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NumberChildrenAtHom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EnglishEduc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SpanishEduc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FrenchEduc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EnglishOccup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SpanishOccup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FrenchOccup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HouseOwnerFlag</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NumberCarsOwned</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AddressLine1]</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AddressLine2]</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Phone]</w:t>
                            </w:r>
                            <w:r w:rsidRPr="00E70B3B">
                              <w:rPr>
                                <w:sz w:val="20"/>
                                <w:szCs w:val="20"/>
                              </w:rPr>
                              <w:br/>
                            </w:r>
                            <w:r w:rsidRPr="00E70B3B">
                              <w:rPr>
                                <w:rStyle w:val="NormalTok"/>
                                <w:sz w:val="20"/>
                                <w:szCs w:val="20"/>
                              </w:rPr>
                              <w:t xml:space="preserve">  </w:t>
                            </w:r>
                            <w:proofErr w:type="spellStart"/>
                            <w:r w:rsidRPr="00E70B3B">
                              <w:rPr>
                                <w:rStyle w:val="NormalTok"/>
                                <w:sz w:val="20"/>
                                <w:szCs w:val="20"/>
                              </w:rPr>
                              <w:t>c.datefirstpurchase</w:t>
                            </w:r>
                            <w:proofErr w:type="spellEnd"/>
                            <w:r w:rsidRPr="00E70B3B">
                              <w:rPr>
                                <w:rStyle w:val="NormalTok"/>
                                <w:sz w:val="20"/>
                                <w:szCs w:val="20"/>
                              </w:rPr>
                              <w:t xml:space="preserve"> AS </w:t>
                            </w:r>
                            <w:proofErr w:type="spellStart"/>
                            <w:r w:rsidRPr="00E70B3B">
                              <w:rPr>
                                <w:rStyle w:val="NormalTok"/>
                                <w:sz w:val="20"/>
                                <w:szCs w:val="20"/>
                              </w:rPr>
                              <w:t>DateFirstPurchase</w:t>
                            </w:r>
                            <w:proofErr w:type="spellEnd"/>
                            <w:r w:rsidRPr="00E70B3B">
                              <w:rPr>
                                <w:rStyle w:val="NormalTok"/>
                                <w:sz w:val="20"/>
                                <w:szCs w:val="20"/>
                              </w:rPr>
                              <w:t xml:space="preserv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CommuteDistance</w:t>
                            </w:r>
                            <w:proofErr w:type="spellEnd"/>
                            <w:r w:rsidRPr="00E70B3B">
                              <w:rPr>
                                <w:rStyle w:val="NormalTok"/>
                                <w:sz w:val="20"/>
                                <w:szCs w:val="20"/>
                              </w:rPr>
                              <w:t>]</w:t>
                            </w:r>
                            <w:r w:rsidRPr="00E70B3B">
                              <w:rPr>
                                <w:sz w:val="20"/>
                                <w:szCs w:val="20"/>
                              </w:rPr>
                              <w:br/>
                            </w:r>
                            <w:r w:rsidRPr="00E70B3B">
                              <w:rPr>
                                <w:rStyle w:val="NormalTok"/>
                                <w:sz w:val="20"/>
                                <w:szCs w:val="20"/>
                              </w:rPr>
                              <w:t xml:space="preserve">  </w:t>
                            </w:r>
                            <w:proofErr w:type="spellStart"/>
                            <w:r w:rsidRPr="00E70B3B">
                              <w:rPr>
                                <w:rStyle w:val="NormalTok"/>
                                <w:sz w:val="20"/>
                                <w:szCs w:val="20"/>
                              </w:rPr>
                              <w:t>g.city</w:t>
                            </w:r>
                            <w:proofErr w:type="spellEnd"/>
                            <w:r w:rsidRPr="00E70B3B">
                              <w:rPr>
                                <w:rStyle w:val="NormalTok"/>
                                <w:sz w:val="20"/>
                                <w:szCs w:val="20"/>
                              </w:rPr>
                              <w:t xml:space="preserve"> AS [Customer City] </w:t>
                            </w:r>
                            <w:r w:rsidRPr="00E70B3B">
                              <w:rPr>
                                <w:rStyle w:val="OperatorTok"/>
                                <w:sz w:val="20"/>
                                <w:szCs w:val="20"/>
                              </w:rPr>
                              <w:t>--</w:t>
                            </w:r>
                            <w:r w:rsidRPr="00E70B3B">
                              <w:rPr>
                                <w:rStyle w:val="StringTok"/>
                                <w:sz w:val="20"/>
                                <w:szCs w:val="20"/>
                              </w:rPr>
                              <w:t xml:space="preserve"> </w:t>
                            </w:r>
                            <w:r w:rsidRPr="00E70B3B">
                              <w:rPr>
                                <w:rStyle w:val="NormalTok"/>
                                <w:sz w:val="20"/>
                                <w:szCs w:val="20"/>
                              </w:rPr>
                              <w:t xml:space="preserve">Joined </w:t>
                            </w:r>
                            <w:r w:rsidRPr="00E70B3B">
                              <w:rPr>
                                <w:rStyle w:val="ControlFlowTok"/>
                                <w:sz w:val="20"/>
                                <w:szCs w:val="20"/>
                              </w:rPr>
                              <w:t>in</w:t>
                            </w:r>
                            <w:r w:rsidRPr="00E70B3B">
                              <w:rPr>
                                <w:rStyle w:val="NormalTok"/>
                                <w:sz w:val="20"/>
                                <w:szCs w:val="20"/>
                              </w:rPr>
                              <w:t xml:space="preserve"> Customer City from Geography Table</w:t>
                            </w:r>
                            <w:r w:rsidRPr="00E70B3B">
                              <w:rPr>
                                <w:sz w:val="20"/>
                                <w:szCs w:val="20"/>
                              </w:rPr>
                              <w:br/>
                            </w:r>
                            <w:r w:rsidRPr="00E70B3B">
                              <w:rPr>
                                <w:rStyle w:val="NormalTok"/>
                                <w:sz w:val="20"/>
                                <w:szCs w:val="20"/>
                              </w:rPr>
                              <w:t xml:space="preserve">FROM </w:t>
                            </w:r>
                            <w:r w:rsidRPr="00E70B3B">
                              <w:rPr>
                                <w:sz w:val="20"/>
                                <w:szCs w:val="20"/>
                              </w:rPr>
                              <w:br/>
                            </w:r>
                            <w:r w:rsidRPr="00E70B3B">
                              <w:rPr>
                                <w:rStyle w:val="NormalTok"/>
                                <w:sz w:val="20"/>
                                <w:szCs w:val="20"/>
                              </w:rPr>
                              <w:t xml:space="preserve">  [AdventureWorksDW2019].[</w:t>
                            </w:r>
                            <w:proofErr w:type="spellStart"/>
                            <w:r w:rsidRPr="00E70B3B">
                              <w:rPr>
                                <w:rStyle w:val="NormalTok"/>
                                <w:sz w:val="20"/>
                                <w:szCs w:val="20"/>
                              </w:rPr>
                              <w:t>dbo</w:t>
                            </w:r>
                            <w:proofErr w:type="spellEnd"/>
                            <w:r w:rsidRPr="00E70B3B">
                              <w:rPr>
                                <w:rStyle w:val="NormalTok"/>
                                <w:sz w:val="20"/>
                                <w:szCs w:val="20"/>
                              </w:rPr>
                              <w:t>].[</w:t>
                            </w:r>
                            <w:proofErr w:type="spellStart"/>
                            <w:r w:rsidRPr="00E70B3B">
                              <w:rPr>
                                <w:rStyle w:val="NormalTok"/>
                                <w:sz w:val="20"/>
                                <w:szCs w:val="20"/>
                              </w:rPr>
                              <w:t>DimCustomer</w:t>
                            </w:r>
                            <w:proofErr w:type="spellEnd"/>
                            <w:r w:rsidRPr="00E70B3B">
                              <w:rPr>
                                <w:rStyle w:val="NormalTok"/>
                                <w:sz w:val="20"/>
                                <w:szCs w:val="20"/>
                              </w:rPr>
                              <w:t>] as c</w:t>
                            </w:r>
                            <w:r w:rsidRPr="00E70B3B">
                              <w:rPr>
                                <w:sz w:val="20"/>
                                <w:szCs w:val="20"/>
                              </w:rPr>
                              <w:br/>
                            </w:r>
                            <w:r w:rsidRPr="00E70B3B">
                              <w:rPr>
                                <w:rStyle w:val="NormalTok"/>
                                <w:sz w:val="20"/>
                                <w:szCs w:val="20"/>
                              </w:rPr>
                              <w:t xml:space="preserve">  LEFT JOIN </w:t>
                            </w:r>
                            <w:proofErr w:type="spellStart"/>
                            <w:r w:rsidRPr="00E70B3B">
                              <w:rPr>
                                <w:rStyle w:val="NormalTok"/>
                                <w:sz w:val="20"/>
                                <w:szCs w:val="20"/>
                              </w:rPr>
                              <w:t>dbo.dimgeography</w:t>
                            </w:r>
                            <w:proofErr w:type="spellEnd"/>
                            <w:r w:rsidRPr="00E70B3B">
                              <w:rPr>
                                <w:rStyle w:val="NormalTok"/>
                                <w:sz w:val="20"/>
                                <w:szCs w:val="20"/>
                              </w:rPr>
                              <w:t xml:space="preserve"> AS g ON </w:t>
                            </w:r>
                            <w:proofErr w:type="spellStart"/>
                            <w:r w:rsidRPr="00E70B3B">
                              <w:rPr>
                                <w:rStyle w:val="NormalTok"/>
                                <w:sz w:val="20"/>
                                <w:szCs w:val="20"/>
                              </w:rPr>
                              <w:t>g.geographykey</w:t>
                            </w:r>
                            <w:proofErr w:type="spellEnd"/>
                            <w:r w:rsidRPr="00E70B3B">
                              <w:rPr>
                                <w:rStyle w:val="NormalTok"/>
                                <w:sz w:val="20"/>
                                <w:szCs w:val="20"/>
                              </w:rPr>
                              <w:t xml:space="preserve"> =</w:t>
                            </w:r>
                            <w:r w:rsidRPr="00E70B3B">
                              <w:rPr>
                                <w:rStyle w:val="StringTok"/>
                                <w:sz w:val="20"/>
                                <w:szCs w:val="20"/>
                              </w:rPr>
                              <w:t xml:space="preserve"> </w:t>
                            </w:r>
                            <w:proofErr w:type="spellStart"/>
                            <w:r w:rsidRPr="00E70B3B">
                              <w:rPr>
                                <w:rStyle w:val="NormalTok"/>
                                <w:sz w:val="20"/>
                                <w:szCs w:val="20"/>
                              </w:rPr>
                              <w:t>c.geographykey</w:t>
                            </w:r>
                            <w:proofErr w:type="spellEnd"/>
                            <w:r w:rsidRPr="00E70B3B">
                              <w:rPr>
                                <w:rStyle w:val="NormalTok"/>
                                <w:sz w:val="20"/>
                                <w:szCs w:val="20"/>
                              </w:rPr>
                              <w:t xml:space="preserve"> </w:t>
                            </w:r>
                            <w:r w:rsidRPr="00E70B3B">
                              <w:rPr>
                                <w:sz w:val="20"/>
                                <w:szCs w:val="20"/>
                              </w:rPr>
                              <w:br/>
                            </w:r>
                            <w:r w:rsidRPr="00E70B3B">
                              <w:rPr>
                                <w:rStyle w:val="NormalTok"/>
                                <w:sz w:val="20"/>
                                <w:szCs w:val="20"/>
                              </w:rPr>
                              <w:t xml:space="preserve">ORDER BY </w:t>
                            </w:r>
                            <w:r w:rsidRPr="00E70B3B">
                              <w:rPr>
                                <w:sz w:val="20"/>
                                <w:szCs w:val="20"/>
                              </w:rPr>
                              <w:br/>
                            </w:r>
                            <w:r w:rsidRPr="00E70B3B">
                              <w:rPr>
                                <w:rStyle w:val="NormalTok"/>
                                <w:sz w:val="20"/>
                                <w:szCs w:val="20"/>
                              </w:rPr>
                              <w:t xml:space="preserve">  </w:t>
                            </w:r>
                            <w:proofErr w:type="spellStart"/>
                            <w:r w:rsidRPr="00E70B3B">
                              <w:rPr>
                                <w:rStyle w:val="NormalTok"/>
                                <w:sz w:val="20"/>
                                <w:szCs w:val="20"/>
                              </w:rPr>
                              <w:t>CustomerKey</w:t>
                            </w:r>
                            <w:proofErr w:type="spellEnd"/>
                            <w:r w:rsidRPr="00E70B3B">
                              <w:rPr>
                                <w:rStyle w:val="NormalTok"/>
                                <w:sz w:val="20"/>
                                <w:szCs w:val="20"/>
                              </w:rPr>
                              <w:t xml:space="preserve"> ASC </w:t>
                            </w:r>
                            <w:r w:rsidRPr="00E70B3B">
                              <w:rPr>
                                <w:rStyle w:val="OperatorTok"/>
                                <w:sz w:val="20"/>
                                <w:szCs w:val="20"/>
                              </w:rPr>
                              <w:t>--</w:t>
                            </w:r>
                            <w:r w:rsidRPr="00E70B3B">
                              <w:rPr>
                                <w:rStyle w:val="StringTok"/>
                                <w:sz w:val="20"/>
                                <w:szCs w:val="20"/>
                              </w:rPr>
                              <w:t xml:space="preserve"> </w:t>
                            </w:r>
                            <w:r w:rsidRPr="00E70B3B">
                              <w:rPr>
                                <w:rStyle w:val="NormalTok"/>
                                <w:sz w:val="20"/>
                                <w:szCs w:val="20"/>
                              </w:rPr>
                              <w:t xml:space="preserve">Ordered List by </w:t>
                            </w:r>
                            <w:proofErr w:type="spellStart"/>
                            <w:r w:rsidRPr="00E70B3B">
                              <w:rPr>
                                <w:rStyle w:val="NormalTok"/>
                                <w:sz w:val="20"/>
                                <w:szCs w:val="20"/>
                              </w:rPr>
                              <w:t>CustomerKey</w:t>
                            </w:r>
                            <w:proofErr w:type="spellEnd"/>
                          </w:p>
                          <w:p w14:paraId="442023AA" w14:textId="77777777" w:rsidR="00F33C96" w:rsidRDefault="00F33C96" w:rsidP="00F33C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326FBC" id="_x0000_s1040" type="#_x0000_t202" style="position:absolute;margin-left:0;margin-top:26.25pt;width:432.75pt;height:489.75pt;z-index:2516766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" fillcolor="#f2f2f2 [3052]">
                <v:textbox>
                  <w:txbxContent>
                    <w:p w14:paraId="229389FD" w14:textId="77777777" w:rsidR="00E70B3B" w:rsidRPr="00E70B3B" w:rsidRDefault="00E70B3B" w:rsidP="00E70B3B">
                      <w:pPr>
                        <w:pStyle w:val="SourceCode"/>
                        <w:rPr>
                          <w:sz w:val="20"/>
                          <w:szCs w:val="20"/>
                        </w:rPr>
                      </w:pPr>
                      <w:r w:rsidRPr="00E70B3B">
                        <w:rPr>
                          <w:rStyle w:val="OperatorTok"/>
                          <w:sz w:val="20"/>
                          <w:szCs w:val="20"/>
                        </w:rPr>
                        <w:t>--</w:t>
                      </w:r>
                      <w:r w:rsidRPr="00E70B3B">
                        <w:rPr>
                          <w:rStyle w:val="StringTok"/>
                          <w:sz w:val="20"/>
                          <w:szCs w:val="20"/>
                        </w:rPr>
                        <w:t xml:space="preserve"> </w:t>
                      </w:r>
                      <w:r w:rsidRPr="00E70B3B">
                        <w:rPr>
                          <w:rStyle w:val="NormalTok"/>
                          <w:sz w:val="20"/>
                          <w:szCs w:val="20"/>
                        </w:rPr>
                        <w:t xml:space="preserve">Cleansed </w:t>
                      </w:r>
                      <w:proofErr w:type="spellStart"/>
                      <w:r w:rsidRPr="00E70B3B">
                        <w:rPr>
                          <w:rStyle w:val="NormalTok"/>
                          <w:sz w:val="20"/>
                          <w:szCs w:val="20"/>
                        </w:rPr>
                        <w:t>DIM_Customers</w:t>
                      </w:r>
                      <w:proofErr w:type="spellEnd"/>
                      <w:r w:rsidRPr="00E70B3B">
                        <w:rPr>
                          <w:rStyle w:val="NormalTok"/>
                          <w:sz w:val="20"/>
                          <w:szCs w:val="20"/>
                        </w:rPr>
                        <w:t xml:space="preserve"> Table </w:t>
                      </w:r>
                      <w:r w:rsidRPr="00E70B3B">
                        <w:rPr>
                          <w:rStyle w:val="OperatorTok"/>
                          <w:sz w:val="20"/>
                          <w:szCs w:val="20"/>
                        </w:rPr>
                        <w:t>--</w:t>
                      </w:r>
                      <w:r w:rsidRPr="00E70B3B">
                        <w:rPr>
                          <w:sz w:val="20"/>
                          <w:szCs w:val="20"/>
                        </w:rPr>
                        <w:br/>
                      </w:r>
                      <w:r w:rsidRPr="00E70B3B">
                        <w:rPr>
                          <w:rStyle w:val="NormalTok"/>
                          <w:sz w:val="20"/>
                          <w:szCs w:val="20"/>
                        </w:rPr>
                        <w:t xml:space="preserve">SELECT </w:t>
                      </w:r>
                      <w:r w:rsidRPr="00E70B3B">
                        <w:rPr>
                          <w:sz w:val="20"/>
                          <w:szCs w:val="20"/>
                        </w:rPr>
                        <w:br/>
                      </w:r>
                      <w:r w:rsidRPr="00E70B3B">
                        <w:rPr>
                          <w:rStyle w:val="NormalTok"/>
                          <w:sz w:val="20"/>
                          <w:szCs w:val="20"/>
                        </w:rPr>
                        <w:t xml:space="preserve">  </w:t>
                      </w:r>
                      <w:proofErr w:type="spellStart"/>
                      <w:r w:rsidRPr="00E70B3B">
                        <w:rPr>
                          <w:rStyle w:val="NormalTok"/>
                          <w:sz w:val="20"/>
                          <w:szCs w:val="20"/>
                        </w:rPr>
                        <w:t>c.customerkey</w:t>
                      </w:r>
                      <w:proofErr w:type="spellEnd"/>
                      <w:r w:rsidRPr="00E70B3B">
                        <w:rPr>
                          <w:rStyle w:val="NormalTok"/>
                          <w:sz w:val="20"/>
                          <w:szCs w:val="20"/>
                        </w:rPr>
                        <w:t xml:space="preserve"> AS </w:t>
                      </w:r>
                      <w:proofErr w:type="spellStart"/>
                      <w:r w:rsidRPr="00E70B3B">
                        <w:rPr>
                          <w:rStyle w:val="NormalTok"/>
                          <w:sz w:val="20"/>
                          <w:szCs w:val="20"/>
                        </w:rPr>
                        <w:t>CustomerKey</w:t>
                      </w:r>
                      <w:proofErr w:type="spellEnd"/>
                      <w:r w:rsidRPr="00E70B3B">
                        <w:rPr>
                          <w:rStyle w:val="NormalTok"/>
                          <w:sz w:val="20"/>
                          <w:szCs w:val="20"/>
                        </w:rPr>
                        <w:t xml:space="preserv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GeographyKey</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CustomerAlternateKey</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Title]</w:t>
                      </w:r>
                      <w:r w:rsidRPr="00E70B3B">
                        <w:rPr>
                          <w:sz w:val="20"/>
                          <w:szCs w:val="20"/>
                        </w:rPr>
                        <w:br/>
                      </w:r>
                      <w:r w:rsidRPr="00E70B3B">
                        <w:rPr>
                          <w:rStyle w:val="NormalTok"/>
                          <w:sz w:val="20"/>
                          <w:szCs w:val="20"/>
                        </w:rPr>
                        <w:t xml:space="preserve">  </w:t>
                      </w:r>
                      <w:proofErr w:type="spellStart"/>
                      <w:r w:rsidRPr="00E70B3B">
                        <w:rPr>
                          <w:rStyle w:val="NormalTok"/>
                          <w:sz w:val="20"/>
                          <w:szCs w:val="20"/>
                        </w:rPr>
                        <w:t>c.firstname</w:t>
                      </w:r>
                      <w:proofErr w:type="spellEnd"/>
                      <w:r w:rsidRPr="00E70B3B">
                        <w:rPr>
                          <w:rStyle w:val="NormalTok"/>
                          <w:sz w:val="20"/>
                          <w:szCs w:val="20"/>
                        </w:rPr>
                        <w:t xml:space="preserve"> AS [First Nam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MiddleName</w:t>
                      </w:r>
                      <w:proofErr w:type="spellEnd"/>
                      <w:r w:rsidRPr="00E70B3B">
                        <w:rPr>
                          <w:rStyle w:val="NormalTok"/>
                          <w:sz w:val="20"/>
                          <w:szCs w:val="20"/>
                        </w:rPr>
                        <w:t>]</w:t>
                      </w:r>
                      <w:r w:rsidRPr="00E70B3B">
                        <w:rPr>
                          <w:sz w:val="20"/>
                          <w:szCs w:val="20"/>
                        </w:rPr>
                        <w:br/>
                      </w:r>
                      <w:r w:rsidRPr="00E70B3B">
                        <w:rPr>
                          <w:rStyle w:val="NormalTok"/>
                          <w:sz w:val="20"/>
                          <w:szCs w:val="20"/>
                        </w:rPr>
                        <w:t xml:space="preserve">  </w:t>
                      </w:r>
                      <w:proofErr w:type="spellStart"/>
                      <w:r w:rsidRPr="00E70B3B">
                        <w:rPr>
                          <w:rStyle w:val="NormalTok"/>
                          <w:sz w:val="20"/>
                          <w:szCs w:val="20"/>
                        </w:rPr>
                        <w:t>c.lastname</w:t>
                      </w:r>
                      <w:proofErr w:type="spellEnd"/>
                      <w:r w:rsidRPr="00E70B3B">
                        <w:rPr>
                          <w:rStyle w:val="NormalTok"/>
                          <w:sz w:val="20"/>
                          <w:szCs w:val="20"/>
                        </w:rPr>
                        <w:t xml:space="preserve"> AS [Last Name], </w:t>
                      </w:r>
                      <w:r w:rsidRPr="00E70B3B">
                        <w:rPr>
                          <w:sz w:val="20"/>
                          <w:szCs w:val="20"/>
                        </w:rPr>
                        <w:br/>
                      </w:r>
                      <w:r w:rsidRPr="00E70B3B">
                        <w:rPr>
                          <w:rStyle w:val="NormalTok"/>
                          <w:sz w:val="20"/>
                          <w:szCs w:val="20"/>
                        </w:rPr>
                        <w:t xml:space="preserve">  </w:t>
                      </w:r>
                      <w:proofErr w:type="spellStart"/>
                      <w:r w:rsidRPr="00E70B3B">
                        <w:rPr>
                          <w:rStyle w:val="NormalTok"/>
                          <w:sz w:val="20"/>
                          <w:szCs w:val="20"/>
                        </w:rPr>
                        <w:t>c.firstname</w:t>
                      </w:r>
                      <w:proofErr w:type="spellEnd"/>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 '</w:t>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proofErr w:type="spellStart"/>
                      <w:r w:rsidRPr="00E70B3B">
                        <w:rPr>
                          <w:rStyle w:val="NormalTok"/>
                          <w:sz w:val="20"/>
                          <w:szCs w:val="20"/>
                        </w:rPr>
                        <w:t>lastname</w:t>
                      </w:r>
                      <w:proofErr w:type="spellEnd"/>
                      <w:r w:rsidRPr="00E70B3B">
                        <w:rPr>
                          <w:rStyle w:val="NormalTok"/>
                          <w:sz w:val="20"/>
                          <w:szCs w:val="20"/>
                        </w:rPr>
                        <w:t xml:space="preserve"> AS [Full Nam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Combined First and Last Name</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NameStyl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BirthDat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MaritalStatus</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Suffix]</w:t>
                      </w:r>
                      <w:r w:rsidRPr="00E70B3B">
                        <w:rPr>
                          <w:sz w:val="20"/>
                          <w:szCs w:val="20"/>
                        </w:rPr>
                        <w:br/>
                      </w:r>
                      <w:r w:rsidRPr="00E70B3B">
                        <w:rPr>
                          <w:rStyle w:val="NormalTok"/>
                          <w:sz w:val="20"/>
                          <w:szCs w:val="20"/>
                        </w:rPr>
                        <w:t xml:space="preserve">  CASE </w:t>
                      </w:r>
                      <w:proofErr w:type="spellStart"/>
                      <w:r w:rsidRPr="00E70B3B">
                        <w:rPr>
                          <w:rStyle w:val="NormalTok"/>
                          <w:sz w:val="20"/>
                          <w:szCs w:val="20"/>
                        </w:rPr>
                        <w:t>c.gender</w:t>
                      </w:r>
                      <w:proofErr w:type="spellEnd"/>
                      <w:r w:rsidRPr="00E70B3B">
                        <w:rPr>
                          <w:rStyle w:val="NormalTok"/>
                          <w:sz w:val="20"/>
                          <w:szCs w:val="20"/>
                        </w:rPr>
                        <w:t xml:space="preserve"> WHEN </w:t>
                      </w:r>
                      <w:r w:rsidRPr="00E70B3B">
                        <w:rPr>
                          <w:rStyle w:val="StringTok"/>
                          <w:sz w:val="20"/>
                          <w:szCs w:val="20"/>
                        </w:rPr>
                        <w:t>'M'</w:t>
                      </w:r>
                      <w:r w:rsidRPr="00E70B3B">
                        <w:rPr>
                          <w:rStyle w:val="NormalTok"/>
                          <w:sz w:val="20"/>
                          <w:szCs w:val="20"/>
                        </w:rPr>
                        <w:t xml:space="preserve"> THEN </w:t>
                      </w:r>
                      <w:r w:rsidRPr="00E70B3B">
                        <w:rPr>
                          <w:rStyle w:val="StringTok"/>
                          <w:sz w:val="20"/>
                          <w:szCs w:val="20"/>
                        </w:rPr>
                        <w:t>'Male'</w:t>
                      </w:r>
                      <w:r w:rsidRPr="00E70B3B">
                        <w:rPr>
                          <w:rStyle w:val="NormalTok"/>
                          <w:sz w:val="20"/>
                          <w:szCs w:val="20"/>
                        </w:rPr>
                        <w:t xml:space="preserve"> WHEN </w:t>
                      </w:r>
                      <w:r w:rsidRPr="00E70B3B">
                        <w:rPr>
                          <w:rStyle w:val="StringTok"/>
                          <w:sz w:val="20"/>
                          <w:szCs w:val="20"/>
                        </w:rPr>
                        <w:t>'F'</w:t>
                      </w:r>
                      <w:r w:rsidRPr="00E70B3B">
                        <w:rPr>
                          <w:rStyle w:val="NormalTok"/>
                          <w:sz w:val="20"/>
                          <w:szCs w:val="20"/>
                        </w:rPr>
                        <w:t xml:space="preserve"> THEN </w:t>
                      </w:r>
                      <w:r w:rsidRPr="00E70B3B">
                        <w:rPr>
                          <w:rStyle w:val="StringTok"/>
                          <w:sz w:val="20"/>
                          <w:szCs w:val="20"/>
                        </w:rPr>
                        <w:t>'Female'</w:t>
                      </w:r>
                      <w:r w:rsidRPr="00E70B3B">
                        <w:rPr>
                          <w:rStyle w:val="NormalTok"/>
                          <w:sz w:val="20"/>
                          <w:szCs w:val="20"/>
                        </w:rPr>
                        <w:t xml:space="preserve"> END AS Gender,</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EmailAddress</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YearlyIncom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TotalChildre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NumberChildrenAtHome</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EnglishEduc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SpanishEduc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FrenchEduc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EnglishOccup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SpanishOccup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FrenchOccupation</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HouseOwnerFlag</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NumberCarsOwned</w:t>
                      </w:r>
                      <w:proofErr w:type="spellEnd"/>
                      <w:r w:rsidRPr="00E70B3B">
                        <w:rPr>
                          <w:rStyle w:val="NormalTok"/>
                          <w:sz w:val="20"/>
                          <w:szCs w:val="20"/>
                        </w:rPr>
                        <w:t>]</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AddressLine1]</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AddressLine2]</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Phone]</w:t>
                      </w:r>
                      <w:r w:rsidRPr="00E70B3B">
                        <w:rPr>
                          <w:sz w:val="20"/>
                          <w:szCs w:val="20"/>
                        </w:rPr>
                        <w:br/>
                      </w:r>
                      <w:r w:rsidRPr="00E70B3B">
                        <w:rPr>
                          <w:rStyle w:val="NormalTok"/>
                          <w:sz w:val="20"/>
                          <w:szCs w:val="20"/>
                        </w:rPr>
                        <w:t xml:space="preserve">  </w:t>
                      </w:r>
                      <w:proofErr w:type="spellStart"/>
                      <w:r w:rsidRPr="00E70B3B">
                        <w:rPr>
                          <w:rStyle w:val="NormalTok"/>
                          <w:sz w:val="20"/>
                          <w:szCs w:val="20"/>
                        </w:rPr>
                        <w:t>c.datefirstpurchase</w:t>
                      </w:r>
                      <w:proofErr w:type="spellEnd"/>
                      <w:r w:rsidRPr="00E70B3B">
                        <w:rPr>
                          <w:rStyle w:val="NormalTok"/>
                          <w:sz w:val="20"/>
                          <w:szCs w:val="20"/>
                        </w:rPr>
                        <w:t xml:space="preserve"> AS </w:t>
                      </w:r>
                      <w:proofErr w:type="spellStart"/>
                      <w:r w:rsidRPr="00E70B3B">
                        <w:rPr>
                          <w:rStyle w:val="NormalTok"/>
                          <w:sz w:val="20"/>
                          <w:szCs w:val="20"/>
                        </w:rPr>
                        <w:t>DateFirstPurchase</w:t>
                      </w:r>
                      <w:proofErr w:type="spellEnd"/>
                      <w:r w:rsidRPr="00E70B3B">
                        <w:rPr>
                          <w:rStyle w:val="NormalTok"/>
                          <w:sz w:val="20"/>
                          <w:szCs w:val="20"/>
                        </w:rPr>
                        <w:t xml:space="preserve">, </w:t>
                      </w:r>
                      <w:r w:rsidRPr="00E70B3B">
                        <w:rPr>
                          <w:sz w:val="20"/>
                          <w:szCs w:val="20"/>
                        </w:rPr>
                        <w:br/>
                      </w:r>
                      <w:r w:rsidRPr="00E70B3B">
                        <w:rPr>
                          <w:rStyle w:val="NormalTok"/>
                          <w:sz w:val="20"/>
                          <w:szCs w:val="20"/>
                        </w:rPr>
                        <w:t xml:space="preserve">  </w:t>
                      </w:r>
                      <w:r w:rsidRPr="00E70B3B">
                        <w:rPr>
                          <w:rStyle w:val="OperatorTok"/>
                          <w:sz w:val="20"/>
                          <w:szCs w:val="20"/>
                        </w:rPr>
                        <w:t>--</w:t>
                      </w:r>
                      <w:r w:rsidRPr="00E70B3B">
                        <w:rPr>
                          <w:rStyle w:val="StringTok"/>
                          <w:sz w:val="20"/>
                          <w:szCs w:val="20"/>
                        </w:rPr>
                        <w:t xml:space="preserve">      </w:t>
                      </w:r>
                      <w:r w:rsidRPr="00E70B3B">
                        <w:rPr>
                          <w:rStyle w:val="NormalTok"/>
                          <w:sz w:val="20"/>
                          <w:szCs w:val="20"/>
                        </w:rPr>
                        <w:t>,[</w:t>
                      </w:r>
                      <w:proofErr w:type="spellStart"/>
                      <w:r w:rsidRPr="00E70B3B">
                        <w:rPr>
                          <w:rStyle w:val="NormalTok"/>
                          <w:sz w:val="20"/>
                          <w:szCs w:val="20"/>
                        </w:rPr>
                        <w:t>CommuteDistance</w:t>
                      </w:r>
                      <w:proofErr w:type="spellEnd"/>
                      <w:r w:rsidRPr="00E70B3B">
                        <w:rPr>
                          <w:rStyle w:val="NormalTok"/>
                          <w:sz w:val="20"/>
                          <w:szCs w:val="20"/>
                        </w:rPr>
                        <w:t>]</w:t>
                      </w:r>
                      <w:r w:rsidRPr="00E70B3B">
                        <w:rPr>
                          <w:sz w:val="20"/>
                          <w:szCs w:val="20"/>
                        </w:rPr>
                        <w:br/>
                      </w:r>
                      <w:r w:rsidRPr="00E70B3B">
                        <w:rPr>
                          <w:rStyle w:val="NormalTok"/>
                          <w:sz w:val="20"/>
                          <w:szCs w:val="20"/>
                        </w:rPr>
                        <w:t xml:space="preserve">  </w:t>
                      </w:r>
                      <w:proofErr w:type="spellStart"/>
                      <w:r w:rsidRPr="00E70B3B">
                        <w:rPr>
                          <w:rStyle w:val="NormalTok"/>
                          <w:sz w:val="20"/>
                          <w:szCs w:val="20"/>
                        </w:rPr>
                        <w:t>g.city</w:t>
                      </w:r>
                      <w:proofErr w:type="spellEnd"/>
                      <w:r w:rsidRPr="00E70B3B">
                        <w:rPr>
                          <w:rStyle w:val="NormalTok"/>
                          <w:sz w:val="20"/>
                          <w:szCs w:val="20"/>
                        </w:rPr>
                        <w:t xml:space="preserve"> AS [Customer City] </w:t>
                      </w:r>
                      <w:r w:rsidRPr="00E70B3B">
                        <w:rPr>
                          <w:rStyle w:val="OperatorTok"/>
                          <w:sz w:val="20"/>
                          <w:szCs w:val="20"/>
                        </w:rPr>
                        <w:t>--</w:t>
                      </w:r>
                      <w:r w:rsidRPr="00E70B3B">
                        <w:rPr>
                          <w:rStyle w:val="StringTok"/>
                          <w:sz w:val="20"/>
                          <w:szCs w:val="20"/>
                        </w:rPr>
                        <w:t xml:space="preserve"> </w:t>
                      </w:r>
                      <w:r w:rsidRPr="00E70B3B">
                        <w:rPr>
                          <w:rStyle w:val="NormalTok"/>
                          <w:sz w:val="20"/>
                          <w:szCs w:val="20"/>
                        </w:rPr>
                        <w:t xml:space="preserve">Joined </w:t>
                      </w:r>
                      <w:r w:rsidRPr="00E70B3B">
                        <w:rPr>
                          <w:rStyle w:val="ControlFlowTok"/>
                          <w:sz w:val="20"/>
                          <w:szCs w:val="20"/>
                        </w:rPr>
                        <w:t>in</w:t>
                      </w:r>
                      <w:r w:rsidRPr="00E70B3B">
                        <w:rPr>
                          <w:rStyle w:val="NormalTok"/>
                          <w:sz w:val="20"/>
                          <w:szCs w:val="20"/>
                        </w:rPr>
                        <w:t xml:space="preserve"> Customer City from Geography Table</w:t>
                      </w:r>
                      <w:r w:rsidRPr="00E70B3B">
                        <w:rPr>
                          <w:sz w:val="20"/>
                          <w:szCs w:val="20"/>
                        </w:rPr>
                        <w:br/>
                      </w:r>
                      <w:r w:rsidRPr="00E70B3B">
                        <w:rPr>
                          <w:rStyle w:val="NormalTok"/>
                          <w:sz w:val="20"/>
                          <w:szCs w:val="20"/>
                        </w:rPr>
                        <w:t xml:space="preserve">FROM </w:t>
                      </w:r>
                      <w:r w:rsidRPr="00E70B3B">
                        <w:rPr>
                          <w:sz w:val="20"/>
                          <w:szCs w:val="20"/>
                        </w:rPr>
                        <w:br/>
                      </w:r>
                      <w:r w:rsidRPr="00E70B3B">
                        <w:rPr>
                          <w:rStyle w:val="NormalTok"/>
                          <w:sz w:val="20"/>
                          <w:szCs w:val="20"/>
                        </w:rPr>
                        <w:t xml:space="preserve">  [AdventureWorksDW2019].[</w:t>
                      </w:r>
                      <w:proofErr w:type="spellStart"/>
                      <w:r w:rsidRPr="00E70B3B">
                        <w:rPr>
                          <w:rStyle w:val="NormalTok"/>
                          <w:sz w:val="20"/>
                          <w:szCs w:val="20"/>
                        </w:rPr>
                        <w:t>dbo</w:t>
                      </w:r>
                      <w:proofErr w:type="spellEnd"/>
                      <w:r w:rsidRPr="00E70B3B">
                        <w:rPr>
                          <w:rStyle w:val="NormalTok"/>
                          <w:sz w:val="20"/>
                          <w:szCs w:val="20"/>
                        </w:rPr>
                        <w:t>].[</w:t>
                      </w:r>
                      <w:proofErr w:type="spellStart"/>
                      <w:r w:rsidRPr="00E70B3B">
                        <w:rPr>
                          <w:rStyle w:val="NormalTok"/>
                          <w:sz w:val="20"/>
                          <w:szCs w:val="20"/>
                        </w:rPr>
                        <w:t>DimCustomer</w:t>
                      </w:r>
                      <w:proofErr w:type="spellEnd"/>
                      <w:r w:rsidRPr="00E70B3B">
                        <w:rPr>
                          <w:rStyle w:val="NormalTok"/>
                          <w:sz w:val="20"/>
                          <w:szCs w:val="20"/>
                        </w:rPr>
                        <w:t>] as c</w:t>
                      </w:r>
                      <w:r w:rsidRPr="00E70B3B">
                        <w:rPr>
                          <w:sz w:val="20"/>
                          <w:szCs w:val="20"/>
                        </w:rPr>
                        <w:br/>
                      </w:r>
                      <w:r w:rsidRPr="00E70B3B">
                        <w:rPr>
                          <w:rStyle w:val="NormalTok"/>
                          <w:sz w:val="20"/>
                          <w:szCs w:val="20"/>
                        </w:rPr>
                        <w:t xml:space="preserve">  LEFT JOIN </w:t>
                      </w:r>
                      <w:proofErr w:type="spellStart"/>
                      <w:r w:rsidRPr="00E70B3B">
                        <w:rPr>
                          <w:rStyle w:val="NormalTok"/>
                          <w:sz w:val="20"/>
                          <w:szCs w:val="20"/>
                        </w:rPr>
                        <w:t>dbo.dimgeography</w:t>
                      </w:r>
                      <w:proofErr w:type="spellEnd"/>
                      <w:r w:rsidRPr="00E70B3B">
                        <w:rPr>
                          <w:rStyle w:val="NormalTok"/>
                          <w:sz w:val="20"/>
                          <w:szCs w:val="20"/>
                        </w:rPr>
                        <w:t xml:space="preserve"> AS g ON </w:t>
                      </w:r>
                      <w:proofErr w:type="spellStart"/>
                      <w:r w:rsidRPr="00E70B3B">
                        <w:rPr>
                          <w:rStyle w:val="NormalTok"/>
                          <w:sz w:val="20"/>
                          <w:szCs w:val="20"/>
                        </w:rPr>
                        <w:t>g.geographykey</w:t>
                      </w:r>
                      <w:proofErr w:type="spellEnd"/>
                      <w:r w:rsidRPr="00E70B3B">
                        <w:rPr>
                          <w:rStyle w:val="NormalTok"/>
                          <w:sz w:val="20"/>
                          <w:szCs w:val="20"/>
                        </w:rPr>
                        <w:t xml:space="preserve"> =</w:t>
                      </w:r>
                      <w:r w:rsidRPr="00E70B3B">
                        <w:rPr>
                          <w:rStyle w:val="StringTok"/>
                          <w:sz w:val="20"/>
                          <w:szCs w:val="20"/>
                        </w:rPr>
                        <w:t xml:space="preserve"> </w:t>
                      </w:r>
                      <w:proofErr w:type="spellStart"/>
                      <w:r w:rsidRPr="00E70B3B">
                        <w:rPr>
                          <w:rStyle w:val="NormalTok"/>
                          <w:sz w:val="20"/>
                          <w:szCs w:val="20"/>
                        </w:rPr>
                        <w:t>c.geographykey</w:t>
                      </w:r>
                      <w:proofErr w:type="spellEnd"/>
                      <w:r w:rsidRPr="00E70B3B">
                        <w:rPr>
                          <w:rStyle w:val="NormalTok"/>
                          <w:sz w:val="20"/>
                          <w:szCs w:val="20"/>
                        </w:rPr>
                        <w:t xml:space="preserve"> </w:t>
                      </w:r>
                      <w:r w:rsidRPr="00E70B3B">
                        <w:rPr>
                          <w:sz w:val="20"/>
                          <w:szCs w:val="20"/>
                        </w:rPr>
                        <w:br/>
                      </w:r>
                      <w:r w:rsidRPr="00E70B3B">
                        <w:rPr>
                          <w:rStyle w:val="NormalTok"/>
                          <w:sz w:val="20"/>
                          <w:szCs w:val="20"/>
                        </w:rPr>
                        <w:t xml:space="preserve">ORDER BY </w:t>
                      </w:r>
                      <w:r w:rsidRPr="00E70B3B">
                        <w:rPr>
                          <w:sz w:val="20"/>
                          <w:szCs w:val="20"/>
                        </w:rPr>
                        <w:br/>
                      </w:r>
                      <w:r w:rsidRPr="00E70B3B">
                        <w:rPr>
                          <w:rStyle w:val="NormalTok"/>
                          <w:sz w:val="20"/>
                          <w:szCs w:val="20"/>
                        </w:rPr>
                        <w:t xml:space="preserve">  </w:t>
                      </w:r>
                      <w:proofErr w:type="spellStart"/>
                      <w:r w:rsidRPr="00E70B3B">
                        <w:rPr>
                          <w:rStyle w:val="NormalTok"/>
                          <w:sz w:val="20"/>
                          <w:szCs w:val="20"/>
                        </w:rPr>
                        <w:t>CustomerKey</w:t>
                      </w:r>
                      <w:proofErr w:type="spellEnd"/>
                      <w:r w:rsidRPr="00E70B3B">
                        <w:rPr>
                          <w:rStyle w:val="NormalTok"/>
                          <w:sz w:val="20"/>
                          <w:szCs w:val="20"/>
                        </w:rPr>
                        <w:t xml:space="preserve"> ASC </w:t>
                      </w:r>
                      <w:r w:rsidRPr="00E70B3B">
                        <w:rPr>
                          <w:rStyle w:val="OperatorTok"/>
                          <w:sz w:val="20"/>
                          <w:szCs w:val="20"/>
                        </w:rPr>
                        <w:t>--</w:t>
                      </w:r>
                      <w:r w:rsidRPr="00E70B3B">
                        <w:rPr>
                          <w:rStyle w:val="StringTok"/>
                          <w:sz w:val="20"/>
                          <w:szCs w:val="20"/>
                        </w:rPr>
                        <w:t xml:space="preserve"> </w:t>
                      </w:r>
                      <w:r w:rsidRPr="00E70B3B">
                        <w:rPr>
                          <w:rStyle w:val="NormalTok"/>
                          <w:sz w:val="20"/>
                          <w:szCs w:val="20"/>
                        </w:rPr>
                        <w:t xml:space="preserve">Ordered List by </w:t>
                      </w:r>
                      <w:proofErr w:type="spellStart"/>
                      <w:r w:rsidRPr="00E70B3B">
                        <w:rPr>
                          <w:rStyle w:val="NormalTok"/>
                          <w:sz w:val="20"/>
                          <w:szCs w:val="20"/>
                        </w:rPr>
                        <w:t>CustomerKey</w:t>
                      </w:r>
                      <w:proofErr w:type="spellEnd"/>
                    </w:p>
                    <w:p w14:paraId="442023AA" w14:textId="77777777" w:rsidR="00F33C96" w:rsidRDefault="00F33C96" w:rsidP="00F33C96"/>
                  </w:txbxContent>
                </v:textbox>
                <w10:wrap type="square" anchorx="margin"/>
              </v:shape>
            </w:pict>
          </mc:Fallback>
        </mc:AlternateContent>
      </w:r>
      <w:proofErr w:type="spellStart"/>
      <w:r w:rsidR="00F33C96" w:rsidRPr="000D3F68">
        <w:rPr>
          <w:b/>
          <w:bCs/>
          <w:sz w:val="28"/>
          <w:szCs w:val="28"/>
          <w:u w:val="single"/>
        </w:rPr>
        <w:t>DIM_</w:t>
      </w:r>
      <w:r w:rsidR="00F33C96">
        <w:rPr>
          <w:b/>
          <w:bCs/>
          <w:sz w:val="28"/>
          <w:szCs w:val="28"/>
          <w:u w:val="single"/>
        </w:rPr>
        <w:t>Customer</w:t>
      </w:r>
      <w:proofErr w:type="spellEnd"/>
      <w:r w:rsidR="00F33C96" w:rsidRPr="000D3F68">
        <w:rPr>
          <w:b/>
          <w:bCs/>
          <w:sz w:val="28"/>
          <w:szCs w:val="28"/>
          <w:u w:val="single"/>
        </w:rPr>
        <w:t>:</w:t>
      </w:r>
    </w:p>
    <w:p w14:paraId="6E665580" w14:textId="77777777" w:rsidR="00F33C96" w:rsidRDefault="00F33C96" w:rsidP="001A1471"/>
    <w:p w14:paraId="6247C3D3" w14:textId="77777777" w:rsidR="00F33C96" w:rsidRDefault="00F33C96" w:rsidP="001A1471"/>
    <w:p w14:paraId="3B8DCB16" w14:textId="77777777" w:rsidR="00F33C96" w:rsidRDefault="00F33C96" w:rsidP="001A1471"/>
    <w:p w14:paraId="39E9E601" w14:textId="77777777" w:rsidR="00F33C96" w:rsidRDefault="00F33C96" w:rsidP="001A1471"/>
    <w:p w14:paraId="1AC05AEA" w14:textId="77777777" w:rsidR="00F33C96" w:rsidRDefault="00F33C96" w:rsidP="001A1471"/>
    <w:p w14:paraId="3EEFE35A" w14:textId="77777777" w:rsidR="00F33C96" w:rsidRDefault="00F33C96" w:rsidP="001A1471"/>
    <w:p w14:paraId="0B8D6CCE" w14:textId="77777777" w:rsidR="00E70B3B" w:rsidRDefault="00E70B3B" w:rsidP="001A1471"/>
    <w:p w14:paraId="02D70849" w14:textId="77777777" w:rsidR="00E70B3B" w:rsidRDefault="00E70B3B" w:rsidP="001A1471"/>
    <w:p w14:paraId="6AC3AFC5" w14:textId="77777777" w:rsidR="00E70B3B" w:rsidRDefault="00E70B3B" w:rsidP="001A1471"/>
    <w:p w14:paraId="2668ACC8" w14:textId="77777777" w:rsidR="00E70B3B" w:rsidRDefault="00E70B3B" w:rsidP="001A1471"/>
    <w:p w14:paraId="17BA732C" w14:textId="77777777" w:rsidR="00E70B3B" w:rsidRDefault="00E70B3B" w:rsidP="001A1471"/>
    <w:p w14:paraId="680BD6CE" w14:textId="77777777" w:rsidR="00E70B3B" w:rsidRDefault="00E70B3B" w:rsidP="001A1471"/>
    <w:p w14:paraId="157E1904" w14:textId="77777777" w:rsidR="00E70B3B" w:rsidRDefault="00E70B3B" w:rsidP="001A1471"/>
    <w:p w14:paraId="07453ED4" w14:textId="77777777" w:rsidR="00E70B3B" w:rsidRDefault="00E70B3B" w:rsidP="001A1471"/>
    <w:p w14:paraId="28974C54" w14:textId="77777777" w:rsidR="00E70B3B" w:rsidRDefault="00E70B3B" w:rsidP="001A1471"/>
    <w:p w14:paraId="7DFBE674" w14:textId="77777777" w:rsidR="00E70B3B" w:rsidRDefault="00E70B3B" w:rsidP="001A1471"/>
    <w:p w14:paraId="7578EF62" w14:textId="77777777" w:rsidR="00E70B3B" w:rsidRDefault="00E70B3B" w:rsidP="001A1471"/>
    <w:p w14:paraId="66F6BADB" w14:textId="77777777" w:rsidR="00E70B3B" w:rsidRDefault="00E70B3B" w:rsidP="001A1471"/>
    <w:p w14:paraId="0CD0A229" w14:textId="77777777" w:rsidR="00E70B3B" w:rsidRDefault="00E70B3B" w:rsidP="001A1471"/>
    <w:p w14:paraId="3571F565" w14:textId="77777777" w:rsidR="00E70B3B" w:rsidRDefault="00E70B3B" w:rsidP="001A1471"/>
    <w:p w14:paraId="7F9535FF" w14:textId="77777777" w:rsidR="00E70B3B" w:rsidRDefault="00E70B3B" w:rsidP="001A1471"/>
    <w:p w14:paraId="04B28E9C" w14:textId="4977AB18" w:rsidR="00E70B3B" w:rsidRDefault="00E70B3B" w:rsidP="001A1471"/>
    <w:p w14:paraId="7EA927B4" w14:textId="532FC079" w:rsidR="00E70B3B" w:rsidRDefault="00E70B3B" w:rsidP="001A1471">
      <w:pPr>
        <w:rPr>
          <w:b/>
          <w:bCs/>
          <w:sz w:val="32"/>
          <w:szCs w:val="32"/>
          <w:u w:val="single"/>
        </w:rPr>
      </w:pPr>
      <w:r w:rsidRPr="00E70B3B">
        <w:rPr>
          <w:b/>
          <w:bCs/>
          <w:sz w:val="32"/>
          <w:szCs w:val="32"/>
          <w:u w:val="single"/>
        </w:rPr>
        <w:t>Output:</w:t>
      </w:r>
    </w:p>
    <w:p w14:paraId="553133C1" w14:textId="4DD62EFD" w:rsidR="003B012D" w:rsidRDefault="005E1DAA" w:rsidP="00CD4E3F">
      <w:r w:rsidRPr="005E1DAA">
        <w:t xml:space="preserve">what I've done is I've gone </w:t>
      </w:r>
      <w:r w:rsidRPr="005E1DAA">
        <w:t>in;</w:t>
      </w:r>
      <w:r w:rsidRPr="005E1DAA">
        <w:t xml:space="preserve"> I've used a case statement. So basically, if whatever the value in the column equals M, then use male, or else or when it is F, then do female, I just think it gives me a better column for later analysis. If I were to look at sales per different genders, foreign product male and female, I think it sounds better than M</w:t>
      </w:r>
      <w:r>
        <w:t xml:space="preserve"> or </w:t>
      </w:r>
      <w:r w:rsidRPr="005E1DAA">
        <w:t xml:space="preserve">F. </w:t>
      </w:r>
      <w:r>
        <w:t xml:space="preserve"> Also</w:t>
      </w:r>
      <w:r w:rsidRPr="005E1DAA">
        <w:t>,</w:t>
      </w:r>
      <w:r w:rsidRPr="005E1DAA">
        <w:t xml:space="preserve"> what I've done is I've done </w:t>
      </w:r>
      <w:r w:rsidRPr="005E1DAA">
        <w:rPr>
          <w:b/>
          <w:bCs/>
        </w:rPr>
        <w:t>a left join</w:t>
      </w:r>
      <w:r w:rsidRPr="005E1DAA">
        <w:t xml:space="preserve"> so you can see I have given the din customer a different name as C so you can see I have C dot something on each column which comes from the customer table. But on this one I have a G which comes to my different </w:t>
      </w:r>
      <w:r w:rsidRPr="005E1DAA">
        <w:lastRenderedPageBreak/>
        <w:t>table and that is from my geography table. what I wanted to do is I wanted to join in the customer city which city that's the customer belong to. I ordered by under customer key ascending, just a sort them by the ascending. When the customers were put into the CRM system</w:t>
      </w:r>
      <w:r>
        <w:t>.</w:t>
      </w:r>
    </w:p>
    <w:p w14:paraId="12E0A11E" w14:textId="77777777" w:rsidR="00CD4E3F" w:rsidRDefault="00CD4E3F" w:rsidP="00CD4E3F"/>
    <w:p w14:paraId="63828E71" w14:textId="6777E50C" w:rsidR="003B012D" w:rsidRPr="003B012D" w:rsidRDefault="003B012D" w:rsidP="003B012D">
      <w:pPr>
        <w:rPr>
          <w:b/>
          <w:bCs/>
          <w:sz w:val="28"/>
          <w:szCs w:val="28"/>
          <w:u w:val="single"/>
        </w:rPr>
      </w:pPr>
      <w:r w:rsidRPr="00394E00">
        <w:rPr>
          <w:rStyle w:val="OperatorTok"/>
          <w:noProof/>
          <w:sz w:val="20"/>
          <w:szCs w:val="20"/>
        </w:rPr>
        <mc:AlternateContent>
          <mc:Choice Requires="wps">
            <w:drawing>
              <wp:anchor distT="45720" distB="45720" distL="114300" distR="114300" simplePos="0" relativeHeight="251678720" behindDoc="1" locked="0" layoutInCell="1" allowOverlap="1" wp14:anchorId="5CF304DB" wp14:editId="7D9AE176">
                <wp:simplePos x="0" y="0"/>
                <wp:positionH relativeFrom="margin">
                  <wp:align>left</wp:align>
                </wp:positionH>
                <wp:positionV relativeFrom="paragraph">
                  <wp:posOffset>308610</wp:posOffset>
                </wp:positionV>
                <wp:extent cx="6438900" cy="7362825"/>
                <wp:effectExtent l="0" t="0" r="19050" b="2857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0" cy="7362825"/>
                        </a:xfrm>
                        <a:prstGeom prst="rect">
                          <a:avLst/>
                        </a:prstGeom>
                        <a:solidFill>
                          <a:schemeClr val="bg1">
                            <a:lumMod val="95000"/>
                          </a:schemeClr>
                        </a:solidFill>
                        <a:ln w="9525">
                          <a:solidFill>
                            <a:srgbClr val="000000"/>
                          </a:solidFill>
                          <a:miter lim="800000"/>
                          <a:headEnd/>
                          <a:tailEnd/>
                        </a:ln>
                      </wps:spPr>
                      <wps:txbx>
                        <w:txbxContent>
                          <w:p w14:paraId="7469169C" w14:textId="77777777" w:rsidR="003B012D" w:rsidRPr="003B012D" w:rsidRDefault="003B012D" w:rsidP="003B012D">
                            <w:pPr>
                              <w:pStyle w:val="SourceCode"/>
                              <w:rPr>
                                <w:sz w:val="20"/>
                                <w:szCs w:val="20"/>
                              </w:rPr>
                            </w:pP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Cleansed </w:t>
                            </w:r>
                            <w:proofErr w:type="spellStart"/>
                            <w:r w:rsidRPr="003B012D">
                              <w:rPr>
                                <w:rStyle w:val="NormalTok"/>
                                <w:sz w:val="20"/>
                                <w:szCs w:val="20"/>
                              </w:rPr>
                              <w:t>DIM_Products</w:t>
                            </w:r>
                            <w:proofErr w:type="spellEnd"/>
                            <w:r w:rsidRPr="003B012D">
                              <w:rPr>
                                <w:rStyle w:val="NormalTok"/>
                                <w:sz w:val="20"/>
                                <w:szCs w:val="20"/>
                              </w:rPr>
                              <w:t xml:space="preserve"> Table </w:t>
                            </w:r>
                            <w:r w:rsidRPr="003B012D">
                              <w:rPr>
                                <w:rStyle w:val="OperatorTok"/>
                                <w:sz w:val="20"/>
                                <w:szCs w:val="20"/>
                              </w:rPr>
                              <w:t>--</w:t>
                            </w:r>
                            <w:r w:rsidRPr="003B012D">
                              <w:rPr>
                                <w:sz w:val="20"/>
                                <w:szCs w:val="20"/>
                              </w:rPr>
                              <w:br/>
                            </w:r>
                            <w:r w:rsidRPr="003B012D">
                              <w:rPr>
                                <w:rStyle w:val="NormalTok"/>
                                <w:sz w:val="20"/>
                                <w:szCs w:val="20"/>
                              </w:rPr>
                              <w:t xml:space="preserve">SELECT </w:t>
                            </w:r>
                            <w:r w:rsidRPr="003B012D">
                              <w:rPr>
                                <w:sz w:val="20"/>
                                <w:szCs w:val="20"/>
                              </w:rPr>
                              <w:br/>
                            </w:r>
                            <w:r w:rsidRPr="003B012D">
                              <w:rPr>
                                <w:rStyle w:val="NormalTok"/>
                                <w:sz w:val="20"/>
                                <w:szCs w:val="20"/>
                              </w:rPr>
                              <w:t xml:space="preserve">  p.[</w:t>
                            </w:r>
                            <w:proofErr w:type="spellStart"/>
                            <w:r w:rsidRPr="003B012D">
                              <w:rPr>
                                <w:rStyle w:val="NormalTok"/>
                                <w:sz w:val="20"/>
                                <w:szCs w:val="20"/>
                              </w:rPr>
                              <w:t>Product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w:t>
                            </w:r>
                            <w:proofErr w:type="spellStart"/>
                            <w:r w:rsidRPr="003B012D">
                              <w:rPr>
                                <w:rStyle w:val="NormalTok"/>
                                <w:sz w:val="20"/>
                                <w:szCs w:val="20"/>
                              </w:rPr>
                              <w:t>ProductAlternateKey</w:t>
                            </w:r>
                            <w:proofErr w:type="spellEnd"/>
                            <w:r w:rsidRPr="003B012D">
                              <w:rPr>
                                <w:rStyle w:val="NormalTok"/>
                                <w:sz w:val="20"/>
                                <w:szCs w:val="20"/>
                              </w:rPr>
                              <w:t xml:space="preserve">] AS </w:t>
                            </w:r>
                            <w:proofErr w:type="spellStart"/>
                            <w:r w:rsidRPr="003B012D">
                              <w:rPr>
                                <w:rStyle w:val="NormalTok"/>
                                <w:sz w:val="20"/>
                                <w:szCs w:val="20"/>
                              </w:rPr>
                              <w:t>ProductItemCod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ProductSubcategory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WeightUnitMeasureCod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izeUnitMeasureCod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w:t>
                            </w:r>
                            <w:proofErr w:type="spellStart"/>
                            <w:r w:rsidRPr="003B012D">
                              <w:rPr>
                                <w:rStyle w:val="NormalTok"/>
                                <w:sz w:val="20"/>
                                <w:szCs w:val="20"/>
                              </w:rPr>
                              <w:t>EnglishProductName</w:t>
                            </w:r>
                            <w:proofErr w:type="spellEnd"/>
                            <w:r w:rsidRPr="003B012D">
                              <w:rPr>
                                <w:rStyle w:val="NormalTok"/>
                                <w:sz w:val="20"/>
                                <w:szCs w:val="20"/>
                              </w:rPr>
                              <w:t xml:space="preserve">] AS [Product Name], </w:t>
                            </w:r>
                            <w:r w:rsidRPr="003B012D">
                              <w:rPr>
                                <w:sz w:val="20"/>
                                <w:szCs w:val="20"/>
                              </w:rPr>
                              <w:br/>
                            </w:r>
                            <w:r w:rsidRPr="003B012D">
                              <w:rPr>
                                <w:rStyle w:val="NormalTok"/>
                                <w:sz w:val="20"/>
                                <w:szCs w:val="20"/>
                              </w:rPr>
                              <w:t xml:space="preserve">  </w:t>
                            </w:r>
                            <w:proofErr w:type="spellStart"/>
                            <w:r w:rsidRPr="003B012D">
                              <w:rPr>
                                <w:rStyle w:val="NormalTok"/>
                                <w:sz w:val="20"/>
                                <w:szCs w:val="20"/>
                              </w:rPr>
                              <w:t>ps.EnglishProductSubcategoryName</w:t>
                            </w:r>
                            <w:proofErr w:type="spellEnd"/>
                            <w:r w:rsidRPr="003B012D">
                              <w:rPr>
                                <w:rStyle w:val="NormalTok"/>
                                <w:sz w:val="20"/>
                                <w:szCs w:val="20"/>
                              </w:rPr>
                              <w:t xml:space="preserve"> AS [Sub Category],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Joined </w:t>
                            </w:r>
                            <w:r w:rsidRPr="003B012D">
                              <w:rPr>
                                <w:rStyle w:val="ControlFlowTok"/>
                                <w:sz w:val="20"/>
                                <w:szCs w:val="20"/>
                              </w:rPr>
                              <w:t>in</w:t>
                            </w:r>
                            <w:r w:rsidRPr="003B012D">
                              <w:rPr>
                                <w:rStyle w:val="NormalTok"/>
                                <w:sz w:val="20"/>
                                <w:szCs w:val="20"/>
                              </w:rPr>
                              <w:t xml:space="preserve"> from Sub Category Table</w:t>
                            </w:r>
                            <w:r w:rsidRPr="003B012D">
                              <w:rPr>
                                <w:sz w:val="20"/>
                                <w:szCs w:val="20"/>
                              </w:rPr>
                              <w:br/>
                            </w:r>
                            <w:r w:rsidRPr="003B012D">
                              <w:rPr>
                                <w:rStyle w:val="NormalTok"/>
                                <w:sz w:val="20"/>
                                <w:szCs w:val="20"/>
                              </w:rPr>
                              <w:t xml:space="preserve">  </w:t>
                            </w:r>
                            <w:proofErr w:type="spellStart"/>
                            <w:r w:rsidRPr="003B012D">
                              <w:rPr>
                                <w:rStyle w:val="NormalTok"/>
                                <w:sz w:val="20"/>
                                <w:szCs w:val="20"/>
                              </w:rPr>
                              <w:t>pc.EnglishProductCategoryName</w:t>
                            </w:r>
                            <w:proofErr w:type="spellEnd"/>
                            <w:r w:rsidRPr="003B012D">
                              <w:rPr>
                                <w:rStyle w:val="NormalTok"/>
                                <w:sz w:val="20"/>
                                <w:szCs w:val="20"/>
                              </w:rPr>
                              <w:t xml:space="preserve"> AS [Product Category],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Joined </w:t>
                            </w:r>
                            <w:r w:rsidRPr="003B012D">
                              <w:rPr>
                                <w:rStyle w:val="ControlFlowTok"/>
                                <w:sz w:val="20"/>
                                <w:szCs w:val="20"/>
                              </w:rPr>
                              <w:t>in</w:t>
                            </w:r>
                            <w:r w:rsidRPr="003B012D">
                              <w:rPr>
                                <w:rStyle w:val="NormalTok"/>
                                <w:sz w:val="20"/>
                                <w:szCs w:val="20"/>
                              </w:rPr>
                              <w:t xml:space="preserve"> from Category Table</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panishProductNam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FrenchProductNam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tandardCost</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FinishedGoodsFlag</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Color] AS [Product Color],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afetyStockLevel</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ReorderPoint</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ListPric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Size] AS [Product Siz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izeRang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eigh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DaysToManufacture</w:t>
                            </w:r>
                            <w:proofErr w:type="spellEnd"/>
                            <w:r w:rsidRPr="003B012D">
                              <w:rPr>
                                <w:rStyle w:val="NormalTok"/>
                                <w:sz w:val="20"/>
                                <w:szCs w:val="20"/>
                              </w:rPr>
                              <w:t>]</w:t>
                            </w:r>
                            <w:r w:rsidRPr="003B012D">
                              <w:rPr>
                                <w:sz w:val="20"/>
                                <w:szCs w:val="20"/>
                              </w:rPr>
                              <w:br/>
                            </w:r>
                            <w:r w:rsidRPr="003B012D">
                              <w:rPr>
                                <w:rStyle w:val="NormalTok"/>
                                <w:sz w:val="20"/>
                                <w:szCs w:val="20"/>
                              </w:rPr>
                              <w:t xml:space="preserve">  p.[</w:t>
                            </w:r>
                            <w:proofErr w:type="spellStart"/>
                            <w:r w:rsidRPr="003B012D">
                              <w:rPr>
                                <w:rStyle w:val="NormalTok"/>
                                <w:sz w:val="20"/>
                                <w:szCs w:val="20"/>
                              </w:rPr>
                              <w:t>ProductLine</w:t>
                            </w:r>
                            <w:proofErr w:type="spellEnd"/>
                            <w:r w:rsidRPr="003B012D">
                              <w:rPr>
                                <w:rStyle w:val="NormalTok"/>
                                <w:sz w:val="20"/>
                                <w:szCs w:val="20"/>
                              </w:rPr>
                              <w:t xml:space="preserve">] AS [Product Lin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DealerPric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Class]</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Style] </w:t>
                            </w:r>
                            <w:r w:rsidRPr="003B012D">
                              <w:rPr>
                                <w:sz w:val="20"/>
                                <w:szCs w:val="20"/>
                              </w:rPr>
                              <w:br/>
                            </w:r>
                            <w:r w:rsidRPr="003B012D">
                              <w:rPr>
                                <w:rStyle w:val="NormalTok"/>
                                <w:sz w:val="20"/>
                                <w:szCs w:val="20"/>
                              </w:rPr>
                              <w:t xml:space="preserve">  p.[</w:t>
                            </w:r>
                            <w:proofErr w:type="spellStart"/>
                            <w:r w:rsidRPr="003B012D">
                              <w:rPr>
                                <w:rStyle w:val="NormalTok"/>
                                <w:sz w:val="20"/>
                                <w:szCs w:val="20"/>
                              </w:rPr>
                              <w:t>ModelName</w:t>
                            </w:r>
                            <w:proofErr w:type="spellEnd"/>
                            <w:r w:rsidRPr="003B012D">
                              <w:rPr>
                                <w:rStyle w:val="NormalTok"/>
                                <w:sz w:val="20"/>
                                <w:szCs w:val="20"/>
                              </w:rPr>
                              <w:t xml:space="preserve">] AS [Product Model Nam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LargePhoto</w:t>
                            </w:r>
                            <w:proofErr w:type="spellEnd"/>
                            <w:r w:rsidRPr="003B012D">
                              <w:rPr>
                                <w:rStyle w:val="NormalTok"/>
                                <w:sz w:val="20"/>
                                <w:szCs w:val="20"/>
                              </w:rPr>
                              <w:t>]</w:t>
                            </w:r>
                            <w:r w:rsidRPr="003B012D">
                              <w:rPr>
                                <w:sz w:val="20"/>
                                <w:szCs w:val="20"/>
                              </w:rPr>
                              <w:br/>
                            </w:r>
                            <w:r w:rsidRPr="003B012D">
                              <w:rPr>
                                <w:rStyle w:val="NormalTok"/>
                                <w:sz w:val="20"/>
                                <w:szCs w:val="20"/>
                              </w:rPr>
                              <w:t xml:space="preserve">  p.[</w:t>
                            </w:r>
                            <w:proofErr w:type="spellStart"/>
                            <w:r w:rsidRPr="003B012D">
                              <w:rPr>
                                <w:rStyle w:val="NormalTok"/>
                                <w:sz w:val="20"/>
                                <w:szCs w:val="20"/>
                              </w:rPr>
                              <w:t>EnglishDescription</w:t>
                            </w:r>
                            <w:proofErr w:type="spellEnd"/>
                            <w:r w:rsidRPr="003B012D">
                              <w:rPr>
                                <w:rStyle w:val="NormalTok"/>
                                <w:sz w:val="20"/>
                                <w:szCs w:val="20"/>
                              </w:rPr>
                              <w:t xml:space="preserve">] AS [Product Description],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French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Chinese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Arabic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Hebrew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Thai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German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Japanese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Turkish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StartDat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EndDat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w:t>
                            </w:r>
                            <w:r w:rsidRPr="003B012D">
                              <w:rPr>
                                <w:rStyle w:val="KeywordTok"/>
                                <w:sz w:val="20"/>
                                <w:szCs w:val="20"/>
                              </w:rPr>
                              <w:t>ISNULL</w:t>
                            </w:r>
                            <w:r w:rsidRPr="003B012D">
                              <w:rPr>
                                <w:rStyle w:val="NormalTok"/>
                                <w:sz w:val="20"/>
                                <w:szCs w:val="20"/>
                              </w:rPr>
                              <w:t xml:space="preserve"> (</w:t>
                            </w:r>
                            <w:proofErr w:type="spellStart"/>
                            <w:r w:rsidRPr="003B012D">
                              <w:rPr>
                                <w:rStyle w:val="NormalTok"/>
                                <w:sz w:val="20"/>
                                <w:szCs w:val="20"/>
                              </w:rPr>
                              <w:t>p.Status</w:t>
                            </w:r>
                            <w:proofErr w:type="spellEnd"/>
                            <w:r w:rsidRPr="003B012D">
                              <w:rPr>
                                <w:rStyle w:val="NormalTok"/>
                                <w:sz w:val="20"/>
                                <w:szCs w:val="20"/>
                              </w:rPr>
                              <w:t xml:space="preserve">, </w:t>
                            </w:r>
                            <w:r w:rsidRPr="003B012D">
                              <w:rPr>
                                <w:rStyle w:val="StringTok"/>
                                <w:sz w:val="20"/>
                                <w:szCs w:val="20"/>
                              </w:rPr>
                              <w:t>'Outdated'</w:t>
                            </w:r>
                            <w:r w:rsidRPr="003B012D">
                              <w:rPr>
                                <w:rStyle w:val="NormalTok"/>
                                <w:sz w:val="20"/>
                                <w:szCs w:val="20"/>
                              </w:rPr>
                              <w:t xml:space="preserve">) AS [Product Status] </w:t>
                            </w:r>
                            <w:r w:rsidRPr="003B012D">
                              <w:rPr>
                                <w:sz w:val="20"/>
                                <w:szCs w:val="20"/>
                              </w:rPr>
                              <w:br/>
                            </w:r>
                            <w:r w:rsidRPr="003B012D">
                              <w:rPr>
                                <w:rStyle w:val="NormalTok"/>
                                <w:sz w:val="20"/>
                                <w:szCs w:val="20"/>
                              </w:rPr>
                              <w:t xml:space="preserve">FROM </w:t>
                            </w:r>
                            <w:r w:rsidRPr="003B012D">
                              <w:rPr>
                                <w:sz w:val="20"/>
                                <w:szCs w:val="20"/>
                              </w:rPr>
                              <w:br/>
                            </w:r>
                            <w:r w:rsidRPr="003B012D">
                              <w:rPr>
                                <w:rStyle w:val="NormalTok"/>
                                <w:sz w:val="20"/>
                                <w:szCs w:val="20"/>
                              </w:rPr>
                              <w:t xml:space="preserve">  [AdventureWorksDW2019].[</w:t>
                            </w:r>
                            <w:proofErr w:type="spellStart"/>
                            <w:r w:rsidRPr="003B012D">
                              <w:rPr>
                                <w:rStyle w:val="NormalTok"/>
                                <w:sz w:val="20"/>
                                <w:szCs w:val="20"/>
                              </w:rPr>
                              <w:t>dbo</w:t>
                            </w:r>
                            <w:proofErr w:type="spellEnd"/>
                            <w:r w:rsidRPr="003B012D">
                              <w:rPr>
                                <w:rStyle w:val="NormalTok"/>
                                <w:sz w:val="20"/>
                                <w:szCs w:val="20"/>
                              </w:rPr>
                              <w:t>].[</w:t>
                            </w:r>
                            <w:proofErr w:type="spellStart"/>
                            <w:r w:rsidRPr="003B012D">
                              <w:rPr>
                                <w:rStyle w:val="NormalTok"/>
                                <w:sz w:val="20"/>
                                <w:szCs w:val="20"/>
                              </w:rPr>
                              <w:t>DimProduct</w:t>
                            </w:r>
                            <w:proofErr w:type="spellEnd"/>
                            <w:r w:rsidRPr="003B012D">
                              <w:rPr>
                                <w:rStyle w:val="NormalTok"/>
                                <w:sz w:val="20"/>
                                <w:szCs w:val="20"/>
                              </w:rPr>
                              <w:t>] as p</w:t>
                            </w:r>
                            <w:r w:rsidRPr="003B012D">
                              <w:rPr>
                                <w:sz w:val="20"/>
                                <w:szCs w:val="20"/>
                              </w:rPr>
                              <w:br/>
                            </w:r>
                            <w:r w:rsidRPr="003B012D">
                              <w:rPr>
                                <w:rStyle w:val="NormalTok"/>
                                <w:sz w:val="20"/>
                                <w:szCs w:val="20"/>
                              </w:rPr>
                              <w:t xml:space="preserve">  LEFT JOIN </w:t>
                            </w:r>
                            <w:proofErr w:type="spellStart"/>
                            <w:r w:rsidRPr="003B012D">
                              <w:rPr>
                                <w:rStyle w:val="NormalTok"/>
                                <w:sz w:val="20"/>
                                <w:szCs w:val="20"/>
                              </w:rPr>
                              <w:t>dbo.DimProductSubcategory</w:t>
                            </w:r>
                            <w:proofErr w:type="spellEnd"/>
                            <w:r w:rsidRPr="003B012D">
                              <w:rPr>
                                <w:rStyle w:val="NormalTok"/>
                                <w:sz w:val="20"/>
                                <w:szCs w:val="20"/>
                              </w:rPr>
                              <w:t xml:space="preserve"> AS </w:t>
                            </w:r>
                            <w:proofErr w:type="spellStart"/>
                            <w:r w:rsidRPr="003B012D">
                              <w:rPr>
                                <w:rStyle w:val="NormalTok"/>
                                <w:sz w:val="20"/>
                                <w:szCs w:val="20"/>
                              </w:rPr>
                              <w:t>ps</w:t>
                            </w:r>
                            <w:proofErr w:type="spellEnd"/>
                            <w:r w:rsidRPr="003B012D">
                              <w:rPr>
                                <w:rStyle w:val="NormalTok"/>
                                <w:sz w:val="20"/>
                                <w:szCs w:val="20"/>
                              </w:rPr>
                              <w:t xml:space="preserve"> ON </w:t>
                            </w:r>
                            <w:proofErr w:type="spellStart"/>
                            <w:r w:rsidRPr="003B012D">
                              <w:rPr>
                                <w:rStyle w:val="NormalTok"/>
                                <w:sz w:val="20"/>
                                <w:szCs w:val="20"/>
                              </w:rPr>
                              <w:t>ps.ProductSubcategoryKey</w:t>
                            </w:r>
                            <w:proofErr w:type="spellEnd"/>
                            <w:r w:rsidRPr="003B012D">
                              <w:rPr>
                                <w:rStyle w:val="NormalTok"/>
                                <w:sz w:val="20"/>
                                <w:szCs w:val="20"/>
                              </w:rPr>
                              <w:t xml:space="preserve"> =</w:t>
                            </w:r>
                            <w:r w:rsidRPr="003B012D">
                              <w:rPr>
                                <w:rStyle w:val="StringTok"/>
                                <w:sz w:val="20"/>
                                <w:szCs w:val="20"/>
                              </w:rPr>
                              <w:t xml:space="preserve"> </w:t>
                            </w:r>
                            <w:proofErr w:type="spellStart"/>
                            <w:r w:rsidRPr="003B012D">
                              <w:rPr>
                                <w:rStyle w:val="NormalTok"/>
                                <w:sz w:val="20"/>
                                <w:szCs w:val="20"/>
                              </w:rPr>
                              <w:t>p.ProductSubcategory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LEFT JOIN </w:t>
                            </w:r>
                            <w:proofErr w:type="spellStart"/>
                            <w:r w:rsidRPr="003B012D">
                              <w:rPr>
                                <w:rStyle w:val="NormalTok"/>
                                <w:sz w:val="20"/>
                                <w:szCs w:val="20"/>
                              </w:rPr>
                              <w:t>dbo.DimProductCategory</w:t>
                            </w:r>
                            <w:proofErr w:type="spellEnd"/>
                            <w:r w:rsidRPr="003B012D">
                              <w:rPr>
                                <w:rStyle w:val="NormalTok"/>
                                <w:sz w:val="20"/>
                                <w:szCs w:val="20"/>
                              </w:rPr>
                              <w:t xml:space="preserve"> AS pc ON </w:t>
                            </w:r>
                            <w:proofErr w:type="spellStart"/>
                            <w:r w:rsidRPr="003B012D">
                              <w:rPr>
                                <w:rStyle w:val="NormalTok"/>
                                <w:sz w:val="20"/>
                                <w:szCs w:val="20"/>
                              </w:rPr>
                              <w:t>ps.ProductCategoryKey</w:t>
                            </w:r>
                            <w:proofErr w:type="spellEnd"/>
                            <w:r w:rsidRPr="003B012D">
                              <w:rPr>
                                <w:rStyle w:val="NormalTok"/>
                                <w:sz w:val="20"/>
                                <w:szCs w:val="20"/>
                              </w:rPr>
                              <w:t xml:space="preserve"> =</w:t>
                            </w:r>
                            <w:r w:rsidRPr="003B012D">
                              <w:rPr>
                                <w:rStyle w:val="StringTok"/>
                                <w:sz w:val="20"/>
                                <w:szCs w:val="20"/>
                              </w:rPr>
                              <w:t xml:space="preserve"> </w:t>
                            </w:r>
                            <w:proofErr w:type="spellStart"/>
                            <w:r w:rsidRPr="003B012D">
                              <w:rPr>
                                <w:rStyle w:val="NormalTok"/>
                                <w:sz w:val="20"/>
                                <w:szCs w:val="20"/>
                              </w:rPr>
                              <w:t>pc.ProductCategory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order by </w:t>
                            </w:r>
                            <w:r w:rsidRPr="003B012D">
                              <w:rPr>
                                <w:sz w:val="20"/>
                                <w:szCs w:val="20"/>
                              </w:rPr>
                              <w:br/>
                            </w:r>
                            <w:r w:rsidRPr="003B012D">
                              <w:rPr>
                                <w:rStyle w:val="NormalTok"/>
                                <w:sz w:val="20"/>
                                <w:szCs w:val="20"/>
                              </w:rPr>
                              <w:t xml:space="preserve">  </w:t>
                            </w:r>
                            <w:proofErr w:type="spellStart"/>
                            <w:r w:rsidRPr="003B012D">
                              <w:rPr>
                                <w:rStyle w:val="NormalTok"/>
                                <w:sz w:val="20"/>
                                <w:szCs w:val="20"/>
                              </w:rPr>
                              <w:t>p.ProductKey</w:t>
                            </w:r>
                            <w:proofErr w:type="spellEnd"/>
                            <w:r w:rsidRPr="003B012D">
                              <w:rPr>
                                <w:rStyle w:val="NormalTok"/>
                                <w:sz w:val="20"/>
                                <w:szCs w:val="20"/>
                              </w:rPr>
                              <w:t xml:space="preserve"> </w:t>
                            </w:r>
                            <w:proofErr w:type="spellStart"/>
                            <w:r w:rsidRPr="003B012D">
                              <w:rPr>
                                <w:rStyle w:val="NormalTok"/>
                                <w:sz w:val="20"/>
                                <w:szCs w:val="20"/>
                              </w:rPr>
                              <w:t>asc</w:t>
                            </w:r>
                            <w:proofErr w:type="spellEnd"/>
                          </w:p>
                          <w:p w14:paraId="0B08389A" w14:textId="77777777" w:rsidR="00433946" w:rsidRPr="003B012D" w:rsidRDefault="00433946" w:rsidP="00433946">
                            <w:pP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304DB" id="_x0000_s1041" type="#_x0000_t202" style="position:absolute;margin-left:0;margin-top:24.3pt;width:507pt;height:579.75pt;z-index:-2516377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" fillcolor="#f2f2f2 [3052]">
                <v:textbox>
                  <w:txbxContent>
                    <w:p w14:paraId="7469169C" w14:textId="77777777" w:rsidR="003B012D" w:rsidRPr="003B012D" w:rsidRDefault="003B012D" w:rsidP="003B012D">
                      <w:pPr>
                        <w:pStyle w:val="SourceCode"/>
                        <w:rPr>
                          <w:sz w:val="20"/>
                          <w:szCs w:val="20"/>
                        </w:rPr>
                      </w:pP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Cleansed </w:t>
                      </w:r>
                      <w:proofErr w:type="spellStart"/>
                      <w:r w:rsidRPr="003B012D">
                        <w:rPr>
                          <w:rStyle w:val="NormalTok"/>
                          <w:sz w:val="20"/>
                          <w:szCs w:val="20"/>
                        </w:rPr>
                        <w:t>DIM_Products</w:t>
                      </w:r>
                      <w:proofErr w:type="spellEnd"/>
                      <w:r w:rsidRPr="003B012D">
                        <w:rPr>
                          <w:rStyle w:val="NormalTok"/>
                          <w:sz w:val="20"/>
                          <w:szCs w:val="20"/>
                        </w:rPr>
                        <w:t xml:space="preserve"> Table </w:t>
                      </w:r>
                      <w:r w:rsidRPr="003B012D">
                        <w:rPr>
                          <w:rStyle w:val="OperatorTok"/>
                          <w:sz w:val="20"/>
                          <w:szCs w:val="20"/>
                        </w:rPr>
                        <w:t>--</w:t>
                      </w:r>
                      <w:r w:rsidRPr="003B012D">
                        <w:rPr>
                          <w:sz w:val="20"/>
                          <w:szCs w:val="20"/>
                        </w:rPr>
                        <w:br/>
                      </w:r>
                      <w:r w:rsidRPr="003B012D">
                        <w:rPr>
                          <w:rStyle w:val="NormalTok"/>
                          <w:sz w:val="20"/>
                          <w:szCs w:val="20"/>
                        </w:rPr>
                        <w:t xml:space="preserve">SELECT </w:t>
                      </w:r>
                      <w:r w:rsidRPr="003B012D">
                        <w:rPr>
                          <w:sz w:val="20"/>
                          <w:szCs w:val="20"/>
                        </w:rPr>
                        <w:br/>
                      </w:r>
                      <w:r w:rsidRPr="003B012D">
                        <w:rPr>
                          <w:rStyle w:val="NormalTok"/>
                          <w:sz w:val="20"/>
                          <w:szCs w:val="20"/>
                        </w:rPr>
                        <w:t xml:space="preserve">  p.[</w:t>
                      </w:r>
                      <w:proofErr w:type="spellStart"/>
                      <w:r w:rsidRPr="003B012D">
                        <w:rPr>
                          <w:rStyle w:val="NormalTok"/>
                          <w:sz w:val="20"/>
                          <w:szCs w:val="20"/>
                        </w:rPr>
                        <w:t>Product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w:t>
                      </w:r>
                      <w:proofErr w:type="spellStart"/>
                      <w:r w:rsidRPr="003B012D">
                        <w:rPr>
                          <w:rStyle w:val="NormalTok"/>
                          <w:sz w:val="20"/>
                          <w:szCs w:val="20"/>
                        </w:rPr>
                        <w:t>ProductAlternateKey</w:t>
                      </w:r>
                      <w:proofErr w:type="spellEnd"/>
                      <w:r w:rsidRPr="003B012D">
                        <w:rPr>
                          <w:rStyle w:val="NormalTok"/>
                          <w:sz w:val="20"/>
                          <w:szCs w:val="20"/>
                        </w:rPr>
                        <w:t xml:space="preserve">] AS </w:t>
                      </w:r>
                      <w:proofErr w:type="spellStart"/>
                      <w:r w:rsidRPr="003B012D">
                        <w:rPr>
                          <w:rStyle w:val="NormalTok"/>
                          <w:sz w:val="20"/>
                          <w:szCs w:val="20"/>
                        </w:rPr>
                        <w:t>ProductItemCod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ProductSubcategory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WeightUnitMeasureCod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izeUnitMeasureCod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w:t>
                      </w:r>
                      <w:proofErr w:type="spellStart"/>
                      <w:r w:rsidRPr="003B012D">
                        <w:rPr>
                          <w:rStyle w:val="NormalTok"/>
                          <w:sz w:val="20"/>
                          <w:szCs w:val="20"/>
                        </w:rPr>
                        <w:t>EnglishProductName</w:t>
                      </w:r>
                      <w:proofErr w:type="spellEnd"/>
                      <w:r w:rsidRPr="003B012D">
                        <w:rPr>
                          <w:rStyle w:val="NormalTok"/>
                          <w:sz w:val="20"/>
                          <w:szCs w:val="20"/>
                        </w:rPr>
                        <w:t xml:space="preserve">] AS [Product Name], </w:t>
                      </w:r>
                      <w:r w:rsidRPr="003B012D">
                        <w:rPr>
                          <w:sz w:val="20"/>
                          <w:szCs w:val="20"/>
                        </w:rPr>
                        <w:br/>
                      </w:r>
                      <w:r w:rsidRPr="003B012D">
                        <w:rPr>
                          <w:rStyle w:val="NormalTok"/>
                          <w:sz w:val="20"/>
                          <w:szCs w:val="20"/>
                        </w:rPr>
                        <w:t xml:space="preserve">  </w:t>
                      </w:r>
                      <w:proofErr w:type="spellStart"/>
                      <w:r w:rsidRPr="003B012D">
                        <w:rPr>
                          <w:rStyle w:val="NormalTok"/>
                          <w:sz w:val="20"/>
                          <w:szCs w:val="20"/>
                        </w:rPr>
                        <w:t>ps.EnglishProductSubcategoryName</w:t>
                      </w:r>
                      <w:proofErr w:type="spellEnd"/>
                      <w:r w:rsidRPr="003B012D">
                        <w:rPr>
                          <w:rStyle w:val="NormalTok"/>
                          <w:sz w:val="20"/>
                          <w:szCs w:val="20"/>
                        </w:rPr>
                        <w:t xml:space="preserve"> AS [Sub Category],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Joined </w:t>
                      </w:r>
                      <w:r w:rsidRPr="003B012D">
                        <w:rPr>
                          <w:rStyle w:val="ControlFlowTok"/>
                          <w:sz w:val="20"/>
                          <w:szCs w:val="20"/>
                        </w:rPr>
                        <w:t>in</w:t>
                      </w:r>
                      <w:r w:rsidRPr="003B012D">
                        <w:rPr>
                          <w:rStyle w:val="NormalTok"/>
                          <w:sz w:val="20"/>
                          <w:szCs w:val="20"/>
                        </w:rPr>
                        <w:t xml:space="preserve"> from Sub Category Table</w:t>
                      </w:r>
                      <w:r w:rsidRPr="003B012D">
                        <w:rPr>
                          <w:sz w:val="20"/>
                          <w:szCs w:val="20"/>
                        </w:rPr>
                        <w:br/>
                      </w:r>
                      <w:r w:rsidRPr="003B012D">
                        <w:rPr>
                          <w:rStyle w:val="NormalTok"/>
                          <w:sz w:val="20"/>
                          <w:szCs w:val="20"/>
                        </w:rPr>
                        <w:t xml:space="preserve">  </w:t>
                      </w:r>
                      <w:proofErr w:type="spellStart"/>
                      <w:r w:rsidRPr="003B012D">
                        <w:rPr>
                          <w:rStyle w:val="NormalTok"/>
                          <w:sz w:val="20"/>
                          <w:szCs w:val="20"/>
                        </w:rPr>
                        <w:t>pc.EnglishProductCategoryName</w:t>
                      </w:r>
                      <w:proofErr w:type="spellEnd"/>
                      <w:r w:rsidRPr="003B012D">
                        <w:rPr>
                          <w:rStyle w:val="NormalTok"/>
                          <w:sz w:val="20"/>
                          <w:szCs w:val="20"/>
                        </w:rPr>
                        <w:t xml:space="preserve"> AS [Product Category],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Joined </w:t>
                      </w:r>
                      <w:r w:rsidRPr="003B012D">
                        <w:rPr>
                          <w:rStyle w:val="ControlFlowTok"/>
                          <w:sz w:val="20"/>
                          <w:szCs w:val="20"/>
                        </w:rPr>
                        <w:t>in</w:t>
                      </w:r>
                      <w:r w:rsidRPr="003B012D">
                        <w:rPr>
                          <w:rStyle w:val="NormalTok"/>
                          <w:sz w:val="20"/>
                          <w:szCs w:val="20"/>
                        </w:rPr>
                        <w:t xml:space="preserve"> from Category Table</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panishProductNam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FrenchProductNam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tandardCost</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FinishedGoodsFlag</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Color] AS [Product Color],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afetyStockLevel</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ReorderPoint</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ListPric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p.[Size] AS [Product Siz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SizeRang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eigh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DaysToManufacture</w:t>
                      </w:r>
                      <w:proofErr w:type="spellEnd"/>
                      <w:r w:rsidRPr="003B012D">
                        <w:rPr>
                          <w:rStyle w:val="NormalTok"/>
                          <w:sz w:val="20"/>
                          <w:szCs w:val="20"/>
                        </w:rPr>
                        <w:t>]</w:t>
                      </w:r>
                      <w:r w:rsidRPr="003B012D">
                        <w:rPr>
                          <w:sz w:val="20"/>
                          <w:szCs w:val="20"/>
                        </w:rPr>
                        <w:br/>
                      </w:r>
                      <w:r w:rsidRPr="003B012D">
                        <w:rPr>
                          <w:rStyle w:val="NormalTok"/>
                          <w:sz w:val="20"/>
                          <w:szCs w:val="20"/>
                        </w:rPr>
                        <w:t xml:space="preserve">  p.[</w:t>
                      </w:r>
                      <w:proofErr w:type="spellStart"/>
                      <w:r w:rsidRPr="003B012D">
                        <w:rPr>
                          <w:rStyle w:val="NormalTok"/>
                          <w:sz w:val="20"/>
                          <w:szCs w:val="20"/>
                        </w:rPr>
                        <w:t>ProductLine</w:t>
                      </w:r>
                      <w:proofErr w:type="spellEnd"/>
                      <w:r w:rsidRPr="003B012D">
                        <w:rPr>
                          <w:rStyle w:val="NormalTok"/>
                          <w:sz w:val="20"/>
                          <w:szCs w:val="20"/>
                        </w:rPr>
                        <w:t xml:space="preserve">] AS [Product Lin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DealerPrice</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Class]</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Style] </w:t>
                      </w:r>
                      <w:r w:rsidRPr="003B012D">
                        <w:rPr>
                          <w:sz w:val="20"/>
                          <w:szCs w:val="20"/>
                        </w:rPr>
                        <w:br/>
                      </w:r>
                      <w:r w:rsidRPr="003B012D">
                        <w:rPr>
                          <w:rStyle w:val="NormalTok"/>
                          <w:sz w:val="20"/>
                          <w:szCs w:val="20"/>
                        </w:rPr>
                        <w:t xml:space="preserve">  p.[</w:t>
                      </w:r>
                      <w:proofErr w:type="spellStart"/>
                      <w:r w:rsidRPr="003B012D">
                        <w:rPr>
                          <w:rStyle w:val="NormalTok"/>
                          <w:sz w:val="20"/>
                          <w:szCs w:val="20"/>
                        </w:rPr>
                        <w:t>ModelName</w:t>
                      </w:r>
                      <w:proofErr w:type="spellEnd"/>
                      <w:r w:rsidRPr="003B012D">
                        <w:rPr>
                          <w:rStyle w:val="NormalTok"/>
                          <w:sz w:val="20"/>
                          <w:szCs w:val="20"/>
                        </w:rPr>
                        <w:t xml:space="preserve">] AS [Product Model Nam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LargePhoto</w:t>
                      </w:r>
                      <w:proofErr w:type="spellEnd"/>
                      <w:r w:rsidRPr="003B012D">
                        <w:rPr>
                          <w:rStyle w:val="NormalTok"/>
                          <w:sz w:val="20"/>
                          <w:szCs w:val="20"/>
                        </w:rPr>
                        <w:t>]</w:t>
                      </w:r>
                      <w:r w:rsidRPr="003B012D">
                        <w:rPr>
                          <w:sz w:val="20"/>
                          <w:szCs w:val="20"/>
                        </w:rPr>
                        <w:br/>
                      </w:r>
                      <w:r w:rsidRPr="003B012D">
                        <w:rPr>
                          <w:rStyle w:val="NormalTok"/>
                          <w:sz w:val="20"/>
                          <w:szCs w:val="20"/>
                        </w:rPr>
                        <w:t xml:space="preserve">  p.[</w:t>
                      </w:r>
                      <w:proofErr w:type="spellStart"/>
                      <w:r w:rsidRPr="003B012D">
                        <w:rPr>
                          <w:rStyle w:val="NormalTok"/>
                          <w:sz w:val="20"/>
                          <w:szCs w:val="20"/>
                        </w:rPr>
                        <w:t>EnglishDescription</w:t>
                      </w:r>
                      <w:proofErr w:type="spellEnd"/>
                      <w:r w:rsidRPr="003B012D">
                        <w:rPr>
                          <w:rStyle w:val="NormalTok"/>
                          <w:sz w:val="20"/>
                          <w:szCs w:val="20"/>
                        </w:rPr>
                        <w:t xml:space="preserve">] AS [Product Description],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French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Chinese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Arabic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Hebrew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Thai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German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Japanese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TurkishDescription</w:t>
                      </w:r>
                      <w:proofErr w:type="spellEnd"/>
                      <w:r w:rsidRPr="003B012D">
                        <w:rPr>
                          <w:rStyle w:val="NormalTok"/>
                          <w:sz w:val="20"/>
                          <w:szCs w:val="20"/>
                        </w:rPr>
                        <w:t>]</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 xml:space="preserve">,[StartDate], </w:t>
                      </w:r>
                      <w:r w:rsidRPr="003B012D">
                        <w:rPr>
                          <w:sz w:val="20"/>
                          <w:szCs w:val="20"/>
                        </w:rPr>
                        <w:br/>
                      </w:r>
                      <w:r w:rsidRPr="003B012D">
                        <w:rPr>
                          <w:rStyle w:val="NormalTok"/>
                          <w:sz w:val="20"/>
                          <w:szCs w:val="20"/>
                        </w:rPr>
                        <w:t xml:space="preserve">  </w:t>
                      </w:r>
                      <w:r w:rsidRPr="003B012D">
                        <w:rPr>
                          <w:rStyle w:val="OperatorTok"/>
                          <w:sz w:val="20"/>
                          <w:szCs w:val="20"/>
                        </w:rPr>
                        <w:t>--</w:t>
                      </w:r>
                      <w:r w:rsidRPr="003B012D">
                        <w:rPr>
                          <w:rStyle w:val="StringTok"/>
                          <w:sz w:val="20"/>
                          <w:szCs w:val="20"/>
                        </w:rPr>
                        <w:t xml:space="preserve">      </w:t>
                      </w:r>
                      <w:r w:rsidRPr="003B012D">
                        <w:rPr>
                          <w:rStyle w:val="NormalTok"/>
                          <w:sz w:val="20"/>
                          <w:szCs w:val="20"/>
                        </w:rPr>
                        <w:t>,[</w:t>
                      </w:r>
                      <w:proofErr w:type="spellStart"/>
                      <w:r w:rsidRPr="003B012D">
                        <w:rPr>
                          <w:rStyle w:val="NormalTok"/>
                          <w:sz w:val="20"/>
                          <w:szCs w:val="20"/>
                        </w:rPr>
                        <w:t>EndDate</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w:t>
                      </w:r>
                      <w:r w:rsidRPr="003B012D">
                        <w:rPr>
                          <w:rStyle w:val="KeywordTok"/>
                          <w:sz w:val="20"/>
                          <w:szCs w:val="20"/>
                        </w:rPr>
                        <w:t>ISNULL</w:t>
                      </w:r>
                      <w:r w:rsidRPr="003B012D">
                        <w:rPr>
                          <w:rStyle w:val="NormalTok"/>
                          <w:sz w:val="20"/>
                          <w:szCs w:val="20"/>
                        </w:rPr>
                        <w:t xml:space="preserve"> (</w:t>
                      </w:r>
                      <w:proofErr w:type="spellStart"/>
                      <w:r w:rsidRPr="003B012D">
                        <w:rPr>
                          <w:rStyle w:val="NormalTok"/>
                          <w:sz w:val="20"/>
                          <w:szCs w:val="20"/>
                        </w:rPr>
                        <w:t>p.Status</w:t>
                      </w:r>
                      <w:proofErr w:type="spellEnd"/>
                      <w:r w:rsidRPr="003B012D">
                        <w:rPr>
                          <w:rStyle w:val="NormalTok"/>
                          <w:sz w:val="20"/>
                          <w:szCs w:val="20"/>
                        </w:rPr>
                        <w:t xml:space="preserve">, </w:t>
                      </w:r>
                      <w:r w:rsidRPr="003B012D">
                        <w:rPr>
                          <w:rStyle w:val="StringTok"/>
                          <w:sz w:val="20"/>
                          <w:szCs w:val="20"/>
                        </w:rPr>
                        <w:t>'Outdated'</w:t>
                      </w:r>
                      <w:r w:rsidRPr="003B012D">
                        <w:rPr>
                          <w:rStyle w:val="NormalTok"/>
                          <w:sz w:val="20"/>
                          <w:szCs w:val="20"/>
                        </w:rPr>
                        <w:t xml:space="preserve">) AS [Product Status] </w:t>
                      </w:r>
                      <w:r w:rsidRPr="003B012D">
                        <w:rPr>
                          <w:sz w:val="20"/>
                          <w:szCs w:val="20"/>
                        </w:rPr>
                        <w:br/>
                      </w:r>
                      <w:r w:rsidRPr="003B012D">
                        <w:rPr>
                          <w:rStyle w:val="NormalTok"/>
                          <w:sz w:val="20"/>
                          <w:szCs w:val="20"/>
                        </w:rPr>
                        <w:t xml:space="preserve">FROM </w:t>
                      </w:r>
                      <w:r w:rsidRPr="003B012D">
                        <w:rPr>
                          <w:sz w:val="20"/>
                          <w:szCs w:val="20"/>
                        </w:rPr>
                        <w:br/>
                      </w:r>
                      <w:r w:rsidRPr="003B012D">
                        <w:rPr>
                          <w:rStyle w:val="NormalTok"/>
                          <w:sz w:val="20"/>
                          <w:szCs w:val="20"/>
                        </w:rPr>
                        <w:t xml:space="preserve">  [AdventureWorksDW2019].[</w:t>
                      </w:r>
                      <w:proofErr w:type="spellStart"/>
                      <w:r w:rsidRPr="003B012D">
                        <w:rPr>
                          <w:rStyle w:val="NormalTok"/>
                          <w:sz w:val="20"/>
                          <w:szCs w:val="20"/>
                        </w:rPr>
                        <w:t>dbo</w:t>
                      </w:r>
                      <w:proofErr w:type="spellEnd"/>
                      <w:r w:rsidRPr="003B012D">
                        <w:rPr>
                          <w:rStyle w:val="NormalTok"/>
                          <w:sz w:val="20"/>
                          <w:szCs w:val="20"/>
                        </w:rPr>
                        <w:t>].[</w:t>
                      </w:r>
                      <w:proofErr w:type="spellStart"/>
                      <w:r w:rsidRPr="003B012D">
                        <w:rPr>
                          <w:rStyle w:val="NormalTok"/>
                          <w:sz w:val="20"/>
                          <w:szCs w:val="20"/>
                        </w:rPr>
                        <w:t>DimProduct</w:t>
                      </w:r>
                      <w:proofErr w:type="spellEnd"/>
                      <w:r w:rsidRPr="003B012D">
                        <w:rPr>
                          <w:rStyle w:val="NormalTok"/>
                          <w:sz w:val="20"/>
                          <w:szCs w:val="20"/>
                        </w:rPr>
                        <w:t>] as p</w:t>
                      </w:r>
                      <w:r w:rsidRPr="003B012D">
                        <w:rPr>
                          <w:sz w:val="20"/>
                          <w:szCs w:val="20"/>
                        </w:rPr>
                        <w:br/>
                      </w:r>
                      <w:r w:rsidRPr="003B012D">
                        <w:rPr>
                          <w:rStyle w:val="NormalTok"/>
                          <w:sz w:val="20"/>
                          <w:szCs w:val="20"/>
                        </w:rPr>
                        <w:t xml:space="preserve">  LEFT JOIN </w:t>
                      </w:r>
                      <w:proofErr w:type="spellStart"/>
                      <w:r w:rsidRPr="003B012D">
                        <w:rPr>
                          <w:rStyle w:val="NormalTok"/>
                          <w:sz w:val="20"/>
                          <w:szCs w:val="20"/>
                        </w:rPr>
                        <w:t>dbo.DimProductSubcategory</w:t>
                      </w:r>
                      <w:proofErr w:type="spellEnd"/>
                      <w:r w:rsidRPr="003B012D">
                        <w:rPr>
                          <w:rStyle w:val="NormalTok"/>
                          <w:sz w:val="20"/>
                          <w:szCs w:val="20"/>
                        </w:rPr>
                        <w:t xml:space="preserve"> AS </w:t>
                      </w:r>
                      <w:proofErr w:type="spellStart"/>
                      <w:r w:rsidRPr="003B012D">
                        <w:rPr>
                          <w:rStyle w:val="NormalTok"/>
                          <w:sz w:val="20"/>
                          <w:szCs w:val="20"/>
                        </w:rPr>
                        <w:t>ps</w:t>
                      </w:r>
                      <w:proofErr w:type="spellEnd"/>
                      <w:r w:rsidRPr="003B012D">
                        <w:rPr>
                          <w:rStyle w:val="NormalTok"/>
                          <w:sz w:val="20"/>
                          <w:szCs w:val="20"/>
                        </w:rPr>
                        <w:t xml:space="preserve"> ON </w:t>
                      </w:r>
                      <w:proofErr w:type="spellStart"/>
                      <w:r w:rsidRPr="003B012D">
                        <w:rPr>
                          <w:rStyle w:val="NormalTok"/>
                          <w:sz w:val="20"/>
                          <w:szCs w:val="20"/>
                        </w:rPr>
                        <w:t>ps.ProductSubcategoryKey</w:t>
                      </w:r>
                      <w:proofErr w:type="spellEnd"/>
                      <w:r w:rsidRPr="003B012D">
                        <w:rPr>
                          <w:rStyle w:val="NormalTok"/>
                          <w:sz w:val="20"/>
                          <w:szCs w:val="20"/>
                        </w:rPr>
                        <w:t xml:space="preserve"> =</w:t>
                      </w:r>
                      <w:r w:rsidRPr="003B012D">
                        <w:rPr>
                          <w:rStyle w:val="StringTok"/>
                          <w:sz w:val="20"/>
                          <w:szCs w:val="20"/>
                        </w:rPr>
                        <w:t xml:space="preserve"> </w:t>
                      </w:r>
                      <w:proofErr w:type="spellStart"/>
                      <w:r w:rsidRPr="003B012D">
                        <w:rPr>
                          <w:rStyle w:val="NormalTok"/>
                          <w:sz w:val="20"/>
                          <w:szCs w:val="20"/>
                        </w:rPr>
                        <w:t>p.ProductSubcategory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  LEFT JOIN </w:t>
                      </w:r>
                      <w:proofErr w:type="spellStart"/>
                      <w:r w:rsidRPr="003B012D">
                        <w:rPr>
                          <w:rStyle w:val="NormalTok"/>
                          <w:sz w:val="20"/>
                          <w:szCs w:val="20"/>
                        </w:rPr>
                        <w:t>dbo.DimProductCategory</w:t>
                      </w:r>
                      <w:proofErr w:type="spellEnd"/>
                      <w:r w:rsidRPr="003B012D">
                        <w:rPr>
                          <w:rStyle w:val="NormalTok"/>
                          <w:sz w:val="20"/>
                          <w:szCs w:val="20"/>
                        </w:rPr>
                        <w:t xml:space="preserve"> AS pc ON </w:t>
                      </w:r>
                      <w:proofErr w:type="spellStart"/>
                      <w:r w:rsidRPr="003B012D">
                        <w:rPr>
                          <w:rStyle w:val="NormalTok"/>
                          <w:sz w:val="20"/>
                          <w:szCs w:val="20"/>
                        </w:rPr>
                        <w:t>ps.ProductCategoryKey</w:t>
                      </w:r>
                      <w:proofErr w:type="spellEnd"/>
                      <w:r w:rsidRPr="003B012D">
                        <w:rPr>
                          <w:rStyle w:val="NormalTok"/>
                          <w:sz w:val="20"/>
                          <w:szCs w:val="20"/>
                        </w:rPr>
                        <w:t xml:space="preserve"> =</w:t>
                      </w:r>
                      <w:r w:rsidRPr="003B012D">
                        <w:rPr>
                          <w:rStyle w:val="StringTok"/>
                          <w:sz w:val="20"/>
                          <w:szCs w:val="20"/>
                        </w:rPr>
                        <w:t xml:space="preserve"> </w:t>
                      </w:r>
                      <w:proofErr w:type="spellStart"/>
                      <w:r w:rsidRPr="003B012D">
                        <w:rPr>
                          <w:rStyle w:val="NormalTok"/>
                          <w:sz w:val="20"/>
                          <w:szCs w:val="20"/>
                        </w:rPr>
                        <w:t>pc.ProductCategoryKey</w:t>
                      </w:r>
                      <w:proofErr w:type="spellEnd"/>
                      <w:r w:rsidRPr="003B012D">
                        <w:rPr>
                          <w:rStyle w:val="NormalTok"/>
                          <w:sz w:val="20"/>
                          <w:szCs w:val="20"/>
                        </w:rPr>
                        <w:t xml:space="preserve"> </w:t>
                      </w:r>
                      <w:r w:rsidRPr="003B012D">
                        <w:rPr>
                          <w:sz w:val="20"/>
                          <w:szCs w:val="20"/>
                        </w:rPr>
                        <w:br/>
                      </w:r>
                      <w:r w:rsidRPr="003B012D">
                        <w:rPr>
                          <w:rStyle w:val="NormalTok"/>
                          <w:sz w:val="20"/>
                          <w:szCs w:val="20"/>
                        </w:rPr>
                        <w:t xml:space="preserve">order by </w:t>
                      </w:r>
                      <w:r w:rsidRPr="003B012D">
                        <w:rPr>
                          <w:sz w:val="20"/>
                          <w:szCs w:val="20"/>
                        </w:rPr>
                        <w:br/>
                      </w:r>
                      <w:r w:rsidRPr="003B012D">
                        <w:rPr>
                          <w:rStyle w:val="NormalTok"/>
                          <w:sz w:val="20"/>
                          <w:szCs w:val="20"/>
                        </w:rPr>
                        <w:t xml:space="preserve">  </w:t>
                      </w:r>
                      <w:proofErr w:type="spellStart"/>
                      <w:r w:rsidRPr="003B012D">
                        <w:rPr>
                          <w:rStyle w:val="NormalTok"/>
                          <w:sz w:val="20"/>
                          <w:szCs w:val="20"/>
                        </w:rPr>
                        <w:t>p.ProductKey</w:t>
                      </w:r>
                      <w:proofErr w:type="spellEnd"/>
                      <w:r w:rsidRPr="003B012D">
                        <w:rPr>
                          <w:rStyle w:val="NormalTok"/>
                          <w:sz w:val="20"/>
                          <w:szCs w:val="20"/>
                        </w:rPr>
                        <w:t xml:space="preserve"> </w:t>
                      </w:r>
                      <w:proofErr w:type="spellStart"/>
                      <w:r w:rsidRPr="003B012D">
                        <w:rPr>
                          <w:rStyle w:val="NormalTok"/>
                          <w:sz w:val="20"/>
                          <w:szCs w:val="20"/>
                        </w:rPr>
                        <w:t>asc</w:t>
                      </w:r>
                      <w:proofErr w:type="spellEnd"/>
                    </w:p>
                    <w:p w14:paraId="0B08389A" w14:textId="77777777" w:rsidR="00433946" w:rsidRPr="003B012D" w:rsidRDefault="00433946" w:rsidP="00433946">
                      <w:pPr>
                        <w:rPr>
                          <w:sz w:val="20"/>
                          <w:szCs w:val="20"/>
                        </w:rPr>
                      </w:pPr>
                    </w:p>
                  </w:txbxContent>
                </v:textbox>
                <w10:wrap anchorx="margin"/>
              </v:shape>
            </w:pict>
          </mc:Fallback>
        </mc:AlternateContent>
      </w:r>
      <w:proofErr w:type="spellStart"/>
      <w:r w:rsidRPr="000D3F68">
        <w:rPr>
          <w:b/>
          <w:bCs/>
          <w:sz w:val="28"/>
          <w:szCs w:val="28"/>
          <w:u w:val="single"/>
        </w:rPr>
        <w:t>DIM_</w:t>
      </w:r>
      <w:r>
        <w:rPr>
          <w:b/>
          <w:bCs/>
          <w:sz w:val="28"/>
          <w:szCs w:val="28"/>
          <w:u w:val="single"/>
        </w:rPr>
        <w:t>Products</w:t>
      </w:r>
      <w:proofErr w:type="spellEnd"/>
      <w:r>
        <w:rPr>
          <w:b/>
          <w:bCs/>
          <w:sz w:val="28"/>
          <w:szCs w:val="28"/>
          <w:u w:val="single"/>
        </w:rPr>
        <w:t>:</w:t>
      </w:r>
    </w:p>
    <w:p w14:paraId="22D06F10" w14:textId="5E01005D" w:rsidR="005E1DAA" w:rsidRPr="005E1DAA" w:rsidRDefault="005E1DAA" w:rsidP="005E1DAA"/>
    <w:p w14:paraId="044611BA" w14:textId="77777777" w:rsidR="00433946" w:rsidRDefault="00433946" w:rsidP="00433946"/>
    <w:p w14:paraId="0F22C824" w14:textId="77777777" w:rsidR="00433946" w:rsidRDefault="00433946" w:rsidP="00433946"/>
    <w:p w14:paraId="4464D010" w14:textId="77777777" w:rsidR="00433946" w:rsidRDefault="00433946" w:rsidP="00433946"/>
    <w:p w14:paraId="6A8EDE7C" w14:textId="77777777" w:rsidR="00433946" w:rsidRDefault="00433946" w:rsidP="00433946"/>
    <w:p w14:paraId="05FA31BD" w14:textId="77777777" w:rsidR="00433946" w:rsidRDefault="00433946" w:rsidP="00433946"/>
    <w:p w14:paraId="6A52C858" w14:textId="77777777" w:rsidR="00433946" w:rsidRDefault="00433946" w:rsidP="00433946"/>
    <w:p w14:paraId="04DCCA03" w14:textId="77777777" w:rsidR="00433946" w:rsidRDefault="00433946" w:rsidP="00433946"/>
    <w:p w14:paraId="253E9A1A" w14:textId="77777777" w:rsidR="00433946" w:rsidRDefault="00433946" w:rsidP="00433946"/>
    <w:p w14:paraId="6DAA9615" w14:textId="77777777" w:rsidR="00433946" w:rsidRDefault="00433946" w:rsidP="00433946"/>
    <w:p w14:paraId="444C9E23" w14:textId="77777777" w:rsidR="00433946" w:rsidRDefault="00433946" w:rsidP="00433946"/>
    <w:p w14:paraId="4A5B7DF4" w14:textId="77777777" w:rsidR="00433946" w:rsidRDefault="00433946" w:rsidP="00433946"/>
    <w:p w14:paraId="32FBE04B" w14:textId="77777777" w:rsidR="00433946" w:rsidRDefault="00433946" w:rsidP="00433946"/>
    <w:p w14:paraId="03D8713F" w14:textId="77777777" w:rsidR="00433946" w:rsidRDefault="00433946" w:rsidP="00433946"/>
    <w:p w14:paraId="217D22C1" w14:textId="77777777" w:rsidR="00433946" w:rsidRDefault="00433946" w:rsidP="00433946"/>
    <w:p w14:paraId="58AB07AD" w14:textId="77777777" w:rsidR="00433946" w:rsidRDefault="00433946" w:rsidP="00433946"/>
    <w:p w14:paraId="34524F37" w14:textId="77777777" w:rsidR="00433946" w:rsidRDefault="00433946" w:rsidP="00433946"/>
    <w:p w14:paraId="54B5C2E0" w14:textId="77777777" w:rsidR="00433946" w:rsidRDefault="00433946" w:rsidP="00433946"/>
    <w:p w14:paraId="5C01F9AB" w14:textId="77777777" w:rsidR="00433946" w:rsidRDefault="00433946" w:rsidP="00433946"/>
    <w:p w14:paraId="52D3FD58" w14:textId="77777777" w:rsidR="00433946" w:rsidRDefault="00433946" w:rsidP="00433946"/>
    <w:p w14:paraId="29AB0C36" w14:textId="77777777" w:rsidR="00433946" w:rsidRDefault="00433946" w:rsidP="00433946"/>
    <w:p w14:paraId="22003508" w14:textId="77777777" w:rsidR="00433946" w:rsidRDefault="00433946" w:rsidP="00433946"/>
    <w:p w14:paraId="7CFF3D55" w14:textId="77777777" w:rsidR="00433946" w:rsidRDefault="00433946" w:rsidP="00433946"/>
    <w:p w14:paraId="15CBF28B" w14:textId="77777777" w:rsidR="00534686" w:rsidRDefault="00534686" w:rsidP="003B012D">
      <w:pPr>
        <w:rPr>
          <w:b/>
          <w:bCs/>
          <w:sz w:val="32"/>
          <w:szCs w:val="32"/>
          <w:u w:val="single"/>
        </w:rPr>
      </w:pPr>
    </w:p>
    <w:p w14:paraId="5703D603" w14:textId="39052793" w:rsidR="003B012D" w:rsidRDefault="003B012D" w:rsidP="003B012D">
      <w:pPr>
        <w:rPr>
          <w:b/>
          <w:bCs/>
          <w:sz w:val="32"/>
          <w:szCs w:val="32"/>
          <w:u w:val="single"/>
        </w:rPr>
      </w:pPr>
      <w:r w:rsidRPr="00E70B3B">
        <w:rPr>
          <w:b/>
          <w:bCs/>
          <w:sz w:val="32"/>
          <w:szCs w:val="32"/>
          <w:u w:val="single"/>
        </w:rPr>
        <w:lastRenderedPageBreak/>
        <w:t>Output:</w:t>
      </w:r>
    </w:p>
    <w:p w14:paraId="11EA2BD8" w14:textId="39598ABD" w:rsidR="006333DE" w:rsidRDefault="003B35A5" w:rsidP="00BC352D">
      <w:r w:rsidRPr="003B35A5">
        <w:t xml:space="preserve">Here we did calendar with </w:t>
      </w:r>
      <w:r>
        <w:t>products table</w:t>
      </w:r>
      <w:r w:rsidRPr="003B35A5">
        <w:t xml:space="preserve">. </w:t>
      </w:r>
      <w:r w:rsidRPr="003B35A5">
        <w:t>B</w:t>
      </w:r>
      <w:r w:rsidRPr="003B35A5">
        <w:t>asically</w:t>
      </w:r>
      <w:r>
        <w:t>,</w:t>
      </w:r>
      <w:r w:rsidRPr="003B35A5">
        <w:t xml:space="preserve"> more or less the same as the previous one. I have done. The biggest difference here is I have joined in two different things because I remember that Stephen was interested in looking at sales for product. </w:t>
      </w:r>
      <w:r w:rsidRPr="003B35A5">
        <w:t>So,</w:t>
      </w:r>
      <w:r w:rsidRPr="003B35A5">
        <w:t xml:space="preserve"> I've gone in, I have found the product key product adding code, I have renamed that is to ask statement and then notice I have joined in the subcategory and the category because he might be interested in looking at sales per subcategory or per the main category and he wants to look at it in different ways. </w:t>
      </w:r>
      <w:r>
        <w:t>As well</w:t>
      </w:r>
      <w:r w:rsidRPr="003B35A5">
        <w:t>, I'm trying to pick the columns</w:t>
      </w:r>
      <w:r>
        <w:t xml:space="preserve"> t</w:t>
      </w:r>
      <w:r w:rsidRPr="003B35A5">
        <w:t>hat I think I can use some sort of analysis later. Does he want to look at sales bar product color? Not sure. But it's, you know, it could be interesting product size, maybe</w:t>
      </w:r>
      <w:r>
        <w:t xml:space="preserve"> in the</w:t>
      </w:r>
      <w:r w:rsidRPr="003B35A5">
        <w:t xml:space="preserve"> pipeline, product line, product model name, product description category, I think is a given. And then on this one, the I've done a data cleansing step. </w:t>
      </w:r>
      <w:r>
        <w:t>A</w:t>
      </w:r>
      <w:r w:rsidRPr="003B35A5">
        <w:t xml:space="preserve">fter look at the example column, you can see it says currents. Now there will be some that says, no, and I've just kind of taken it for granted that if it's </w:t>
      </w:r>
      <w:r w:rsidRPr="003B35A5">
        <w:t>saying</w:t>
      </w:r>
      <w:r w:rsidRPr="003B35A5">
        <w:t xml:space="preserve">, no, it's not correct. So, what I did is I did a, is null function. </w:t>
      </w:r>
      <w:r w:rsidRPr="003B35A5">
        <w:t>So,</w:t>
      </w:r>
      <w:r>
        <w:t xml:space="preserve"> </w:t>
      </w:r>
      <w:r w:rsidRPr="003B35A5">
        <w:t xml:space="preserve">it's looking at the pieces. </w:t>
      </w:r>
      <w:r>
        <w:t xml:space="preserve">If </w:t>
      </w:r>
      <w:r w:rsidRPr="003B35A5">
        <w:t>it</w:t>
      </w:r>
      <w:r>
        <w:t>’s</w:t>
      </w:r>
      <w:r w:rsidRPr="003B35A5">
        <w:t xml:space="preserve"> no</w:t>
      </w:r>
      <w:r>
        <w:t>, t</w:t>
      </w:r>
      <w:r w:rsidRPr="003B35A5">
        <w:t>hen put this in there and what it does</w:t>
      </w:r>
      <w:r>
        <w:t xml:space="preserve"> is </w:t>
      </w:r>
      <w:r w:rsidRPr="003B35A5">
        <w:t xml:space="preserve">given me outdated or a current in the column, which I can use. If I want to filter on the product status, for whatever reasons, I'm just trying to think ahead of what could be useful. Once again, I've </w:t>
      </w:r>
      <w:r>
        <w:t xml:space="preserve">left </w:t>
      </w:r>
      <w:r w:rsidRPr="003B35A5">
        <w:t xml:space="preserve">joined </w:t>
      </w:r>
      <w:r>
        <w:t>as before</w:t>
      </w:r>
      <w:r w:rsidRPr="003B35A5">
        <w:t xml:space="preserve">. Join to get in the private subcategory based on the private separate category in the dim product subcategory, and in the product table, and of course, didn't try to category can probably category key and try to get product category key and join on those, which is allowed me to fetch </w:t>
      </w:r>
      <w:r>
        <w:t>the data</w:t>
      </w:r>
      <w:r w:rsidRPr="003B35A5">
        <w:t xml:space="preserve">. This these two columns and I use P as product. Then I guess I use PC as product category and PS private subcategory. </w:t>
      </w:r>
    </w:p>
    <w:p w14:paraId="2B4B5303" w14:textId="77777777" w:rsidR="00BC352D" w:rsidRDefault="00BC352D" w:rsidP="00BC352D"/>
    <w:p w14:paraId="1BA55D18" w14:textId="77777777" w:rsidR="00BC352D" w:rsidRDefault="00BC352D" w:rsidP="00BC352D"/>
    <w:p w14:paraId="7EE6BFBD" w14:textId="77777777" w:rsidR="00BC352D" w:rsidRDefault="00BC352D" w:rsidP="00BC352D"/>
    <w:p w14:paraId="188EE800" w14:textId="77777777" w:rsidR="00BC352D" w:rsidRDefault="00BC352D" w:rsidP="00BC352D"/>
    <w:p w14:paraId="34E6B0AE" w14:textId="77777777" w:rsidR="00BC352D" w:rsidRDefault="00BC352D" w:rsidP="00BC352D"/>
    <w:p w14:paraId="67405B1A" w14:textId="77777777" w:rsidR="00BC352D" w:rsidRDefault="00BC352D" w:rsidP="00BC352D"/>
    <w:p w14:paraId="68657F5C" w14:textId="77777777" w:rsidR="00BC352D" w:rsidRDefault="00BC352D" w:rsidP="00BC352D"/>
    <w:p w14:paraId="118071F6" w14:textId="77777777" w:rsidR="00BC352D" w:rsidRDefault="00BC352D" w:rsidP="00BC352D"/>
    <w:p w14:paraId="37DFB8A0" w14:textId="77777777" w:rsidR="00BC352D" w:rsidRDefault="00BC352D" w:rsidP="00BC352D"/>
    <w:p w14:paraId="3DDA51A1" w14:textId="77777777" w:rsidR="00BC352D" w:rsidRDefault="00BC352D" w:rsidP="00BC352D"/>
    <w:p w14:paraId="2361C19A" w14:textId="77777777" w:rsidR="00BC352D" w:rsidRDefault="00BC352D" w:rsidP="00BC352D"/>
    <w:p w14:paraId="3B173B8F" w14:textId="77777777" w:rsidR="00BC352D" w:rsidRDefault="00BC352D" w:rsidP="00BC352D"/>
    <w:p w14:paraId="1D993932" w14:textId="77777777" w:rsidR="00BC352D" w:rsidRDefault="00BC352D" w:rsidP="00BC352D"/>
    <w:p w14:paraId="5696970E" w14:textId="77777777" w:rsidR="00BC352D" w:rsidRDefault="00BC352D" w:rsidP="00BC352D"/>
    <w:p w14:paraId="4B55E483" w14:textId="77777777" w:rsidR="00BC352D" w:rsidRDefault="00BC352D" w:rsidP="00BC352D"/>
    <w:p w14:paraId="3A6D7D74" w14:textId="768EC15F" w:rsidR="006333DE" w:rsidRPr="003B012D" w:rsidRDefault="00BC352D" w:rsidP="006333DE">
      <w:pPr>
        <w:rPr>
          <w:b/>
          <w:bCs/>
          <w:sz w:val="28"/>
          <w:szCs w:val="28"/>
          <w:u w:val="single"/>
        </w:rPr>
      </w:pPr>
      <w:r w:rsidRPr="00394E00">
        <w:rPr>
          <w:rStyle w:val="OperatorTok"/>
          <w:noProof/>
          <w:sz w:val="20"/>
          <w:szCs w:val="20"/>
        </w:rPr>
        <w:lastRenderedPageBreak/>
        <mc:AlternateContent>
          <mc:Choice Requires="wps">
            <w:drawing>
              <wp:anchor distT="45720" distB="45720" distL="114300" distR="114300" simplePos="0" relativeHeight="251680768" behindDoc="1" locked="0" layoutInCell="1" allowOverlap="1" wp14:anchorId="44C64CCF" wp14:editId="7B49221C">
                <wp:simplePos x="0" y="0"/>
                <wp:positionH relativeFrom="margin">
                  <wp:align>left</wp:align>
                </wp:positionH>
                <wp:positionV relativeFrom="paragraph">
                  <wp:posOffset>280035</wp:posOffset>
                </wp:positionV>
                <wp:extent cx="6353175" cy="5238750"/>
                <wp:effectExtent l="0" t="0" r="28575" b="190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53175" cy="5238750"/>
                        </a:xfrm>
                        <a:prstGeom prst="rect">
                          <a:avLst/>
                        </a:prstGeom>
                        <a:solidFill>
                          <a:schemeClr val="bg1">
                            <a:lumMod val="95000"/>
                          </a:schemeClr>
                        </a:solidFill>
                        <a:ln w="9525">
                          <a:solidFill>
                            <a:srgbClr val="000000"/>
                          </a:solidFill>
                          <a:miter lim="800000"/>
                          <a:headEnd/>
                          <a:tailEnd/>
                        </a:ln>
                      </wps:spPr>
                      <wps:txbx>
                        <w:txbxContent>
                          <w:p w14:paraId="36187083" w14:textId="77777777" w:rsidR="00BC352D" w:rsidRPr="00BC352D" w:rsidRDefault="00BC352D" w:rsidP="00BC352D">
                            <w:pPr>
                              <w:pStyle w:val="SourceCode"/>
                              <w:rPr>
                                <w:sz w:val="20"/>
                                <w:szCs w:val="20"/>
                              </w:rPr>
                            </w:pPr>
                            <w:r w:rsidRPr="00BC352D">
                              <w:rPr>
                                <w:rStyle w:val="OperatorTok"/>
                                <w:sz w:val="20"/>
                                <w:szCs w:val="20"/>
                              </w:rPr>
                              <w:t>--</w:t>
                            </w:r>
                            <w:r w:rsidRPr="00BC352D">
                              <w:rPr>
                                <w:rStyle w:val="StringTok"/>
                                <w:sz w:val="20"/>
                                <w:szCs w:val="20"/>
                              </w:rPr>
                              <w:t xml:space="preserve"> </w:t>
                            </w:r>
                            <w:r w:rsidRPr="00BC352D">
                              <w:rPr>
                                <w:rStyle w:val="NormalTok"/>
                                <w:sz w:val="20"/>
                                <w:szCs w:val="20"/>
                              </w:rPr>
                              <w:t xml:space="preserve">Cleansed </w:t>
                            </w:r>
                            <w:proofErr w:type="spellStart"/>
                            <w:r w:rsidRPr="00BC352D">
                              <w:rPr>
                                <w:rStyle w:val="NormalTok"/>
                                <w:sz w:val="20"/>
                                <w:szCs w:val="20"/>
                              </w:rPr>
                              <w:t>FACT_InternetSales</w:t>
                            </w:r>
                            <w:proofErr w:type="spellEnd"/>
                            <w:r w:rsidRPr="00BC352D">
                              <w:rPr>
                                <w:rStyle w:val="NormalTok"/>
                                <w:sz w:val="20"/>
                                <w:szCs w:val="20"/>
                              </w:rPr>
                              <w:t xml:space="preserve"> Table </w:t>
                            </w:r>
                            <w:r w:rsidRPr="00BC352D">
                              <w:rPr>
                                <w:rStyle w:val="OperatorTok"/>
                                <w:sz w:val="20"/>
                                <w:szCs w:val="20"/>
                              </w:rPr>
                              <w:t>--</w:t>
                            </w:r>
                            <w:r w:rsidRPr="00BC352D">
                              <w:rPr>
                                <w:sz w:val="20"/>
                                <w:szCs w:val="20"/>
                              </w:rPr>
                              <w:br/>
                            </w:r>
                            <w:r w:rsidRPr="00BC352D">
                              <w:rPr>
                                <w:rStyle w:val="NormalTok"/>
                                <w:sz w:val="20"/>
                                <w:szCs w:val="20"/>
                              </w:rPr>
                              <w:t xml:space="preserve">SELECT </w:t>
                            </w:r>
                            <w:r w:rsidRPr="00BC352D">
                              <w:rPr>
                                <w:sz w:val="20"/>
                                <w:szCs w:val="20"/>
                              </w:rPr>
                              <w:br/>
                            </w:r>
                            <w:r w:rsidRPr="00BC352D">
                              <w:rPr>
                                <w:rStyle w:val="NormalTok"/>
                                <w:sz w:val="20"/>
                                <w:szCs w:val="20"/>
                              </w:rPr>
                              <w:t xml:space="preserve">  [</w:t>
                            </w:r>
                            <w:proofErr w:type="spellStart"/>
                            <w:r w:rsidRPr="00BC352D">
                              <w:rPr>
                                <w:rStyle w:val="NormalTok"/>
                                <w:sz w:val="20"/>
                                <w:szCs w:val="20"/>
                              </w:rPr>
                              <w:t>Product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OrderDate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DueDate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ShipDate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Customer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PromotionKey</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CurrencyKey</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SalesTerritoryKey</w:t>
                            </w:r>
                            <w:proofErr w:type="spellEnd"/>
                            <w:r w:rsidRPr="00BC352D">
                              <w:rPr>
                                <w:rStyle w:val="NormalTok"/>
                                <w:sz w:val="20"/>
                                <w:szCs w:val="20"/>
                              </w:rPr>
                              <w:t>]</w:t>
                            </w:r>
                            <w:r w:rsidRPr="00BC352D">
                              <w:rPr>
                                <w:sz w:val="20"/>
                                <w:szCs w:val="20"/>
                              </w:rPr>
                              <w:br/>
                            </w:r>
                            <w:r w:rsidRPr="00BC352D">
                              <w:rPr>
                                <w:rStyle w:val="NormalTok"/>
                                <w:sz w:val="20"/>
                                <w:szCs w:val="20"/>
                              </w:rPr>
                              <w:t xml:space="preserve">  [</w:t>
                            </w:r>
                            <w:proofErr w:type="spellStart"/>
                            <w:r w:rsidRPr="00BC352D">
                              <w:rPr>
                                <w:rStyle w:val="NormalTok"/>
                                <w:sz w:val="20"/>
                                <w:szCs w:val="20"/>
                              </w:rPr>
                              <w:t>SalesOrder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SalesOrderLine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RevisionNumber</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OrderQuantit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UnitPric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ExtendedAmoun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UnitPriceDiscountPc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DiscountAmount</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ProductStandardCos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TotalProductCost</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SalesAmount</w:t>
                            </w:r>
                            <w:proofErr w:type="spellEnd"/>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TaxAm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Freigh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CarrierTracking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CustomerPO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OrderDat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DueDat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ShipDat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FROM </w:t>
                            </w:r>
                            <w:r w:rsidRPr="00BC352D">
                              <w:rPr>
                                <w:sz w:val="20"/>
                                <w:szCs w:val="20"/>
                              </w:rPr>
                              <w:br/>
                            </w:r>
                            <w:r w:rsidRPr="00BC352D">
                              <w:rPr>
                                <w:rStyle w:val="NormalTok"/>
                                <w:sz w:val="20"/>
                                <w:szCs w:val="20"/>
                              </w:rPr>
                              <w:t xml:space="preserve">  [AdventureWorksDW2019].[</w:t>
                            </w:r>
                            <w:proofErr w:type="spellStart"/>
                            <w:r w:rsidRPr="00BC352D">
                              <w:rPr>
                                <w:rStyle w:val="NormalTok"/>
                                <w:sz w:val="20"/>
                                <w:szCs w:val="20"/>
                              </w:rPr>
                              <w:t>dbo</w:t>
                            </w:r>
                            <w:proofErr w:type="spellEnd"/>
                            <w:r w:rsidRPr="00BC352D">
                              <w:rPr>
                                <w:rStyle w:val="NormalTok"/>
                                <w:sz w:val="20"/>
                                <w:szCs w:val="20"/>
                              </w:rPr>
                              <w:t>].[</w:t>
                            </w:r>
                            <w:proofErr w:type="spellStart"/>
                            <w:r w:rsidRPr="00BC352D">
                              <w:rPr>
                                <w:rStyle w:val="NormalTok"/>
                                <w:sz w:val="20"/>
                                <w:szCs w:val="20"/>
                              </w:rPr>
                              <w:t>FactInternetSales</w:t>
                            </w:r>
                            <w:proofErr w:type="spellEnd"/>
                            <w:r w:rsidRPr="00BC352D">
                              <w:rPr>
                                <w:rStyle w:val="NormalTok"/>
                                <w:sz w:val="20"/>
                                <w:szCs w:val="20"/>
                              </w:rPr>
                              <w:t>]</w:t>
                            </w:r>
                            <w:r w:rsidRPr="00BC352D">
                              <w:rPr>
                                <w:sz w:val="20"/>
                                <w:szCs w:val="20"/>
                              </w:rPr>
                              <w:br/>
                            </w:r>
                            <w:r w:rsidRPr="00BC352D">
                              <w:rPr>
                                <w:rStyle w:val="NormalTok"/>
                                <w:sz w:val="20"/>
                                <w:szCs w:val="20"/>
                              </w:rPr>
                              <w:t xml:space="preserve">WHERE </w:t>
                            </w:r>
                            <w:r w:rsidRPr="00BC352D">
                              <w:rPr>
                                <w:sz w:val="20"/>
                                <w:szCs w:val="20"/>
                              </w:rPr>
                              <w:br/>
                            </w:r>
                            <w:r w:rsidRPr="00BC352D">
                              <w:rPr>
                                <w:rStyle w:val="NormalTok"/>
                                <w:sz w:val="20"/>
                                <w:szCs w:val="20"/>
                              </w:rPr>
                              <w:t xml:space="preserve">  </w:t>
                            </w:r>
                            <w:r w:rsidRPr="00BC352D">
                              <w:rPr>
                                <w:rStyle w:val="KeywordTok"/>
                                <w:sz w:val="20"/>
                                <w:szCs w:val="20"/>
                              </w:rPr>
                              <w:t>LEFT</w:t>
                            </w:r>
                            <w:r w:rsidRPr="00BC352D">
                              <w:rPr>
                                <w:rStyle w:val="NormalTok"/>
                                <w:sz w:val="20"/>
                                <w:szCs w:val="20"/>
                              </w:rPr>
                              <w:t xml:space="preserve"> (</w:t>
                            </w:r>
                            <w:proofErr w:type="spellStart"/>
                            <w:r w:rsidRPr="00BC352D">
                              <w:rPr>
                                <w:rStyle w:val="NormalTok"/>
                                <w:sz w:val="20"/>
                                <w:szCs w:val="20"/>
                              </w:rPr>
                              <w:t>OrderDateKey</w:t>
                            </w:r>
                            <w:proofErr w:type="spellEnd"/>
                            <w:r w:rsidRPr="00BC352D">
                              <w:rPr>
                                <w:rStyle w:val="NormalTok"/>
                                <w:sz w:val="20"/>
                                <w:szCs w:val="20"/>
                              </w:rPr>
                              <w:t xml:space="preserve">, </w:t>
                            </w:r>
                            <w:r w:rsidRPr="00BC352D">
                              <w:rPr>
                                <w:rStyle w:val="DecValTok"/>
                                <w:sz w:val="20"/>
                                <w:szCs w:val="20"/>
                              </w:rPr>
                              <w:t>4</w:t>
                            </w:r>
                            <w:r w:rsidRPr="00BC352D">
                              <w:rPr>
                                <w:rStyle w:val="NormalTok"/>
                                <w:sz w:val="20"/>
                                <w:szCs w:val="20"/>
                              </w:rPr>
                              <w:t xml:space="preserve">) </w:t>
                            </w:r>
                            <w:r w:rsidRPr="00BC352D">
                              <w:rPr>
                                <w:rStyle w:val="OperatorTok"/>
                                <w:sz w:val="20"/>
                                <w:szCs w:val="20"/>
                              </w:rPr>
                              <w:t>&gt;=</w:t>
                            </w:r>
                            <w:r w:rsidRPr="00BC352D">
                              <w:rPr>
                                <w:rStyle w:val="StringTok"/>
                                <w:sz w:val="20"/>
                                <w:szCs w:val="20"/>
                              </w:rPr>
                              <w:t xml:space="preserve"> </w:t>
                            </w:r>
                            <w:r w:rsidRPr="00BC352D">
                              <w:rPr>
                                <w:rStyle w:val="KeywordTok"/>
                                <w:sz w:val="20"/>
                                <w:szCs w:val="20"/>
                              </w:rPr>
                              <w:t>YEAR</w:t>
                            </w:r>
                            <w:r w:rsidRPr="00BC352D">
                              <w:rPr>
                                <w:rStyle w:val="NormalTok"/>
                                <w:sz w:val="20"/>
                                <w:szCs w:val="20"/>
                              </w:rPr>
                              <w:t>(</w:t>
                            </w:r>
                            <w:r w:rsidRPr="00BC352D">
                              <w:rPr>
                                <w:rStyle w:val="KeywordTok"/>
                                <w:sz w:val="20"/>
                                <w:szCs w:val="20"/>
                              </w:rPr>
                              <w:t>GETDATE</w:t>
                            </w:r>
                            <w:r w:rsidRPr="00BC352D">
                              <w:rPr>
                                <w:rStyle w:val="NormalTok"/>
                                <w:sz w:val="20"/>
                                <w:szCs w:val="20"/>
                              </w:rPr>
                              <w:t xml:space="preserve">()) </w:t>
                            </w:r>
                            <w:r w:rsidRPr="00BC352D">
                              <w:rPr>
                                <w:rStyle w:val="DecValTok"/>
                                <w:sz w:val="20"/>
                                <w:szCs w:val="20"/>
                              </w:rPr>
                              <w:t>-2</w:t>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Ensures we always only bring two years of date from extraction.</w:t>
                            </w:r>
                            <w:r w:rsidRPr="00BC352D">
                              <w:rPr>
                                <w:sz w:val="20"/>
                                <w:szCs w:val="20"/>
                              </w:rPr>
                              <w:br/>
                            </w:r>
                            <w:r w:rsidRPr="00BC352D">
                              <w:rPr>
                                <w:rStyle w:val="NormalTok"/>
                                <w:sz w:val="20"/>
                                <w:szCs w:val="20"/>
                              </w:rPr>
                              <w:t>ORDER BY</w:t>
                            </w:r>
                            <w:r w:rsidRPr="00BC352D">
                              <w:rPr>
                                <w:sz w:val="20"/>
                                <w:szCs w:val="20"/>
                              </w:rPr>
                              <w:br/>
                            </w:r>
                            <w:r w:rsidRPr="00BC352D">
                              <w:rPr>
                                <w:rStyle w:val="NormalTok"/>
                                <w:sz w:val="20"/>
                                <w:szCs w:val="20"/>
                              </w:rPr>
                              <w:t xml:space="preserve">  </w:t>
                            </w:r>
                            <w:proofErr w:type="spellStart"/>
                            <w:r w:rsidRPr="00BC352D">
                              <w:rPr>
                                <w:rStyle w:val="NormalTok"/>
                                <w:sz w:val="20"/>
                                <w:szCs w:val="20"/>
                              </w:rPr>
                              <w:t>OrderDateKey</w:t>
                            </w:r>
                            <w:proofErr w:type="spellEnd"/>
                            <w:r w:rsidRPr="00BC352D">
                              <w:rPr>
                                <w:rStyle w:val="NormalTok"/>
                                <w:sz w:val="20"/>
                                <w:szCs w:val="20"/>
                              </w:rPr>
                              <w:t xml:space="preserve"> ASC</w:t>
                            </w:r>
                          </w:p>
                          <w:p w14:paraId="00BF6A52" w14:textId="77777777" w:rsidR="006333DE" w:rsidRPr="00BC352D" w:rsidRDefault="006333DE" w:rsidP="006333DE">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C64CCF" id="_x0000_s1042" type="#_x0000_t202" style="position:absolute;margin-left:0;margin-top:22.05pt;width:500.25pt;height:412.5pt;z-index:-2516357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" fillcolor="#f2f2f2 [3052]">
                <v:textbox>
                  <w:txbxContent>
                    <w:p w14:paraId="36187083" w14:textId="77777777" w:rsidR="00BC352D" w:rsidRPr="00BC352D" w:rsidRDefault="00BC352D" w:rsidP="00BC352D">
                      <w:pPr>
                        <w:pStyle w:val="SourceCode"/>
                        <w:rPr>
                          <w:sz w:val="20"/>
                          <w:szCs w:val="20"/>
                        </w:rPr>
                      </w:pPr>
                      <w:r w:rsidRPr="00BC352D">
                        <w:rPr>
                          <w:rStyle w:val="OperatorTok"/>
                          <w:sz w:val="20"/>
                          <w:szCs w:val="20"/>
                        </w:rPr>
                        <w:t>--</w:t>
                      </w:r>
                      <w:r w:rsidRPr="00BC352D">
                        <w:rPr>
                          <w:rStyle w:val="StringTok"/>
                          <w:sz w:val="20"/>
                          <w:szCs w:val="20"/>
                        </w:rPr>
                        <w:t xml:space="preserve"> </w:t>
                      </w:r>
                      <w:r w:rsidRPr="00BC352D">
                        <w:rPr>
                          <w:rStyle w:val="NormalTok"/>
                          <w:sz w:val="20"/>
                          <w:szCs w:val="20"/>
                        </w:rPr>
                        <w:t xml:space="preserve">Cleansed </w:t>
                      </w:r>
                      <w:proofErr w:type="spellStart"/>
                      <w:r w:rsidRPr="00BC352D">
                        <w:rPr>
                          <w:rStyle w:val="NormalTok"/>
                          <w:sz w:val="20"/>
                          <w:szCs w:val="20"/>
                        </w:rPr>
                        <w:t>FACT_InternetSales</w:t>
                      </w:r>
                      <w:proofErr w:type="spellEnd"/>
                      <w:r w:rsidRPr="00BC352D">
                        <w:rPr>
                          <w:rStyle w:val="NormalTok"/>
                          <w:sz w:val="20"/>
                          <w:szCs w:val="20"/>
                        </w:rPr>
                        <w:t xml:space="preserve"> Table </w:t>
                      </w:r>
                      <w:r w:rsidRPr="00BC352D">
                        <w:rPr>
                          <w:rStyle w:val="OperatorTok"/>
                          <w:sz w:val="20"/>
                          <w:szCs w:val="20"/>
                        </w:rPr>
                        <w:t>--</w:t>
                      </w:r>
                      <w:r w:rsidRPr="00BC352D">
                        <w:rPr>
                          <w:sz w:val="20"/>
                          <w:szCs w:val="20"/>
                        </w:rPr>
                        <w:br/>
                      </w:r>
                      <w:r w:rsidRPr="00BC352D">
                        <w:rPr>
                          <w:rStyle w:val="NormalTok"/>
                          <w:sz w:val="20"/>
                          <w:szCs w:val="20"/>
                        </w:rPr>
                        <w:t xml:space="preserve">SELECT </w:t>
                      </w:r>
                      <w:r w:rsidRPr="00BC352D">
                        <w:rPr>
                          <w:sz w:val="20"/>
                          <w:szCs w:val="20"/>
                        </w:rPr>
                        <w:br/>
                      </w:r>
                      <w:r w:rsidRPr="00BC352D">
                        <w:rPr>
                          <w:rStyle w:val="NormalTok"/>
                          <w:sz w:val="20"/>
                          <w:szCs w:val="20"/>
                        </w:rPr>
                        <w:t xml:space="preserve">  [</w:t>
                      </w:r>
                      <w:proofErr w:type="spellStart"/>
                      <w:r w:rsidRPr="00BC352D">
                        <w:rPr>
                          <w:rStyle w:val="NormalTok"/>
                          <w:sz w:val="20"/>
                          <w:szCs w:val="20"/>
                        </w:rPr>
                        <w:t>Product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OrderDate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DueDate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ShipDate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CustomerKe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PromotionKey</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CurrencyKey</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SalesTerritoryKey</w:t>
                      </w:r>
                      <w:proofErr w:type="spellEnd"/>
                      <w:r w:rsidRPr="00BC352D">
                        <w:rPr>
                          <w:rStyle w:val="NormalTok"/>
                          <w:sz w:val="20"/>
                          <w:szCs w:val="20"/>
                        </w:rPr>
                        <w:t>]</w:t>
                      </w:r>
                      <w:r w:rsidRPr="00BC352D">
                        <w:rPr>
                          <w:sz w:val="20"/>
                          <w:szCs w:val="20"/>
                        </w:rPr>
                        <w:br/>
                      </w:r>
                      <w:r w:rsidRPr="00BC352D">
                        <w:rPr>
                          <w:rStyle w:val="NormalTok"/>
                          <w:sz w:val="20"/>
                          <w:szCs w:val="20"/>
                        </w:rPr>
                        <w:t xml:space="preserve">  [</w:t>
                      </w:r>
                      <w:proofErr w:type="spellStart"/>
                      <w:r w:rsidRPr="00BC352D">
                        <w:rPr>
                          <w:rStyle w:val="NormalTok"/>
                          <w:sz w:val="20"/>
                          <w:szCs w:val="20"/>
                        </w:rPr>
                        <w:t>SalesOrder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SalesOrderLine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RevisionNumber</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OrderQuantity</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UnitPric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ExtendedAmoun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UnitPriceDiscountPc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DiscountAmount</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ProductStandardCos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TotalProductCost</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proofErr w:type="spellStart"/>
                      <w:r w:rsidRPr="00BC352D">
                        <w:rPr>
                          <w:rStyle w:val="NormalTok"/>
                          <w:sz w:val="20"/>
                          <w:szCs w:val="20"/>
                        </w:rPr>
                        <w:t>SalesAmount</w:t>
                      </w:r>
                      <w:proofErr w:type="spellEnd"/>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TaxAmt</w:t>
                      </w:r>
                      <w:proofErr w:type="spellEnd"/>
                      <w:r w:rsidRPr="00BC352D">
                        <w:rPr>
                          <w:rStyle w:val="NormalTok"/>
                          <w:sz w:val="20"/>
                          <w:szCs w:val="20"/>
                        </w:rPr>
                        <w: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Freight]</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CarrierTracking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CustomerPONumber</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OrderDat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DueDat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w:t>
                      </w:r>
                      <w:proofErr w:type="spellStart"/>
                      <w:r w:rsidRPr="00BC352D">
                        <w:rPr>
                          <w:rStyle w:val="NormalTok"/>
                          <w:sz w:val="20"/>
                          <w:szCs w:val="20"/>
                        </w:rPr>
                        <w:t>ShipDate</w:t>
                      </w:r>
                      <w:proofErr w:type="spellEnd"/>
                      <w:r w:rsidRPr="00BC352D">
                        <w:rPr>
                          <w:rStyle w:val="NormalTok"/>
                          <w:sz w:val="20"/>
                          <w:szCs w:val="20"/>
                        </w:rPr>
                        <w:t xml:space="preserve">] </w:t>
                      </w:r>
                      <w:r w:rsidRPr="00BC352D">
                        <w:rPr>
                          <w:sz w:val="20"/>
                          <w:szCs w:val="20"/>
                        </w:rPr>
                        <w:br/>
                      </w:r>
                      <w:r w:rsidRPr="00BC352D">
                        <w:rPr>
                          <w:rStyle w:val="NormalTok"/>
                          <w:sz w:val="20"/>
                          <w:szCs w:val="20"/>
                        </w:rPr>
                        <w:t xml:space="preserve">FROM </w:t>
                      </w:r>
                      <w:r w:rsidRPr="00BC352D">
                        <w:rPr>
                          <w:sz w:val="20"/>
                          <w:szCs w:val="20"/>
                        </w:rPr>
                        <w:br/>
                      </w:r>
                      <w:r w:rsidRPr="00BC352D">
                        <w:rPr>
                          <w:rStyle w:val="NormalTok"/>
                          <w:sz w:val="20"/>
                          <w:szCs w:val="20"/>
                        </w:rPr>
                        <w:t xml:space="preserve">  [AdventureWorksDW2019].[</w:t>
                      </w:r>
                      <w:proofErr w:type="spellStart"/>
                      <w:r w:rsidRPr="00BC352D">
                        <w:rPr>
                          <w:rStyle w:val="NormalTok"/>
                          <w:sz w:val="20"/>
                          <w:szCs w:val="20"/>
                        </w:rPr>
                        <w:t>dbo</w:t>
                      </w:r>
                      <w:proofErr w:type="spellEnd"/>
                      <w:r w:rsidRPr="00BC352D">
                        <w:rPr>
                          <w:rStyle w:val="NormalTok"/>
                          <w:sz w:val="20"/>
                          <w:szCs w:val="20"/>
                        </w:rPr>
                        <w:t>].[</w:t>
                      </w:r>
                      <w:proofErr w:type="spellStart"/>
                      <w:r w:rsidRPr="00BC352D">
                        <w:rPr>
                          <w:rStyle w:val="NormalTok"/>
                          <w:sz w:val="20"/>
                          <w:szCs w:val="20"/>
                        </w:rPr>
                        <w:t>FactInternetSales</w:t>
                      </w:r>
                      <w:proofErr w:type="spellEnd"/>
                      <w:r w:rsidRPr="00BC352D">
                        <w:rPr>
                          <w:rStyle w:val="NormalTok"/>
                          <w:sz w:val="20"/>
                          <w:szCs w:val="20"/>
                        </w:rPr>
                        <w:t>]</w:t>
                      </w:r>
                      <w:r w:rsidRPr="00BC352D">
                        <w:rPr>
                          <w:sz w:val="20"/>
                          <w:szCs w:val="20"/>
                        </w:rPr>
                        <w:br/>
                      </w:r>
                      <w:r w:rsidRPr="00BC352D">
                        <w:rPr>
                          <w:rStyle w:val="NormalTok"/>
                          <w:sz w:val="20"/>
                          <w:szCs w:val="20"/>
                        </w:rPr>
                        <w:t xml:space="preserve">WHERE </w:t>
                      </w:r>
                      <w:r w:rsidRPr="00BC352D">
                        <w:rPr>
                          <w:sz w:val="20"/>
                          <w:szCs w:val="20"/>
                        </w:rPr>
                        <w:br/>
                      </w:r>
                      <w:r w:rsidRPr="00BC352D">
                        <w:rPr>
                          <w:rStyle w:val="NormalTok"/>
                          <w:sz w:val="20"/>
                          <w:szCs w:val="20"/>
                        </w:rPr>
                        <w:t xml:space="preserve">  </w:t>
                      </w:r>
                      <w:r w:rsidRPr="00BC352D">
                        <w:rPr>
                          <w:rStyle w:val="KeywordTok"/>
                          <w:sz w:val="20"/>
                          <w:szCs w:val="20"/>
                        </w:rPr>
                        <w:t>LEFT</w:t>
                      </w:r>
                      <w:r w:rsidRPr="00BC352D">
                        <w:rPr>
                          <w:rStyle w:val="NormalTok"/>
                          <w:sz w:val="20"/>
                          <w:szCs w:val="20"/>
                        </w:rPr>
                        <w:t xml:space="preserve"> (</w:t>
                      </w:r>
                      <w:proofErr w:type="spellStart"/>
                      <w:r w:rsidRPr="00BC352D">
                        <w:rPr>
                          <w:rStyle w:val="NormalTok"/>
                          <w:sz w:val="20"/>
                          <w:szCs w:val="20"/>
                        </w:rPr>
                        <w:t>OrderDateKey</w:t>
                      </w:r>
                      <w:proofErr w:type="spellEnd"/>
                      <w:r w:rsidRPr="00BC352D">
                        <w:rPr>
                          <w:rStyle w:val="NormalTok"/>
                          <w:sz w:val="20"/>
                          <w:szCs w:val="20"/>
                        </w:rPr>
                        <w:t xml:space="preserve">, </w:t>
                      </w:r>
                      <w:r w:rsidRPr="00BC352D">
                        <w:rPr>
                          <w:rStyle w:val="DecValTok"/>
                          <w:sz w:val="20"/>
                          <w:szCs w:val="20"/>
                        </w:rPr>
                        <w:t>4</w:t>
                      </w:r>
                      <w:r w:rsidRPr="00BC352D">
                        <w:rPr>
                          <w:rStyle w:val="NormalTok"/>
                          <w:sz w:val="20"/>
                          <w:szCs w:val="20"/>
                        </w:rPr>
                        <w:t xml:space="preserve">) </w:t>
                      </w:r>
                      <w:r w:rsidRPr="00BC352D">
                        <w:rPr>
                          <w:rStyle w:val="OperatorTok"/>
                          <w:sz w:val="20"/>
                          <w:szCs w:val="20"/>
                        </w:rPr>
                        <w:t>&gt;=</w:t>
                      </w:r>
                      <w:r w:rsidRPr="00BC352D">
                        <w:rPr>
                          <w:rStyle w:val="StringTok"/>
                          <w:sz w:val="20"/>
                          <w:szCs w:val="20"/>
                        </w:rPr>
                        <w:t xml:space="preserve"> </w:t>
                      </w:r>
                      <w:r w:rsidRPr="00BC352D">
                        <w:rPr>
                          <w:rStyle w:val="KeywordTok"/>
                          <w:sz w:val="20"/>
                          <w:szCs w:val="20"/>
                        </w:rPr>
                        <w:t>YEAR</w:t>
                      </w:r>
                      <w:r w:rsidRPr="00BC352D">
                        <w:rPr>
                          <w:rStyle w:val="NormalTok"/>
                          <w:sz w:val="20"/>
                          <w:szCs w:val="20"/>
                        </w:rPr>
                        <w:t>(</w:t>
                      </w:r>
                      <w:r w:rsidRPr="00BC352D">
                        <w:rPr>
                          <w:rStyle w:val="KeywordTok"/>
                          <w:sz w:val="20"/>
                          <w:szCs w:val="20"/>
                        </w:rPr>
                        <w:t>GETDATE</w:t>
                      </w:r>
                      <w:r w:rsidRPr="00BC352D">
                        <w:rPr>
                          <w:rStyle w:val="NormalTok"/>
                          <w:sz w:val="20"/>
                          <w:szCs w:val="20"/>
                        </w:rPr>
                        <w:t xml:space="preserve">()) </w:t>
                      </w:r>
                      <w:r w:rsidRPr="00BC352D">
                        <w:rPr>
                          <w:rStyle w:val="DecValTok"/>
                          <w:sz w:val="20"/>
                          <w:szCs w:val="20"/>
                        </w:rPr>
                        <w:t>-2</w:t>
                      </w:r>
                      <w:r w:rsidRPr="00BC352D">
                        <w:rPr>
                          <w:rStyle w:val="NormalTok"/>
                          <w:sz w:val="20"/>
                          <w:szCs w:val="20"/>
                        </w:rPr>
                        <w:t xml:space="preserve"> </w:t>
                      </w:r>
                      <w:r w:rsidRPr="00BC352D">
                        <w:rPr>
                          <w:rStyle w:val="OperatorTok"/>
                          <w:sz w:val="20"/>
                          <w:szCs w:val="20"/>
                        </w:rPr>
                        <w:t>--</w:t>
                      </w:r>
                      <w:r w:rsidRPr="00BC352D">
                        <w:rPr>
                          <w:rStyle w:val="StringTok"/>
                          <w:sz w:val="20"/>
                          <w:szCs w:val="20"/>
                        </w:rPr>
                        <w:t xml:space="preserve"> </w:t>
                      </w:r>
                      <w:r w:rsidRPr="00BC352D">
                        <w:rPr>
                          <w:rStyle w:val="NormalTok"/>
                          <w:sz w:val="20"/>
                          <w:szCs w:val="20"/>
                        </w:rPr>
                        <w:t>Ensures we always only bring two years of date from extraction.</w:t>
                      </w:r>
                      <w:r w:rsidRPr="00BC352D">
                        <w:rPr>
                          <w:sz w:val="20"/>
                          <w:szCs w:val="20"/>
                        </w:rPr>
                        <w:br/>
                      </w:r>
                      <w:r w:rsidRPr="00BC352D">
                        <w:rPr>
                          <w:rStyle w:val="NormalTok"/>
                          <w:sz w:val="20"/>
                          <w:szCs w:val="20"/>
                        </w:rPr>
                        <w:t>ORDER BY</w:t>
                      </w:r>
                      <w:r w:rsidRPr="00BC352D">
                        <w:rPr>
                          <w:sz w:val="20"/>
                          <w:szCs w:val="20"/>
                        </w:rPr>
                        <w:br/>
                      </w:r>
                      <w:r w:rsidRPr="00BC352D">
                        <w:rPr>
                          <w:rStyle w:val="NormalTok"/>
                          <w:sz w:val="20"/>
                          <w:szCs w:val="20"/>
                        </w:rPr>
                        <w:t xml:space="preserve">  </w:t>
                      </w:r>
                      <w:proofErr w:type="spellStart"/>
                      <w:r w:rsidRPr="00BC352D">
                        <w:rPr>
                          <w:rStyle w:val="NormalTok"/>
                          <w:sz w:val="20"/>
                          <w:szCs w:val="20"/>
                        </w:rPr>
                        <w:t>OrderDateKey</w:t>
                      </w:r>
                      <w:proofErr w:type="spellEnd"/>
                      <w:r w:rsidRPr="00BC352D">
                        <w:rPr>
                          <w:rStyle w:val="NormalTok"/>
                          <w:sz w:val="20"/>
                          <w:szCs w:val="20"/>
                        </w:rPr>
                        <w:t xml:space="preserve"> ASC</w:t>
                      </w:r>
                    </w:p>
                    <w:p w14:paraId="00BF6A52" w14:textId="77777777" w:rsidR="006333DE" w:rsidRPr="00BC352D" w:rsidRDefault="006333DE" w:rsidP="006333DE">
                      <w:pPr>
                        <w:rPr>
                          <w:sz w:val="18"/>
                          <w:szCs w:val="18"/>
                        </w:rPr>
                      </w:pPr>
                    </w:p>
                  </w:txbxContent>
                </v:textbox>
                <w10:wrap anchorx="margin"/>
              </v:shape>
            </w:pict>
          </mc:Fallback>
        </mc:AlternateContent>
      </w:r>
      <w:r w:rsidR="00BC6525" w:rsidRPr="00BC6525">
        <w:t xml:space="preserve"> </w:t>
      </w:r>
      <w:proofErr w:type="spellStart"/>
      <w:r w:rsidR="00BC6525" w:rsidRPr="00BC6525">
        <w:rPr>
          <w:b/>
          <w:bCs/>
          <w:sz w:val="28"/>
          <w:szCs w:val="28"/>
          <w:u w:val="single"/>
        </w:rPr>
        <w:t>FACT_InternetSales</w:t>
      </w:r>
      <w:proofErr w:type="spellEnd"/>
      <w:r w:rsidR="006333DE">
        <w:rPr>
          <w:b/>
          <w:bCs/>
          <w:sz w:val="28"/>
          <w:szCs w:val="28"/>
          <w:u w:val="single"/>
        </w:rPr>
        <w:t>:</w:t>
      </w:r>
    </w:p>
    <w:p w14:paraId="15729B2B" w14:textId="226ED299" w:rsidR="006333DE" w:rsidRPr="005E1DAA" w:rsidRDefault="006333DE" w:rsidP="006333DE"/>
    <w:p w14:paraId="68B773CC" w14:textId="1D8559EB" w:rsidR="006333DE" w:rsidRDefault="006333DE" w:rsidP="006333DE"/>
    <w:p w14:paraId="60E23545" w14:textId="507B63CD" w:rsidR="006333DE" w:rsidRDefault="006333DE" w:rsidP="006333DE"/>
    <w:p w14:paraId="612281F0" w14:textId="255FF16A" w:rsidR="006333DE" w:rsidRDefault="006333DE" w:rsidP="006333DE"/>
    <w:p w14:paraId="03DFC748" w14:textId="0F01DBC5" w:rsidR="006333DE" w:rsidRDefault="006333DE" w:rsidP="006333DE"/>
    <w:p w14:paraId="3AECC8A2" w14:textId="77777777" w:rsidR="006333DE" w:rsidRDefault="006333DE" w:rsidP="006333DE"/>
    <w:p w14:paraId="28D9C086" w14:textId="5BA46B9E" w:rsidR="006333DE" w:rsidRDefault="006333DE" w:rsidP="006333DE"/>
    <w:p w14:paraId="44BBAE12" w14:textId="77777777" w:rsidR="006333DE" w:rsidRDefault="006333DE" w:rsidP="006333DE"/>
    <w:p w14:paraId="6F11B6C3" w14:textId="77777777" w:rsidR="006333DE" w:rsidRDefault="006333DE" w:rsidP="006333DE"/>
    <w:p w14:paraId="159D48F5" w14:textId="4EEC907D" w:rsidR="006333DE" w:rsidRDefault="006333DE" w:rsidP="006333DE"/>
    <w:p w14:paraId="4E04AB0E" w14:textId="4F9B35BD" w:rsidR="006333DE" w:rsidRDefault="006333DE" w:rsidP="006333DE"/>
    <w:p w14:paraId="24231FF0" w14:textId="77777777" w:rsidR="006333DE" w:rsidRDefault="006333DE" w:rsidP="006333DE"/>
    <w:p w14:paraId="728D0A95" w14:textId="6DA09976" w:rsidR="006333DE" w:rsidRDefault="006333DE" w:rsidP="006333DE"/>
    <w:p w14:paraId="27DBF283" w14:textId="00CDE9CB" w:rsidR="006333DE" w:rsidRDefault="006333DE" w:rsidP="006333DE"/>
    <w:p w14:paraId="3BF35326" w14:textId="653074F0" w:rsidR="006333DE" w:rsidRDefault="006333DE" w:rsidP="006333DE"/>
    <w:p w14:paraId="00C99E31" w14:textId="77777777" w:rsidR="006333DE" w:rsidRDefault="006333DE" w:rsidP="006333DE"/>
    <w:p w14:paraId="51C678EB" w14:textId="77777777" w:rsidR="006333DE" w:rsidRDefault="006333DE" w:rsidP="006333DE"/>
    <w:p w14:paraId="511A7F22" w14:textId="77777777" w:rsidR="005738EB" w:rsidRDefault="005738EB" w:rsidP="006333DE"/>
    <w:p w14:paraId="2E7652FF" w14:textId="77777777" w:rsidR="005738EB" w:rsidRDefault="005738EB" w:rsidP="006333DE">
      <w:pPr>
        <w:rPr>
          <w:b/>
          <w:bCs/>
          <w:sz w:val="32"/>
          <w:szCs w:val="32"/>
          <w:u w:val="single"/>
        </w:rPr>
      </w:pPr>
    </w:p>
    <w:p w14:paraId="111DF17F" w14:textId="77777777" w:rsidR="006333DE" w:rsidRDefault="006333DE" w:rsidP="006333DE">
      <w:pPr>
        <w:rPr>
          <w:b/>
          <w:bCs/>
          <w:sz w:val="32"/>
          <w:szCs w:val="32"/>
          <w:u w:val="single"/>
        </w:rPr>
      </w:pPr>
      <w:r w:rsidRPr="00E70B3B">
        <w:rPr>
          <w:b/>
          <w:bCs/>
          <w:sz w:val="32"/>
          <w:szCs w:val="32"/>
          <w:u w:val="single"/>
        </w:rPr>
        <w:t>Output:</w:t>
      </w:r>
    </w:p>
    <w:p w14:paraId="14775377" w14:textId="3298406A" w:rsidR="00BC352D" w:rsidRDefault="00CD0B75" w:rsidP="004B2798">
      <w:r>
        <w:t>W</w:t>
      </w:r>
      <w:r w:rsidRPr="00CD0B75">
        <w:t xml:space="preserve">hat I've done here is this this function is a </w:t>
      </w:r>
      <w:r w:rsidR="004B2798">
        <w:t>adjust date</w:t>
      </w:r>
      <w:r w:rsidRPr="00CD0B75">
        <w:t xml:space="preserve"> difference. </w:t>
      </w:r>
      <w:r w:rsidR="004B2798" w:rsidRPr="00CD0B75">
        <w:t>So,</w:t>
      </w:r>
      <w:r w:rsidRPr="00CD0B75">
        <w:t xml:space="preserve"> </w:t>
      </w:r>
      <w:r w:rsidR="004B2798">
        <w:t xml:space="preserve">it </w:t>
      </w:r>
      <w:r w:rsidRPr="00CD0B75">
        <w:t xml:space="preserve">gets today's date. It finds out based on what </w:t>
      </w:r>
      <w:r w:rsidR="004B2798">
        <w:t xml:space="preserve">date </w:t>
      </w:r>
      <w:r w:rsidRPr="00CD0B75">
        <w:t xml:space="preserve">right now. What is today's date. And the year, when I wrap it in year, that's </w:t>
      </w:r>
      <w:r w:rsidR="004B2798" w:rsidRPr="00CD0B75">
        <w:t>going to</w:t>
      </w:r>
      <w:r w:rsidRPr="00CD0B75">
        <w:t xml:space="preserve"> turn that date into a year value. </w:t>
      </w:r>
      <w:r w:rsidR="004B2798">
        <w:t xml:space="preserve">Also, </w:t>
      </w:r>
      <w:r w:rsidRPr="00CD0B75">
        <w:t xml:space="preserve">what I've done is that I've taken, I've taken the left of the order date key. And if you look at the order that key, the left value is the year. I only I fetched the left part before first Numbers in the order that key. And I say if whatever this function is larger than or equal to the 4/4, the fourth first numbers in order key, then return the role Just a little bit. It's a different type of, it's a different type of function. </w:t>
      </w:r>
      <w:r w:rsidR="004B2798">
        <w:t>T</w:t>
      </w:r>
      <w:r w:rsidRPr="00CD0B75">
        <w:t xml:space="preserve">he advantage of doing this though, is that they if when we go into 2020 to the function will automatically update so that we get then we get 2020 and 2021 and you don't have to go in manually into the sequel code and change it. </w:t>
      </w:r>
    </w:p>
    <w:p w14:paraId="17F222E1" w14:textId="77777777" w:rsidR="004B2798" w:rsidRDefault="004B2798" w:rsidP="004B2798"/>
    <w:p w14:paraId="47C9AD4A" w14:textId="3234D18E" w:rsidR="0002386E" w:rsidRDefault="0002386E" w:rsidP="0002386E">
      <w:pPr>
        <w:pStyle w:val="Heading1"/>
        <w:rPr>
          <w:b w:val="0"/>
          <w:bCs w:val="0"/>
          <w:sz w:val="32"/>
          <w:szCs w:val="32"/>
          <w:u w:val="single"/>
        </w:rPr>
      </w:pPr>
      <w:r>
        <w:rPr>
          <w:b w:val="0"/>
          <w:bCs w:val="0"/>
          <w:sz w:val="32"/>
          <w:szCs w:val="32"/>
          <w:u w:val="single"/>
        </w:rPr>
        <w:lastRenderedPageBreak/>
        <w:t>Power BI:</w:t>
      </w:r>
    </w:p>
    <w:p w14:paraId="2568FD49" w14:textId="43DCCAFF" w:rsidR="0002386E" w:rsidRDefault="00B5666B" w:rsidP="0075113F">
      <w:r w:rsidRPr="0075113F">
        <w:t xml:space="preserve">This section displays the data models imported and connected to form a dashboard for sales department to provide better </w:t>
      </w:r>
      <w:r w:rsidR="0075113F" w:rsidRPr="0075113F">
        <w:t>insights</w:t>
      </w:r>
      <w:r w:rsidRPr="0075113F">
        <w:t xml:space="preserve"> about their data and </w:t>
      </w:r>
      <w:r w:rsidR="0075113F" w:rsidRPr="0075113F">
        <w:t xml:space="preserve">visualization for better understanding. </w:t>
      </w:r>
    </w:p>
    <w:p w14:paraId="100FC96D" w14:textId="77777777" w:rsidR="0075113F" w:rsidRDefault="0075113F" w:rsidP="0075113F"/>
    <w:p w14:paraId="33B8F909" w14:textId="77777777" w:rsidR="0002386E" w:rsidRDefault="00E44898" w:rsidP="0002386E">
      <w:pPr>
        <w:pStyle w:val="Heading1"/>
        <w:rPr>
          <w:b w:val="0"/>
          <w:bCs w:val="0"/>
          <w:sz w:val="32"/>
          <w:szCs w:val="32"/>
          <w:u w:val="single"/>
        </w:rPr>
      </w:pPr>
      <w:r>
        <w:rPr>
          <w:b w:val="0"/>
          <w:bCs w:val="0"/>
          <w:sz w:val="32"/>
          <w:szCs w:val="32"/>
          <w:u w:val="single"/>
        </w:rPr>
        <w:t>Data Model:</w:t>
      </w:r>
    </w:p>
    <w:p w14:paraId="293F0B92" w14:textId="60D152A9" w:rsidR="0002386E" w:rsidRPr="0002386E" w:rsidRDefault="0002386E" w:rsidP="0002386E">
      <w:r w:rsidRPr="0002386E">
        <w:t xml:space="preserve">Below is a screenshot of the data model after cleansed and prepared tables were </w:t>
      </w:r>
      <w:r>
        <w:t>imported</w:t>
      </w:r>
      <w:r w:rsidRPr="0002386E">
        <w:t xml:space="preserve"> into Power BI.</w:t>
      </w:r>
      <w:r>
        <w:t xml:space="preserve"> </w:t>
      </w:r>
      <w:r w:rsidRPr="0002386E">
        <w:t xml:space="preserve">This data model also shows how </w:t>
      </w:r>
      <w:proofErr w:type="spellStart"/>
      <w:r w:rsidRPr="0002386E">
        <w:t>FACT_Budget</w:t>
      </w:r>
      <w:proofErr w:type="spellEnd"/>
      <w:r w:rsidRPr="0002386E">
        <w:t xml:space="preserve"> </w:t>
      </w:r>
      <w:r>
        <w:t>has</w:t>
      </w:r>
      <w:r w:rsidRPr="0002386E">
        <w:t xml:space="preserve"> been connected to </w:t>
      </w:r>
      <w:proofErr w:type="spellStart"/>
      <w:r w:rsidRPr="0002386E">
        <w:t>FACT_InternetSales</w:t>
      </w:r>
      <w:proofErr w:type="spellEnd"/>
      <w:r w:rsidRPr="0002386E">
        <w:t xml:space="preserve"> and other DIM tables</w:t>
      </w:r>
      <w:r>
        <w:t xml:space="preserve"> within the model</w:t>
      </w:r>
      <w:r w:rsidRPr="0002386E">
        <w:t>.</w:t>
      </w:r>
    </w:p>
    <w:p w14:paraId="5DC8EDC5" w14:textId="4635D91D" w:rsidR="00E44898" w:rsidRDefault="00CE3578" w:rsidP="00CE3578">
      <w:pPr>
        <w:rPr>
          <w:b/>
          <w:bCs/>
          <w:sz w:val="32"/>
          <w:szCs w:val="32"/>
          <w:u w:val="single"/>
        </w:rPr>
      </w:pPr>
      <w:r>
        <w:rPr>
          <w:b/>
          <w:bCs/>
          <w:noProof/>
          <w:sz w:val="32"/>
          <w:szCs w:val="32"/>
          <w:u w:val="single"/>
        </w:rPr>
        <w:drawing>
          <wp:inline distT="0" distB="0" distL="0" distR="0" wp14:anchorId="0800E8D3" wp14:editId="38A60A30">
            <wp:extent cx="6310249" cy="4495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25978" cy="4507006"/>
                    </a:xfrm>
                    <a:prstGeom prst="rect">
                      <a:avLst/>
                    </a:prstGeom>
                    <a:noFill/>
                    <a:ln>
                      <a:noFill/>
                    </a:ln>
                  </pic:spPr>
                </pic:pic>
              </a:graphicData>
            </a:graphic>
          </wp:inline>
        </w:drawing>
      </w:r>
    </w:p>
    <w:p w14:paraId="4F01AA05" w14:textId="77777777" w:rsidR="004B2798" w:rsidRPr="00CD0B75" w:rsidRDefault="004B2798" w:rsidP="004B2798"/>
    <w:p w14:paraId="5F066CAA" w14:textId="00E92218" w:rsidR="0002386E" w:rsidRDefault="0002386E" w:rsidP="005E1DAA"/>
    <w:p w14:paraId="4EC1416A" w14:textId="331A6D42" w:rsidR="0002386E" w:rsidRDefault="0002386E" w:rsidP="005E1DAA"/>
    <w:p w14:paraId="7010C801" w14:textId="6372796A" w:rsidR="000447F4" w:rsidRDefault="000447F4" w:rsidP="000447F4">
      <w:pPr>
        <w:sectPr w:rsidR="000447F4" w:rsidSect="00051CF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r>
        <w:br w:type="page"/>
      </w:r>
    </w:p>
    <w:p w14:paraId="5420A64B" w14:textId="77777777" w:rsidR="008B34DE" w:rsidRDefault="00B71A0A" w:rsidP="008B34DE">
      <w:pPr>
        <w:pStyle w:val="Heading1"/>
      </w:pPr>
      <w:r w:rsidRPr="008F363F">
        <w:rPr>
          <w:b w:val="0"/>
          <w:bCs w:val="0"/>
          <w:sz w:val="32"/>
          <w:szCs w:val="32"/>
          <w:u w:val="single"/>
        </w:rPr>
        <w:lastRenderedPageBreak/>
        <mc:AlternateContent>
          <mc:Choice Requires="wps">
            <w:drawing>
              <wp:anchor distT="0" distB="0" distL="114300" distR="114300" simplePos="0" relativeHeight="251683840" behindDoc="0" locked="0" layoutInCell="1" allowOverlap="1" wp14:anchorId="11DCD789" wp14:editId="5020F193">
                <wp:simplePos x="0" y="0"/>
                <wp:positionH relativeFrom="page">
                  <wp:posOffset>-9525</wp:posOffset>
                </wp:positionH>
                <wp:positionV relativeFrom="paragraph">
                  <wp:posOffset>400050</wp:posOffset>
                </wp:positionV>
                <wp:extent cx="9496425" cy="640515"/>
                <wp:effectExtent l="0" t="0" r="9525" b="0"/>
                <wp:wrapNone/>
                <wp:docPr id="6" name="Add-in_Banner">
                  <a:extLst xmlns:a="http://schemas.openxmlformats.org/drawingml/2006/main">
                    <a:ext uri="{FF2B5EF4-FFF2-40B4-BE49-F238E27FC236}">
                      <a16:creationId xmlns:a16="http://schemas.microsoft.com/office/drawing/2014/main" id="{3469E413-BCF5-4E2F-BE4B-EB617C589FA5}"/>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9496425" cy="640515"/>
                        </a:xfrm>
                        <a:prstGeom prst="rect">
                          <a:avLst/>
                        </a:prstGeom>
                        <a:solidFill>
                          <a:srgbClr val="494748">
                            <a:alpha val="4706"/>
                          </a:srgb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577625" w14:textId="77777777" w:rsidR="008F363F" w:rsidRPr="008F363F" w:rsidRDefault="008F363F" w:rsidP="008F363F">
                            <w:pPr>
                              <w:spacing w:line="216" w:lineRule="auto"/>
                              <w:rPr>
                                <w:rFonts w:ascii="Segoe UI Light" w:eastAsia="Calibri" w:hAnsi="Segoe UI Light" w:cs="Segoe UI Light"/>
                                <w:color w:val="FFFFFF" w:themeColor="background1"/>
                                <w:kern w:val="24"/>
                                <w:sz w:val="36"/>
                                <w:szCs w:val="36"/>
                                <w:lang w:val="en-GB"/>
                              </w:rPr>
                            </w:pPr>
                            <w:r w:rsidRPr="008F363F">
                              <w:rPr>
                                <w:rFonts w:ascii="Segoe UI Light" w:eastAsia="Calibri" w:hAnsi="Segoe UI Light" w:cs="Segoe UI Light"/>
                                <w:color w:val="FFFFFF" w:themeColor="background1"/>
                                <w:kern w:val="24"/>
                                <w:sz w:val="36"/>
                                <w:szCs w:val="36"/>
                                <w:lang w:val="en-GB"/>
                              </w:rPr>
                              <w:t>Microsoft Power BI</w:t>
                            </w:r>
                          </w:p>
                        </w:txbxContent>
                      </wps:txbx>
                      <wps:bodyPr rot="0" spcFirstLastPara="0" vert="horz" wrap="square" lIns="1332000" tIns="180000" rIns="216000" bIns="180000" numCol="1" spcCol="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11DCD789" id="Add-in_Banner" o:spid="_x0000_s1043" type="#_x0000_t202" style="position:absolute;margin-left:-.75pt;margin-top:31.5pt;width:747.75pt;height:50.45pt;z-index:25168384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" fillcolor="#494748" stroked="f" strokeweight="1pt">
                <v:fill opacity="3084f"/>
                <o:lock v:ext="edit" grouping="t"/>
                <v:textbox style="mso-fit-shape-to-text:t" inset="37mm,5mm,6mm,5mm">
                  <w:txbxContent>
                    <w:p w14:paraId="47577625" w14:textId="77777777" w:rsidR="008F363F" w:rsidRPr="008F363F" w:rsidRDefault="008F363F" w:rsidP="008F363F">
                      <w:pPr>
                        <w:spacing w:line="216" w:lineRule="auto"/>
                        <w:rPr>
                          <w:rFonts w:ascii="Segoe UI Light" w:eastAsia="Calibri" w:hAnsi="Segoe UI Light" w:cs="Segoe UI Light"/>
                          <w:color w:val="FFFFFF" w:themeColor="background1"/>
                          <w:kern w:val="24"/>
                          <w:sz w:val="36"/>
                          <w:szCs w:val="36"/>
                          <w:lang w:val="en-GB"/>
                        </w:rPr>
                      </w:pPr>
                      <w:r w:rsidRPr="008F363F">
                        <w:rPr>
                          <w:rFonts w:ascii="Segoe UI Light" w:eastAsia="Calibri" w:hAnsi="Segoe UI Light" w:cs="Segoe UI Light"/>
                          <w:color w:val="FFFFFF" w:themeColor="background1"/>
                          <w:kern w:val="24"/>
                          <w:sz w:val="36"/>
                          <w:szCs w:val="36"/>
                          <w:lang w:val="en-GB"/>
                        </w:rPr>
                        <w:t>Microsoft Power BI</w:t>
                      </w:r>
                    </w:p>
                  </w:txbxContent>
                </v:textbox>
                <w10:wrap anchorx="page"/>
              </v:shape>
            </w:pict>
          </mc:Fallback>
        </mc:AlternateContent>
      </w:r>
      <w:r w:rsidR="008F363F" w:rsidRPr="008F363F">
        <w:rPr>
          <w:rFonts w:asciiTheme="minorHAnsi" w:eastAsiaTheme="minorHAnsi" w:hAnsiTheme="minorHAnsi" w:cstheme="minorBidi"/>
          <w:b w:val="0"/>
          <w:bCs w:val="0"/>
          <w:noProof/>
          <w:kern w:val="0"/>
          <w:sz w:val="22"/>
          <w:szCs w:val="22"/>
        </w:rPr>
        <w:t xml:space="preserve"> </w:t>
      </w:r>
      <w:r w:rsidR="0002386E">
        <w:rPr>
          <w:b w:val="0"/>
          <w:bCs w:val="0"/>
          <w:sz w:val="32"/>
          <w:szCs w:val="32"/>
          <w:u w:val="single"/>
        </w:rPr>
        <w:t>Sales Management Dashboard</w:t>
      </w:r>
      <w:r w:rsidR="0002386E">
        <w:rPr>
          <w:b w:val="0"/>
          <w:bCs w:val="0"/>
          <w:sz w:val="32"/>
          <w:szCs w:val="32"/>
          <w:u w:val="single"/>
        </w:rPr>
        <w:t>:</w:t>
      </w:r>
      <w:r w:rsidR="005E4BC1" w:rsidRPr="005E4BC1">
        <w:t xml:space="preserve"> </w:t>
      </w:r>
    </w:p>
    <w:p w14:paraId="1A126C57" w14:textId="6572750D" w:rsidR="0002386E" w:rsidRPr="008B34DE" w:rsidRDefault="008B34DE" w:rsidP="008B34DE">
      <w:pPr>
        <w:pStyle w:val="Heading1"/>
        <w:rPr>
          <w:b w:val="0"/>
          <w:bCs w:val="0"/>
          <w:sz w:val="32"/>
          <w:szCs w:val="32"/>
          <w:u w:val="single"/>
        </w:rPr>
      </w:pPr>
      <w:r w:rsidRPr="00FA3DBF">
        <mc:AlternateContent>
          <mc:Choice Requires="wps">
            <w:drawing>
              <wp:anchor distT="0" distB="0" distL="114300" distR="114300" simplePos="0" relativeHeight="251687936" behindDoc="0" locked="0" layoutInCell="1" allowOverlap="1" wp14:anchorId="320D55E8" wp14:editId="73015C78">
                <wp:simplePos x="0" y="0"/>
                <wp:positionH relativeFrom="margin">
                  <wp:align>left</wp:align>
                </wp:positionH>
                <wp:positionV relativeFrom="paragraph">
                  <wp:posOffset>5380990</wp:posOffset>
                </wp:positionV>
                <wp:extent cx="2705100" cy="438150"/>
                <wp:effectExtent l="0" t="0" r="0" b="0"/>
                <wp:wrapNone/>
                <wp:docPr id="25" name="Text Placeholder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05100" cy="438150"/>
                        </a:xfrm>
                        <a:prstGeom prst="rect">
                          <a:avLst/>
                        </a:prstGeom>
                      </wps:spPr>
                      <wps:txbx>
                        <w:txbxContent>
                          <w:p w14:paraId="1A7EEDEE" w14:textId="77777777" w:rsidR="00FA3DBF" w:rsidRPr="008B34DE" w:rsidRDefault="00FA3DBF" w:rsidP="00FA3DBF">
                            <w:pPr>
                              <w:rPr>
                                <w:rFonts w:hAnsi="Calibri"/>
                                <w:color w:val="0070C0"/>
                                <w:kern w:val="24"/>
                                <w:sz w:val="36"/>
                                <w:szCs w:val="36"/>
                              </w:rPr>
                            </w:pPr>
                            <w:hyperlink r:id="rId14" w:history="1">
                              <w:r w:rsidRPr="008B34DE">
                                <w:rPr>
                                  <w:rStyle w:val="Hyperlink"/>
                                  <w:rFonts w:hAnsi="Calibri"/>
                                  <w:color w:val="0070C0"/>
                                  <w:kern w:val="24"/>
                                  <w:sz w:val="36"/>
                                  <w:szCs w:val="36"/>
                                </w:rPr>
                                <w:t>View in Pow</w:t>
                              </w:r>
                              <w:r w:rsidRPr="008B34DE">
                                <w:rPr>
                                  <w:rStyle w:val="Hyperlink"/>
                                  <w:rFonts w:hAnsi="Calibri"/>
                                  <w:color w:val="0070C0"/>
                                  <w:kern w:val="24"/>
                                  <w:sz w:val="36"/>
                                  <w:szCs w:val="36"/>
                                </w:rPr>
                                <w:t>e</w:t>
                              </w:r>
                              <w:r w:rsidRPr="008B34DE">
                                <w:rPr>
                                  <w:rStyle w:val="Hyperlink"/>
                                  <w:rFonts w:hAnsi="Calibri"/>
                                  <w:color w:val="0070C0"/>
                                  <w:kern w:val="24"/>
                                  <w:sz w:val="36"/>
                                  <w:szCs w:val="36"/>
                                </w:rPr>
                                <w:t>r BI</w:t>
                              </w:r>
                            </w:hyperlink>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shape w14:anchorId="320D55E8" id="_x0000_s1044" type="#_x0000_t202" style="position:absolute;margin-left:0;margin-top:423.7pt;width:213pt;height:34.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" filled="f" stroked="f">
                <v:textbox>
                  <w:txbxContent>
                    <w:p w14:paraId="1A7EEDEE" w14:textId="77777777" w:rsidR="00FA3DBF" w:rsidRPr="008B34DE" w:rsidRDefault="00FA3DBF" w:rsidP="00FA3DBF">
                      <w:pPr>
                        <w:rPr>
                          <w:rFonts w:hAnsi="Calibri"/>
                          <w:color w:val="0070C0"/>
                          <w:kern w:val="24"/>
                          <w:sz w:val="36"/>
                          <w:szCs w:val="36"/>
                        </w:rPr>
                      </w:pPr>
                      <w:hyperlink r:id="rId15" w:history="1">
                        <w:r w:rsidRPr="008B34DE">
                          <w:rPr>
                            <w:rStyle w:val="Hyperlink"/>
                            <w:rFonts w:hAnsi="Calibri"/>
                            <w:color w:val="0070C0"/>
                            <w:kern w:val="24"/>
                            <w:sz w:val="36"/>
                            <w:szCs w:val="36"/>
                          </w:rPr>
                          <w:t>View in Pow</w:t>
                        </w:r>
                        <w:r w:rsidRPr="008B34DE">
                          <w:rPr>
                            <w:rStyle w:val="Hyperlink"/>
                            <w:rFonts w:hAnsi="Calibri"/>
                            <w:color w:val="0070C0"/>
                            <w:kern w:val="24"/>
                            <w:sz w:val="36"/>
                            <w:szCs w:val="36"/>
                          </w:rPr>
                          <w:t>e</w:t>
                        </w:r>
                        <w:r w:rsidRPr="008B34DE">
                          <w:rPr>
                            <w:rStyle w:val="Hyperlink"/>
                            <w:rFonts w:hAnsi="Calibri"/>
                            <w:color w:val="0070C0"/>
                            <w:kern w:val="24"/>
                            <w:sz w:val="36"/>
                            <w:szCs w:val="36"/>
                          </w:rPr>
                          <w:t>r BI</w:t>
                        </w:r>
                      </w:hyperlink>
                    </w:p>
                  </w:txbxContent>
                </v:textbox>
                <w10:wrap anchorx="margin"/>
              </v:shape>
            </w:pict>
          </mc:Fallback>
        </mc:AlternateContent>
      </w:r>
      <w:r w:rsidRPr="00B71A0A">
        <w:drawing>
          <wp:anchor distT="0" distB="0" distL="114300" distR="114300" simplePos="0" relativeHeight="251685888" behindDoc="1" locked="0" layoutInCell="1" allowOverlap="1" wp14:anchorId="337ED90C" wp14:editId="311A5A5F">
            <wp:simplePos x="0" y="0"/>
            <wp:positionH relativeFrom="margin">
              <wp:posOffset>0</wp:posOffset>
            </wp:positionH>
            <wp:positionV relativeFrom="paragraph">
              <wp:posOffset>5055870</wp:posOffset>
            </wp:positionV>
            <wp:extent cx="8074025" cy="314325"/>
            <wp:effectExtent l="0" t="0" r="3175"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074025" cy="3143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1792" behindDoc="1" locked="0" layoutInCell="1" allowOverlap="1" wp14:anchorId="51747820" wp14:editId="2C61FACE">
            <wp:simplePos x="0" y="0"/>
            <wp:positionH relativeFrom="margin">
              <wp:align>left</wp:align>
            </wp:positionH>
            <wp:positionV relativeFrom="paragraph">
              <wp:posOffset>541020</wp:posOffset>
            </wp:positionV>
            <wp:extent cx="8074025" cy="4524375"/>
            <wp:effectExtent l="0" t="0" r="3175" b="9525"/>
            <wp:wrapTight wrapText="bothSides">
              <wp:wrapPolygon edited="0">
                <wp:start x="0" y="0"/>
                <wp:lineTo x="0" y="21555"/>
                <wp:lineTo x="21558" y="21555"/>
                <wp:lineTo x="21558" y="0"/>
                <wp:lineTo x="0" y="0"/>
              </wp:wrapPolygon>
            </wp:wrapTight>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rcRect l="762" r="752" b="1897"/>
                    <a:stretch/>
                  </pic:blipFill>
                  <pic:spPr bwMode="auto">
                    <a:xfrm>
                      <a:off x="0" y="0"/>
                      <a:ext cx="8074025" cy="45243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0967" w:rsidRPr="00050967">
        <w:drawing>
          <wp:anchor distT="0" distB="0" distL="114300" distR="114300" simplePos="0" relativeHeight="251684864" behindDoc="1" locked="0" layoutInCell="1" allowOverlap="1" wp14:anchorId="29E04451" wp14:editId="27948CED">
            <wp:simplePos x="0" y="0"/>
            <wp:positionH relativeFrom="margin">
              <wp:align>left</wp:align>
            </wp:positionH>
            <wp:positionV relativeFrom="paragraph">
              <wp:posOffset>121920</wp:posOffset>
            </wp:positionV>
            <wp:extent cx="291465" cy="291465"/>
            <wp:effectExtent l="0" t="0" r="0" b="0"/>
            <wp:wrapNone/>
            <wp:docPr id="7" name="Add-in_Icon" descr="Icon for Microsoft Power BI.">
              <a:extLst xmlns:a="http://schemas.openxmlformats.org/drawingml/2006/main">
                <a:ext uri="{FF2B5EF4-FFF2-40B4-BE49-F238E27FC236}">
                  <a16:creationId xmlns:a16="http://schemas.microsoft.com/office/drawing/2014/main" id="{87D43E1C-7B4D-44A2-8E6D-6786349BFB58}"/>
                </a:ext>
              </a:extLst>
            </wp:docPr>
            <wp:cNvGraphicFramePr/>
            <a:graphic xmlns:a="http://schemas.openxmlformats.org/drawingml/2006/main">
              <a:graphicData uri="http://schemas.openxmlformats.org/drawingml/2006/picture">
                <pic:pic xmlns:pic="http://schemas.openxmlformats.org/drawingml/2006/picture">
                  <pic:nvPicPr>
                    <pic:cNvPr id="7" name="Add-in_Icon" descr="Icon for Microsoft Power BI.">
                      <a:extLst>
                        <a:ext uri="{FF2B5EF4-FFF2-40B4-BE49-F238E27FC236}">
                          <a16:creationId xmlns:a16="http://schemas.microsoft.com/office/drawing/2014/main" id="{87D43E1C-7B4D-44A2-8E6D-6786349BFB58}"/>
                        </a:ext>
                      </a:extLst>
                    </pic:cNvPr>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1465" cy="291465"/>
                    </a:xfrm>
                    <a:prstGeom prst="rect">
                      <a:avLst/>
                    </a:prstGeom>
                    <a:noFill/>
                  </pic:spPr>
                </pic:pic>
              </a:graphicData>
            </a:graphic>
          </wp:anchor>
        </w:drawing>
      </w:r>
    </w:p>
    <w:sectPr w:rsidR="0002386E" w:rsidRPr="008B34DE" w:rsidSect="000447F4">
      <w:pgSz w:w="15840" w:h="12240" w:orient="landscape"/>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960D86"/>
    <w:multiLevelType w:val="hybridMultilevel"/>
    <w:tmpl w:val="09B0E92E"/>
    <w:lvl w:ilvl="0" w:tplc="8A9C089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20257862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10DF"/>
    <w:rsid w:val="00011C17"/>
    <w:rsid w:val="0002386E"/>
    <w:rsid w:val="000268FC"/>
    <w:rsid w:val="000447F4"/>
    <w:rsid w:val="00050967"/>
    <w:rsid w:val="00051CF0"/>
    <w:rsid w:val="0007652A"/>
    <w:rsid w:val="000D3F68"/>
    <w:rsid w:val="00147425"/>
    <w:rsid w:val="001A1471"/>
    <w:rsid w:val="001C6AC5"/>
    <w:rsid w:val="001F6721"/>
    <w:rsid w:val="0027430F"/>
    <w:rsid w:val="00394E00"/>
    <w:rsid w:val="003A429A"/>
    <w:rsid w:val="003B012D"/>
    <w:rsid w:val="003B35A5"/>
    <w:rsid w:val="00423833"/>
    <w:rsid w:val="00431BE2"/>
    <w:rsid w:val="00433946"/>
    <w:rsid w:val="00453799"/>
    <w:rsid w:val="004538C8"/>
    <w:rsid w:val="00473412"/>
    <w:rsid w:val="00493260"/>
    <w:rsid w:val="004B2798"/>
    <w:rsid w:val="004D2CAC"/>
    <w:rsid w:val="00534686"/>
    <w:rsid w:val="00534C58"/>
    <w:rsid w:val="0055200B"/>
    <w:rsid w:val="005738EB"/>
    <w:rsid w:val="005E1DAA"/>
    <w:rsid w:val="005E4BC1"/>
    <w:rsid w:val="006333DE"/>
    <w:rsid w:val="00655286"/>
    <w:rsid w:val="0065725D"/>
    <w:rsid w:val="006C155D"/>
    <w:rsid w:val="0075113F"/>
    <w:rsid w:val="007C3F01"/>
    <w:rsid w:val="007F56D3"/>
    <w:rsid w:val="007F7484"/>
    <w:rsid w:val="008437C9"/>
    <w:rsid w:val="008B34DE"/>
    <w:rsid w:val="008F363F"/>
    <w:rsid w:val="00945B87"/>
    <w:rsid w:val="00970C86"/>
    <w:rsid w:val="009F22C4"/>
    <w:rsid w:val="00A972EC"/>
    <w:rsid w:val="00AD6797"/>
    <w:rsid w:val="00B5666B"/>
    <w:rsid w:val="00B710DF"/>
    <w:rsid w:val="00B71A0A"/>
    <w:rsid w:val="00BC352D"/>
    <w:rsid w:val="00BC6525"/>
    <w:rsid w:val="00C316AF"/>
    <w:rsid w:val="00C3579F"/>
    <w:rsid w:val="00C71B0F"/>
    <w:rsid w:val="00CD0B75"/>
    <w:rsid w:val="00CD4E3F"/>
    <w:rsid w:val="00CE3578"/>
    <w:rsid w:val="00D11E8A"/>
    <w:rsid w:val="00D6466E"/>
    <w:rsid w:val="00DF7D9A"/>
    <w:rsid w:val="00E44898"/>
    <w:rsid w:val="00E62D23"/>
    <w:rsid w:val="00E70B3B"/>
    <w:rsid w:val="00F33C96"/>
    <w:rsid w:val="00FA3DBF"/>
    <w:rsid w:val="00FF05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0DCF6"/>
  <w15:chartTrackingRefBased/>
  <w15:docId w15:val="{1DF0BA83-D9CA-4D54-9EC5-14C49B2F2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F74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945B87"/>
    <w:pPr>
      <w:keepNext/>
      <w:keepLines/>
      <w:spacing w:before="40" w:after="0"/>
      <w:outlineLvl w:val="1"/>
    </w:pPr>
    <w:rPr>
      <w:rFonts w:asciiTheme="majorHAnsi" w:eastAsiaTheme="majorEastAsia" w:hAnsiTheme="majorHAnsi" w:cstheme="majorBidi"/>
      <w:color w:val="A5A5A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51CF0"/>
    <w:pPr>
      <w:spacing w:after="0" w:line="240" w:lineRule="auto"/>
    </w:pPr>
    <w:rPr>
      <w:rFonts w:eastAsiaTheme="minorEastAsia"/>
    </w:rPr>
  </w:style>
  <w:style w:type="character" w:customStyle="1" w:styleId="NoSpacingChar">
    <w:name w:val="No Spacing Char"/>
    <w:basedOn w:val="DefaultParagraphFont"/>
    <w:link w:val="NoSpacing"/>
    <w:uiPriority w:val="1"/>
    <w:rsid w:val="00051CF0"/>
    <w:rPr>
      <w:rFonts w:eastAsiaTheme="minorEastAsia"/>
    </w:rPr>
  </w:style>
  <w:style w:type="character" w:customStyle="1" w:styleId="Heading1Char">
    <w:name w:val="Heading 1 Char"/>
    <w:basedOn w:val="DefaultParagraphFont"/>
    <w:link w:val="Heading1"/>
    <w:uiPriority w:val="9"/>
    <w:rsid w:val="007F7484"/>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D11E8A"/>
    <w:rPr>
      <w:color w:val="0000FF"/>
      <w:u w:val="single"/>
    </w:rPr>
  </w:style>
  <w:style w:type="paragraph" w:styleId="ListParagraph">
    <w:name w:val="List Paragraph"/>
    <w:basedOn w:val="Normal"/>
    <w:uiPriority w:val="34"/>
    <w:qFormat/>
    <w:rsid w:val="00D6466E"/>
    <w:pPr>
      <w:ind w:left="720"/>
      <w:contextualSpacing/>
    </w:pPr>
    <w:rPr>
      <w:lang w:val="nb-NO"/>
    </w:rPr>
  </w:style>
  <w:style w:type="table" w:styleId="TableGrid">
    <w:name w:val="Table Grid"/>
    <w:basedOn w:val="TableNormal"/>
    <w:uiPriority w:val="39"/>
    <w:rsid w:val="00D6466E"/>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D646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2Char">
    <w:name w:val="Heading 2 Char"/>
    <w:basedOn w:val="DefaultParagraphFont"/>
    <w:link w:val="Heading2"/>
    <w:uiPriority w:val="9"/>
    <w:semiHidden/>
    <w:rsid w:val="00945B87"/>
    <w:rPr>
      <w:rFonts w:asciiTheme="majorHAnsi" w:eastAsiaTheme="majorEastAsia" w:hAnsiTheme="majorHAnsi" w:cstheme="majorBidi"/>
      <w:color w:val="A5A5A5" w:themeColor="accent1" w:themeShade="BF"/>
      <w:sz w:val="26"/>
      <w:szCs w:val="26"/>
    </w:rPr>
  </w:style>
  <w:style w:type="character" w:customStyle="1" w:styleId="VerbatimChar">
    <w:name w:val="Verbatim Char"/>
    <w:basedOn w:val="DefaultParagraphFont"/>
    <w:link w:val="SourceCode"/>
    <w:rsid w:val="00394E00"/>
    <w:rPr>
      <w:rFonts w:ascii="Consolas" w:hAnsi="Consolas"/>
    </w:rPr>
  </w:style>
  <w:style w:type="paragraph" w:customStyle="1" w:styleId="SourceCode">
    <w:name w:val="Source Code"/>
    <w:basedOn w:val="Normal"/>
    <w:link w:val="VerbatimChar"/>
    <w:rsid w:val="00394E00"/>
    <w:pPr>
      <w:wordWrap w:val="0"/>
      <w:spacing w:after="200" w:line="240" w:lineRule="auto"/>
    </w:pPr>
    <w:rPr>
      <w:rFonts w:ascii="Consolas" w:hAnsi="Consolas"/>
    </w:rPr>
  </w:style>
  <w:style w:type="character" w:customStyle="1" w:styleId="KeywordTok">
    <w:name w:val="KeywordTok"/>
    <w:basedOn w:val="VerbatimChar"/>
    <w:rsid w:val="00394E00"/>
    <w:rPr>
      <w:rFonts w:ascii="Consolas" w:hAnsi="Consolas"/>
      <w:b/>
      <w:color w:val="007020"/>
    </w:rPr>
  </w:style>
  <w:style w:type="character" w:customStyle="1" w:styleId="DecValTok">
    <w:name w:val="DecValTok"/>
    <w:basedOn w:val="VerbatimChar"/>
    <w:rsid w:val="00394E00"/>
    <w:rPr>
      <w:rFonts w:ascii="Consolas" w:hAnsi="Consolas"/>
      <w:color w:val="40A070"/>
    </w:rPr>
  </w:style>
  <w:style w:type="character" w:customStyle="1" w:styleId="StringTok">
    <w:name w:val="StringTok"/>
    <w:basedOn w:val="VerbatimChar"/>
    <w:rsid w:val="00394E00"/>
    <w:rPr>
      <w:rFonts w:ascii="Consolas" w:hAnsi="Consolas"/>
      <w:color w:val="4070A0"/>
    </w:rPr>
  </w:style>
  <w:style w:type="character" w:customStyle="1" w:styleId="ControlFlowTok">
    <w:name w:val="ControlFlowTok"/>
    <w:basedOn w:val="VerbatimChar"/>
    <w:rsid w:val="00394E00"/>
    <w:rPr>
      <w:rFonts w:ascii="Consolas" w:hAnsi="Consolas"/>
      <w:b/>
      <w:color w:val="007020"/>
    </w:rPr>
  </w:style>
  <w:style w:type="character" w:customStyle="1" w:styleId="OperatorTok">
    <w:name w:val="OperatorTok"/>
    <w:basedOn w:val="VerbatimChar"/>
    <w:rsid w:val="00394E00"/>
    <w:rPr>
      <w:rFonts w:ascii="Consolas" w:hAnsi="Consolas"/>
      <w:color w:val="666666"/>
    </w:rPr>
  </w:style>
  <w:style w:type="character" w:customStyle="1" w:styleId="NormalTok">
    <w:name w:val="NormalTok"/>
    <w:basedOn w:val="VerbatimChar"/>
    <w:rsid w:val="00394E00"/>
    <w:rPr>
      <w:rFonts w:ascii="Consolas" w:hAnsi="Consolas"/>
    </w:rPr>
  </w:style>
  <w:style w:type="character" w:styleId="FollowedHyperlink">
    <w:name w:val="FollowedHyperlink"/>
    <w:basedOn w:val="DefaultParagraphFont"/>
    <w:uiPriority w:val="99"/>
    <w:semiHidden/>
    <w:unhideWhenUsed/>
    <w:rsid w:val="00FA3DBF"/>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241913">
      <w:bodyDiv w:val="1"/>
      <w:marLeft w:val="0"/>
      <w:marRight w:val="0"/>
      <w:marTop w:val="0"/>
      <w:marBottom w:val="0"/>
      <w:divBdr>
        <w:top w:val="none" w:sz="0" w:space="0" w:color="auto"/>
        <w:left w:val="none" w:sz="0" w:space="0" w:color="auto"/>
        <w:bottom w:val="none" w:sz="0" w:space="0" w:color="auto"/>
        <w:right w:val="none" w:sz="0" w:space="0" w:color="auto"/>
      </w:divBdr>
    </w:div>
    <w:div w:id="610475167">
      <w:bodyDiv w:val="1"/>
      <w:marLeft w:val="0"/>
      <w:marRight w:val="0"/>
      <w:marTop w:val="0"/>
      <w:marBottom w:val="0"/>
      <w:divBdr>
        <w:top w:val="none" w:sz="0" w:space="0" w:color="auto"/>
        <w:left w:val="none" w:sz="0" w:space="0" w:color="auto"/>
        <w:bottom w:val="none" w:sz="0" w:space="0" w:color="auto"/>
        <w:right w:val="none" w:sz="0" w:space="0" w:color="auto"/>
      </w:divBdr>
    </w:div>
    <w:div w:id="955720464">
      <w:bodyDiv w:val="1"/>
      <w:marLeft w:val="0"/>
      <w:marRight w:val="0"/>
      <w:marTop w:val="0"/>
      <w:marBottom w:val="0"/>
      <w:divBdr>
        <w:top w:val="none" w:sz="0" w:space="0" w:color="auto"/>
        <w:left w:val="none" w:sz="0" w:space="0" w:color="auto"/>
        <w:bottom w:val="none" w:sz="0" w:space="0" w:color="auto"/>
        <w:right w:val="none" w:sz="0" w:space="0" w:color="auto"/>
      </w:divBdr>
    </w:div>
    <w:div w:id="127698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sv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linkedin.com/in/anas-aljarrah/" TargetMode="External"/><Relationship Id="rId12" Type="http://schemas.openxmlformats.org/officeDocument/2006/relationships/image" Target="media/image5.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app.powerbi.com/groups/me/reports/c37d2bd9-5773-41cb-9cbe-550293122765?pbi_source=PowerPoint" TargetMode="External"/><Relationship Id="rId11" Type="http://schemas.openxmlformats.org/officeDocument/2006/relationships/image" Target="media/image4.png"/><Relationship Id="rId5" Type="http://schemas.openxmlformats.org/officeDocument/2006/relationships/hyperlink" Target="https://app.powerbi.com/groups/me/reports/c37d2bd9-5773-41cb-9cbe-550293122765?pbi_source=PowerPoint" TargetMode="External"/><Relationship Id="rId15" Type="http://schemas.openxmlformats.org/officeDocument/2006/relationships/hyperlink" Target="https://app.powerbi.com/groups/me/reports/c37d2bd9-5773-41cb-9cbe-550293122765?pbi_source=PowerPoint"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app.powerbi.com/groups/me/reports/c37d2bd9-5773-41cb-9cbe-550293122765?pbi_source=PowerPoint"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0</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es management project</dc:title>
  <dc:subject>Data Analytics</dc:subject>
  <dc:creator>Anas al jarrah</dc:creator>
  <cp:keywords/>
  <dc:description/>
  <cp:lastModifiedBy>Anas al jarrah</cp:lastModifiedBy>
  <cp:revision>66</cp:revision>
  <dcterms:created xsi:type="dcterms:W3CDTF">2022-10-23T21:33:00Z</dcterms:created>
  <dcterms:modified xsi:type="dcterms:W3CDTF">2022-10-24T07:28:00Z</dcterms:modified>
</cp:coreProperties>
</file>